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1BF6B" w14:textId="4B4ABFB6" w:rsidR="00F67287" w:rsidRDefault="001C3490" w:rsidP="00FC0348">
      <w:pPr>
        <w:pStyle w:val="Heading3"/>
        <w:jc w:val="left"/>
        <w:rPr>
          <w:sz w:val="48"/>
          <w:szCs w:val="48"/>
        </w:rPr>
      </w:pPr>
      <w:r>
        <w:rPr>
          <w:noProof/>
          <w:sz w:val="48"/>
          <w:szCs w:val="48"/>
        </w:rPr>
        <w:drawing>
          <wp:anchor distT="0" distB="0" distL="114300" distR="114300" simplePos="0" relativeHeight="251662848" behindDoc="0" locked="0" layoutInCell="1" allowOverlap="1" wp14:anchorId="3A3DF396" wp14:editId="4A6AE36E">
            <wp:simplePos x="0" y="0"/>
            <wp:positionH relativeFrom="column">
              <wp:posOffset>-222069</wp:posOffset>
            </wp:positionH>
            <wp:positionV relativeFrom="paragraph">
              <wp:posOffset>-267195</wp:posOffset>
            </wp:positionV>
            <wp:extent cx="1401289" cy="700645"/>
            <wp:effectExtent l="0" t="0" r="889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027" cy="70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79451D" w14:textId="77777777" w:rsidR="00FC0348" w:rsidRPr="00FC0348" w:rsidRDefault="00FC0348" w:rsidP="00FC0348"/>
    <w:p w14:paraId="395D29D3" w14:textId="77777777" w:rsidR="00D318A1" w:rsidRPr="001C3490" w:rsidRDefault="009133C9" w:rsidP="00476921">
      <w:pPr>
        <w:pStyle w:val="Heading3"/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C3490"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dvertising</w:t>
      </w:r>
      <w:r w:rsidR="00084778" w:rsidRPr="001C3490"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&amp; Sponsorship</w:t>
      </w:r>
      <w:r w:rsidR="00C55273" w:rsidRPr="001C3490">
        <w:rPr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pportunities</w:t>
      </w:r>
    </w:p>
    <w:p w14:paraId="461A57A6" w14:textId="060BC403" w:rsidR="0069545D" w:rsidRPr="00B9395B" w:rsidRDefault="005D7BA4" w:rsidP="00476921">
      <w:pPr>
        <w:pStyle w:val="Heading3"/>
        <w:rPr>
          <w:color w:val="00588E"/>
        </w:rPr>
      </w:pPr>
      <w:r w:rsidRPr="00B9395B">
        <w:rPr>
          <w:color w:val="00588E"/>
        </w:rPr>
        <w:t>26</w:t>
      </w:r>
      <w:r w:rsidRPr="00B9395B">
        <w:rPr>
          <w:color w:val="00588E"/>
          <w:vertAlign w:val="superscript"/>
        </w:rPr>
        <w:t>th</w:t>
      </w:r>
      <w:r w:rsidRPr="00B9395B">
        <w:rPr>
          <w:color w:val="00588E"/>
        </w:rPr>
        <w:t xml:space="preserve"> Annual</w:t>
      </w:r>
      <w:r w:rsidR="002E2BBA" w:rsidRPr="00B9395B">
        <w:rPr>
          <w:color w:val="00588E"/>
        </w:rPr>
        <w:t xml:space="preserve"> </w:t>
      </w:r>
      <w:r w:rsidR="0069545D" w:rsidRPr="00B9395B">
        <w:rPr>
          <w:color w:val="00588E"/>
        </w:rPr>
        <w:t>3 Rivers Wet Weather Sewer Conference</w:t>
      </w:r>
    </w:p>
    <w:p w14:paraId="7BA14688" w14:textId="4DA51CC1" w:rsidR="0011745B" w:rsidRPr="00046181" w:rsidRDefault="00FE3D24" w:rsidP="00723CD0">
      <w:pPr>
        <w:pStyle w:val="Heading4"/>
        <w:rPr>
          <w:color w:val="767171"/>
        </w:rPr>
      </w:pPr>
      <w:r w:rsidRPr="00046181">
        <w:rPr>
          <w:color w:val="767171"/>
        </w:rPr>
        <w:t xml:space="preserve">November </w:t>
      </w:r>
      <w:r w:rsidR="005D7BA4">
        <w:rPr>
          <w:color w:val="767171"/>
        </w:rPr>
        <w:t>5-6</w:t>
      </w:r>
      <w:r w:rsidRPr="00046181">
        <w:rPr>
          <w:color w:val="767171"/>
        </w:rPr>
        <w:t>,</w:t>
      </w:r>
      <w:r w:rsidR="00830CE7">
        <w:rPr>
          <w:color w:val="767171"/>
        </w:rPr>
        <w:t xml:space="preserve"> </w:t>
      </w:r>
      <w:proofErr w:type="gramStart"/>
      <w:r w:rsidRPr="00046181">
        <w:rPr>
          <w:color w:val="767171"/>
        </w:rPr>
        <w:t>20</w:t>
      </w:r>
      <w:r w:rsidR="00B176E3" w:rsidRPr="00046181">
        <w:rPr>
          <w:color w:val="767171"/>
        </w:rPr>
        <w:t>2</w:t>
      </w:r>
      <w:r w:rsidR="005D7BA4">
        <w:rPr>
          <w:color w:val="767171"/>
        </w:rPr>
        <w:t>5</w:t>
      </w:r>
      <w:proofErr w:type="gramEnd"/>
      <w:r w:rsidR="0069545D" w:rsidRPr="00046181">
        <w:rPr>
          <w:color w:val="767171"/>
        </w:rPr>
        <w:t xml:space="preserve">  </w:t>
      </w:r>
      <w:r w:rsidR="00DD1BD1" w:rsidRPr="00046181">
        <w:rPr>
          <w:color w:val="767171"/>
        </w:rPr>
        <w:sym w:font="Wingdings" w:char="F077"/>
      </w:r>
      <w:r w:rsidR="0069545D" w:rsidRPr="00046181">
        <w:rPr>
          <w:color w:val="767171"/>
        </w:rPr>
        <w:t xml:space="preserve">  </w:t>
      </w:r>
      <w:r w:rsidR="00A51A7F" w:rsidRPr="00046181">
        <w:rPr>
          <w:color w:val="767171"/>
        </w:rPr>
        <w:t>Monroeville Convention Center</w:t>
      </w:r>
    </w:p>
    <w:p w14:paraId="751BB754" w14:textId="77777777" w:rsidR="00575EB8" w:rsidRPr="00575EB8" w:rsidRDefault="00575EB8" w:rsidP="00575EB8"/>
    <w:p w14:paraId="43550F52" w14:textId="35CF58AE" w:rsidR="00F67287" w:rsidRDefault="001C3490" w:rsidP="005E0C11">
      <w:pPr>
        <w:rPr>
          <w:sz w:val="22"/>
          <w:szCs w:val="22"/>
        </w:rPr>
      </w:pPr>
      <w:r w:rsidRPr="00B9395B">
        <w:rPr>
          <w:b/>
          <w:bCs/>
          <w:smallCaps/>
          <w:noProof/>
          <w:color w:val="BC5A08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554EBE93" wp14:editId="5798AEDB">
                <wp:simplePos x="0" y="0"/>
                <wp:positionH relativeFrom="column">
                  <wp:posOffset>-81915</wp:posOffset>
                </wp:positionH>
                <wp:positionV relativeFrom="paragraph">
                  <wp:posOffset>118745</wp:posOffset>
                </wp:positionV>
                <wp:extent cx="3162300" cy="381000"/>
                <wp:effectExtent l="0" t="0" r="19050" b="19050"/>
                <wp:wrapNone/>
                <wp:docPr id="1390457042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2300" cy="381000"/>
                        </a:xfrm>
                        <a:prstGeom prst="rect">
                          <a:avLst/>
                        </a:prstGeom>
                        <a:solidFill>
                          <a:srgbClr val="BC5A08"/>
                        </a:solidFill>
                        <a:ln>
                          <a:solidFill>
                            <a:srgbClr val="BC5A08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696A04" id="Rectangle 50" o:spid="_x0000_s1026" style="position:absolute;margin-left:-6.45pt;margin-top:9.35pt;width:249pt;height:30pt;z-index:-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" fillcolor="#bc5a08" strokecolor="#bc5a08" strokeweight="1pt"/>
            </w:pict>
          </mc:Fallback>
        </mc:AlternateContent>
      </w:r>
      <w:r w:rsidRPr="00046181">
        <w:rPr>
          <w:noProof/>
          <w:color w:val="FFFFFF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48F1E837" wp14:editId="5C6FF94A">
                <wp:simplePos x="0" y="0"/>
                <wp:positionH relativeFrom="column">
                  <wp:posOffset>3528060</wp:posOffset>
                </wp:positionH>
                <wp:positionV relativeFrom="paragraph">
                  <wp:posOffset>118745</wp:posOffset>
                </wp:positionV>
                <wp:extent cx="3257550" cy="381000"/>
                <wp:effectExtent l="0" t="0" r="19050" b="19050"/>
                <wp:wrapNone/>
                <wp:docPr id="1721635301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57550" cy="381000"/>
                        </a:xfrm>
                        <a:prstGeom prst="rect">
                          <a:avLst/>
                        </a:prstGeom>
                        <a:solidFill>
                          <a:srgbClr val="00588E"/>
                        </a:solidFill>
                        <a:ln w="9525">
                          <a:solidFill>
                            <a:srgbClr val="00588E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F141A7" id="Rectangle 51" o:spid="_x0000_s1026" style="position:absolute;margin-left:277.8pt;margin-top:9.35pt;width:256.5pt;height:30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" fillcolor="#00588e" strokecolor="#00588e"/>
            </w:pict>
          </mc:Fallback>
        </mc:AlternateContent>
      </w:r>
    </w:p>
    <w:p w14:paraId="313995BB" w14:textId="77777777" w:rsidR="00723CD0" w:rsidRPr="0065024E" w:rsidRDefault="00723CD0" w:rsidP="005E0C11">
      <w:pPr>
        <w:rPr>
          <w:b/>
          <w:bCs/>
          <w:smallCaps/>
          <w:color w:val="006DB0"/>
          <w:sz w:val="16"/>
          <w:szCs w:val="16"/>
        </w:rPr>
        <w:sectPr w:rsidR="00723CD0" w:rsidRPr="0065024E" w:rsidSect="00FD057A">
          <w:pgSz w:w="12240" w:h="15840"/>
          <w:pgMar w:top="720" w:right="864" w:bottom="360" w:left="864" w:header="720" w:footer="720" w:gutter="0"/>
          <w:cols w:space="720"/>
          <w:docGrid w:linePitch="360"/>
        </w:sectPr>
      </w:pPr>
    </w:p>
    <w:p w14:paraId="0931F1B7" w14:textId="02EE78B4" w:rsidR="00CA6055" w:rsidRPr="001C3490" w:rsidRDefault="00097768" w:rsidP="0065024E">
      <w:pPr>
        <w:jc w:val="center"/>
        <w:rPr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</w:pP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 xml:space="preserve">Advertising </w:t>
      </w:r>
      <w:r w:rsidR="004B1235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O</w:t>
      </w: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pportunities</w:t>
      </w:r>
    </w:p>
    <w:p w14:paraId="5C12B798" w14:textId="77777777" w:rsidR="002A03FC" w:rsidRDefault="002A03FC" w:rsidP="005E0C11">
      <w:pPr>
        <w:rPr>
          <w:sz w:val="22"/>
          <w:szCs w:val="22"/>
        </w:rPr>
      </w:pPr>
    </w:p>
    <w:p w14:paraId="551A324F" w14:textId="144531DC" w:rsidR="00126BA7" w:rsidRPr="00E27634" w:rsidRDefault="0065024E" w:rsidP="005E0C11">
      <w:pPr>
        <w:rPr>
          <w:sz w:val="22"/>
          <w:szCs w:val="22"/>
        </w:rPr>
      </w:pPr>
      <w:r>
        <w:rPr>
          <w:sz w:val="22"/>
          <w:szCs w:val="22"/>
        </w:rPr>
        <w:t>Take advantage of the</w:t>
      </w:r>
      <w:r w:rsidR="00CA6055" w:rsidRPr="00E27634">
        <w:rPr>
          <w:sz w:val="22"/>
          <w:szCs w:val="22"/>
        </w:rPr>
        <w:t xml:space="preserve"> opportunit</w:t>
      </w:r>
      <w:r>
        <w:rPr>
          <w:sz w:val="22"/>
          <w:szCs w:val="22"/>
        </w:rPr>
        <w:t>y</w:t>
      </w:r>
      <w:r w:rsidR="00CA6055" w:rsidRPr="00E27634">
        <w:rPr>
          <w:sz w:val="22"/>
          <w:szCs w:val="22"/>
        </w:rPr>
        <w:t xml:space="preserve"> </w:t>
      </w:r>
      <w:r>
        <w:rPr>
          <w:sz w:val="22"/>
          <w:szCs w:val="22"/>
        </w:rPr>
        <w:t>to market your products and services by</w:t>
      </w:r>
      <w:r w:rsidR="00CA6055" w:rsidRPr="00E27634">
        <w:rPr>
          <w:sz w:val="22"/>
          <w:szCs w:val="22"/>
        </w:rPr>
        <w:t xml:space="preserve"> advertising in our widely distributed </w:t>
      </w:r>
      <w:r>
        <w:rPr>
          <w:sz w:val="22"/>
          <w:szCs w:val="22"/>
        </w:rPr>
        <w:t xml:space="preserve">3RWW </w:t>
      </w:r>
      <w:r w:rsidR="00CA6055" w:rsidRPr="00E27634">
        <w:rPr>
          <w:sz w:val="22"/>
          <w:szCs w:val="22"/>
        </w:rPr>
        <w:t>conference booklet</w:t>
      </w:r>
      <w:r w:rsidR="00097768" w:rsidRPr="00E27634">
        <w:rPr>
          <w:sz w:val="22"/>
          <w:szCs w:val="22"/>
        </w:rPr>
        <w:t xml:space="preserve">: </w:t>
      </w:r>
      <w:r w:rsidR="00126BA7" w:rsidRPr="00E27634">
        <w:rPr>
          <w:sz w:val="22"/>
          <w:szCs w:val="22"/>
        </w:rPr>
        <w:t xml:space="preserve">Electronic distribution to more than </w:t>
      </w:r>
      <w:r w:rsidR="00855773" w:rsidRPr="00E27634">
        <w:rPr>
          <w:sz w:val="22"/>
          <w:szCs w:val="22"/>
        </w:rPr>
        <w:t>1,500</w:t>
      </w:r>
      <w:r w:rsidR="00126BA7" w:rsidRPr="00E27634">
        <w:rPr>
          <w:sz w:val="22"/>
          <w:szCs w:val="22"/>
        </w:rPr>
        <w:t xml:space="preserve"> potential customers and more than 550 printed booklets distributed to conference attendees. The booklet also reach</w:t>
      </w:r>
      <w:r>
        <w:rPr>
          <w:sz w:val="22"/>
          <w:szCs w:val="22"/>
        </w:rPr>
        <w:t>e</w:t>
      </w:r>
      <w:r w:rsidR="00EB67E8">
        <w:rPr>
          <w:sz w:val="22"/>
          <w:szCs w:val="22"/>
        </w:rPr>
        <w:t>s</w:t>
      </w:r>
      <w:r w:rsidR="00097768" w:rsidRPr="00E27634">
        <w:rPr>
          <w:sz w:val="22"/>
          <w:szCs w:val="22"/>
        </w:rPr>
        <w:t xml:space="preserve"> countless</w:t>
      </w:r>
      <w:r w:rsidR="00126BA7" w:rsidRPr="00E27634">
        <w:rPr>
          <w:sz w:val="22"/>
          <w:szCs w:val="22"/>
        </w:rPr>
        <w:t xml:space="preserve"> 3RWW website users online.</w:t>
      </w:r>
      <w:r w:rsidR="00097768" w:rsidRPr="00E27634">
        <w:rPr>
          <w:sz w:val="22"/>
          <w:szCs w:val="22"/>
        </w:rPr>
        <w:t xml:space="preserve"> Advertisers will also receive their logo printed on a poster on display at the conference. </w:t>
      </w:r>
      <w:r w:rsidR="00126BA7" w:rsidRPr="00E27634">
        <w:rPr>
          <w:sz w:val="22"/>
          <w:szCs w:val="22"/>
        </w:rPr>
        <w:t xml:space="preserve"> See below for </w:t>
      </w:r>
      <w:r w:rsidR="00097768" w:rsidRPr="00E27634">
        <w:rPr>
          <w:sz w:val="22"/>
          <w:szCs w:val="22"/>
        </w:rPr>
        <w:t xml:space="preserve">ad </w:t>
      </w:r>
      <w:r w:rsidR="00126BA7" w:rsidRPr="00E27634">
        <w:rPr>
          <w:sz w:val="22"/>
          <w:szCs w:val="22"/>
        </w:rPr>
        <w:t>sizes</w:t>
      </w:r>
      <w:r w:rsidR="00855773" w:rsidRPr="00E27634">
        <w:rPr>
          <w:sz w:val="22"/>
          <w:szCs w:val="22"/>
        </w:rPr>
        <w:t>,</w:t>
      </w:r>
      <w:r w:rsidR="00126BA7" w:rsidRPr="00E27634">
        <w:rPr>
          <w:sz w:val="22"/>
          <w:szCs w:val="22"/>
        </w:rPr>
        <w:t xml:space="preserve"> pricing</w:t>
      </w:r>
      <w:r w:rsidR="009133C9" w:rsidRPr="00E27634">
        <w:rPr>
          <w:sz w:val="22"/>
          <w:szCs w:val="22"/>
        </w:rPr>
        <w:t xml:space="preserve">, and ad submission requirements. </w:t>
      </w:r>
    </w:p>
    <w:p w14:paraId="6908F6B6" w14:textId="77777777" w:rsidR="009133C9" w:rsidRPr="00E27634" w:rsidRDefault="009133C9" w:rsidP="005E0C11">
      <w:pPr>
        <w:rPr>
          <w:sz w:val="22"/>
          <w:szCs w:val="22"/>
        </w:rPr>
      </w:pPr>
    </w:p>
    <w:p w14:paraId="17ED812E" w14:textId="77777777" w:rsidR="009133C9" w:rsidRPr="009133C9" w:rsidRDefault="009133C9" w:rsidP="005E0C11">
      <w:pPr>
        <w:rPr>
          <w:b/>
          <w:bCs/>
          <w:sz w:val="22"/>
          <w:szCs w:val="22"/>
        </w:rPr>
      </w:pPr>
      <w:r w:rsidRPr="009133C9">
        <w:rPr>
          <w:b/>
          <w:bCs/>
          <w:sz w:val="22"/>
          <w:szCs w:val="22"/>
        </w:rPr>
        <w:t xml:space="preserve">All advertisers receive: </w:t>
      </w:r>
    </w:p>
    <w:p w14:paraId="0D818C1E" w14:textId="77777777" w:rsidR="009133C9" w:rsidRPr="009133C9" w:rsidRDefault="009133C9" w:rsidP="009133C9">
      <w:pPr>
        <w:numPr>
          <w:ilvl w:val="0"/>
          <w:numId w:val="4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ull-</w:t>
      </w:r>
      <w:r w:rsidR="00F93CF7">
        <w:rPr>
          <w:b/>
          <w:bCs/>
          <w:sz w:val="22"/>
          <w:szCs w:val="22"/>
        </w:rPr>
        <w:t>COLOR</w:t>
      </w:r>
      <w:r w:rsidRPr="009133C9">
        <w:rPr>
          <w:b/>
          <w:bCs/>
          <w:sz w:val="22"/>
          <w:szCs w:val="22"/>
        </w:rPr>
        <w:t xml:space="preserve"> ad </w:t>
      </w:r>
      <w:r w:rsidR="007563DD">
        <w:rPr>
          <w:b/>
          <w:bCs/>
          <w:sz w:val="22"/>
          <w:szCs w:val="22"/>
        </w:rPr>
        <w:t>(See size options below)</w:t>
      </w:r>
    </w:p>
    <w:p w14:paraId="3DE91C89" w14:textId="77777777" w:rsidR="009133C9" w:rsidRPr="009133C9" w:rsidRDefault="009133C9" w:rsidP="009133C9">
      <w:pPr>
        <w:numPr>
          <w:ilvl w:val="0"/>
          <w:numId w:val="4"/>
        </w:numPr>
        <w:rPr>
          <w:b/>
          <w:bCs/>
          <w:sz w:val="22"/>
          <w:szCs w:val="22"/>
        </w:rPr>
      </w:pPr>
      <w:r w:rsidRPr="009133C9">
        <w:rPr>
          <w:b/>
          <w:bCs/>
          <w:sz w:val="22"/>
          <w:szCs w:val="22"/>
        </w:rPr>
        <w:t xml:space="preserve">Logo included on </w:t>
      </w:r>
      <w:r>
        <w:rPr>
          <w:b/>
          <w:bCs/>
          <w:sz w:val="22"/>
          <w:szCs w:val="22"/>
        </w:rPr>
        <w:t xml:space="preserve">a </w:t>
      </w:r>
      <w:r w:rsidRPr="009133C9">
        <w:rPr>
          <w:b/>
          <w:bCs/>
          <w:sz w:val="22"/>
          <w:szCs w:val="22"/>
        </w:rPr>
        <w:t>poster displayed at the conference</w:t>
      </w:r>
    </w:p>
    <w:p w14:paraId="32F8921B" w14:textId="77777777" w:rsidR="00126BA7" w:rsidRDefault="00126BA7" w:rsidP="005E0C11">
      <w:pPr>
        <w:rPr>
          <w:sz w:val="22"/>
          <w:szCs w:val="22"/>
        </w:rPr>
      </w:pPr>
    </w:p>
    <w:p w14:paraId="0509E397" w14:textId="77777777" w:rsidR="008154A2" w:rsidRPr="00B9395B" w:rsidRDefault="00723CD0" w:rsidP="00097768">
      <w:pPr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9395B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d Sizes, Prices &amp; Specs</w:t>
      </w:r>
    </w:p>
    <w:p w14:paraId="676CB9CC" w14:textId="77777777" w:rsidR="00723CD0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Full page</w:t>
      </w:r>
      <w:r>
        <w:rPr>
          <w:sz w:val="22"/>
          <w:szCs w:val="22"/>
        </w:rPr>
        <w:t xml:space="preserve"> (</w:t>
      </w:r>
      <w:proofErr w:type="gramStart"/>
      <w:r>
        <w:rPr>
          <w:sz w:val="22"/>
          <w:szCs w:val="22"/>
        </w:rPr>
        <w:t>8”w</w:t>
      </w:r>
      <w:proofErr w:type="gramEnd"/>
      <w:r>
        <w:rPr>
          <w:sz w:val="22"/>
          <w:szCs w:val="22"/>
        </w:rPr>
        <w:t xml:space="preserve"> X 10.5”h): </w:t>
      </w:r>
      <w:r>
        <w:rPr>
          <w:sz w:val="22"/>
          <w:szCs w:val="22"/>
        </w:rPr>
        <w:tab/>
      </w:r>
      <w:r w:rsidR="003838C1">
        <w:rPr>
          <w:sz w:val="22"/>
          <w:szCs w:val="22"/>
        </w:rPr>
        <w:tab/>
      </w:r>
      <w:r>
        <w:rPr>
          <w:sz w:val="22"/>
          <w:szCs w:val="22"/>
        </w:rPr>
        <w:t>$500</w:t>
      </w:r>
    </w:p>
    <w:p w14:paraId="5120ABD0" w14:textId="77777777" w:rsidR="00723CD0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Half page</w:t>
      </w:r>
      <w:r>
        <w:rPr>
          <w:sz w:val="22"/>
          <w:szCs w:val="22"/>
        </w:rPr>
        <w:t xml:space="preserve"> (</w:t>
      </w:r>
      <w:proofErr w:type="gramStart"/>
      <w:r>
        <w:rPr>
          <w:sz w:val="22"/>
          <w:szCs w:val="22"/>
        </w:rPr>
        <w:t>8”w</w:t>
      </w:r>
      <w:proofErr w:type="gramEnd"/>
      <w:r>
        <w:rPr>
          <w:sz w:val="22"/>
          <w:szCs w:val="22"/>
        </w:rPr>
        <w:t xml:space="preserve"> X 5.25”h): </w:t>
      </w:r>
      <w:r>
        <w:rPr>
          <w:sz w:val="22"/>
          <w:szCs w:val="22"/>
        </w:rPr>
        <w:tab/>
      </w:r>
      <w:r w:rsidR="003838C1">
        <w:rPr>
          <w:sz w:val="22"/>
          <w:szCs w:val="22"/>
        </w:rPr>
        <w:tab/>
      </w:r>
      <w:r>
        <w:rPr>
          <w:sz w:val="22"/>
          <w:szCs w:val="22"/>
        </w:rPr>
        <w:t>$350</w:t>
      </w:r>
    </w:p>
    <w:p w14:paraId="6D6C2932" w14:textId="77777777" w:rsidR="00723CD0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Quarter page</w:t>
      </w:r>
      <w:r>
        <w:rPr>
          <w:sz w:val="22"/>
          <w:szCs w:val="22"/>
        </w:rPr>
        <w:t xml:space="preserve"> (</w:t>
      </w:r>
      <w:proofErr w:type="gramStart"/>
      <w:r>
        <w:rPr>
          <w:sz w:val="22"/>
          <w:szCs w:val="22"/>
        </w:rPr>
        <w:t>4”w</w:t>
      </w:r>
      <w:proofErr w:type="gramEnd"/>
      <w:r>
        <w:rPr>
          <w:sz w:val="22"/>
          <w:szCs w:val="22"/>
        </w:rPr>
        <w:t xml:space="preserve"> X 5.25”h): </w:t>
      </w:r>
      <w:r>
        <w:rPr>
          <w:sz w:val="22"/>
          <w:szCs w:val="22"/>
        </w:rPr>
        <w:tab/>
        <w:t>$2</w:t>
      </w:r>
      <w:r w:rsidR="003838C1">
        <w:rPr>
          <w:sz w:val="22"/>
          <w:szCs w:val="22"/>
        </w:rPr>
        <w:t>5</w:t>
      </w:r>
      <w:r>
        <w:rPr>
          <w:sz w:val="22"/>
          <w:szCs w:val="22"/>
        </w:rPr>
        <w:t>0</w:t>
      </w:r>
    </w:p>
    <w:p w14:paraId="7091F16B" w14:textId="77777777" w:rsidR="002935BA" w:rsidRDefault="00723CD0" w:rsidP="002935BA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Business card:</w:t>
      </w:r>
      <w:r w:rsidR="007817B4">
        <w:rPr>
          <w:b/>
          <w:bCs/>
          <w:sz w:val="22"/>
          <w:szCs w:val="22"/>
        </w:rPr>
        <w:t xml:space="preserve"> </w:t>
      </w:r>
      <w:r w:rsidR="007817B4" w:rsidRPr="007817B4">
        <w:rPr>
          <w:sz w:val="22"/>
          <w:szCs w:val="22"/>
        </w:rPr>
        <w:t>(</w:t>
      </w:r>
      <w:proofErr w:type="gramStart"/>
      <w:r w:rsidR="007817B4" w:rsidRPr="007817B4">
        <w:rPr>
          <w:sz w:val="22"/>
          <w:szCs w:val="22"/>
        </w:rPr>
        <w:t>3.5”w</w:t>
      </w:r>
      <w:proofErr w:type="gramEnd"/>
      <w:r w:rsidR="007817B4" w:rsidRPr="007817B4">
        <w:rPr>
          <w:sz w:val="22"/>
          <w:szCs w:val="22"/>
        </w:rPr>
        <w:t xml:space="preserve"> X 2”h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>$1</w:t>
      </w:r>
      <w:r w:rsidR="003838C1">
        <w:rPr>
          <w:sz w:val="22"/>
          <w:szCs w:val="22"/>
        </w:rPr>
        <w:t>5</w:t>
      </w:r>
      <w:r>
        <w:rPr>
          <w:sz w:val="22"/>
          <w:szCs w:val="22"/>
        </w:rPr>
        <w:t>0</w:t>
      </w:r>
    </w:p>
    <w:p w14:paraId="2FAE053F" w14:textId="77777777" w:rsidR="002935BA" w:rsidRPr="002935BA" w:rsidRDefault="00723CD0" w:rsidP="002935BA">
      <w:pPr>
        <w:numPr>
          <w:ilvl w:val="0"/>
          <w:numId w:val="5"/>
        </w:numPr>
        <w:ind w:left="360"/>
        <w:rPr>
          <w:sz w:val="22"/>
          <w:szCs w:val="22"/>
        </w:rPr>
      </w:pPr>
      <w:r w:rsidRPr="002935BA">
        <w:rPr>
          <w:b/>
          <w:bCs/>
          <w:sz w:val="22"/>
          <w:szCs w:val="22"/>
        </w:rPr>
        <w:t xml:space="preserve">Inside </w:t>
      </w:r>
      <w:r w:rsidR="000F54EC" w:rsidRPr="002935BA">
        <w:rPr>
          <w:b/>
          <w:bCs/>
          <w:sz w:val="22"/>
          <w:szCs w:val="22"/>
        </w:rPr>
        <w:t xml:space="preserve">front </w:t>
      </w:r>
      <w:r w:rsidR="002935BA" w:rsidRPr="002935BA">
        <w:rPr>
          <w:b/>
          <w:bCs/>
          <w:sz w:val="22"/>
          <w:szCs w:val="22"/>
        </w:rPr>
        <w:t xml:space="preserve">cover </w:t>
      </w:r>
      <w:r w:rsidR="002935BA" w:rsidRPr="002935BA">
        <w:rPr>
          <w:sz w:val="22"/>
          <w:szCs w:val="22"/>
        </w:rPr>
        <w:t>(full page):</w:t>
      </w:r>
      <w:r w:rsidR="002935BA" w:rsidRPr="002935BA">
        <w:rPr>
          <w:sz w:val="22"/>
          <w:szCs w:val="22"/>
        </w:rPr>
        <w:tab/>
        <w:t>$750</w:t>
      </w:r>
    </w:p>
    <w:p w14:paraId="5410A5E5" w14:textId="311C8F31" w:rsidR="00723CD0" w:rsidRPr="002935BA" w:rsidRDefault="002935BA" w:rsidP="002935BA">
      <w:pPr>
        <w:numPr>
          <w:ilvl w:val="0"/>
          <w:numId w:val="5"/>
        </w:numPr>
        <w:ind w:left="360"/>
        <w:rPr>
          <w:sz w:val="22"/>
          <w:szCs w:val="22"/>
        </w:rPr>
      </w:pPr>
      <w:r w:rsidRPr="002935BA">
        <w:rPr>
          <w:b/>
          <w:bCs/>
          <w:sz w:val="22"/>
          <w:szCs w:val="22"/>
        </w:rPr>
        <w:t xml:space="preserve">Inside </w:t>
      </w:r>
      <w:r w:rsidR="00723CD0" w:rsidRPr="002935BA">
        <w:rPr>
          <w:b/>
          <w:bCs/>
          <w:sz w:val="22"/>
          <w:szCs w:val="22"/>
        </w:rPr>
        <w:t>back cover</w:t>
      </w:r>
      <w:r w:rsidR="00723CD0" w:rsidRPr="002935BA">
        <w:rPr>
          <w:sz w:val="22"/>
          <w:szCs w:val="22"/>
        </w:rPr>
        <w:t xml:space="preserve"> (full page):</w:t>
      </w:r>
      <w:r w:rsidR="00723CD0" w:rsidRPr="002935BA">
        <w:rPr>
          <w:sz w:val="22"/>
          <w:szCs w:val="22"/>
        </w:rPr>
        <w:tab/>
        <w:t>$750</w:t>
      </w:r>
    </w:p>
    <w:p w14:paraId="1DB93655" w14:textId="77777777" w:rsidR="00F93CF7" w:rsidRDefault="00723CD0" w:rsidP="003838C1">
      <w:pPr>
        <w:numPr>
          <w:ilvl w:val="0"/>
          <w:numId w:val="5"/>
        </w:numPr>
        <w:ind w:left="360"/>
        <w:rPr>
          <w:sz w:val="22"/>
          <w:szCs w:val="22"/>
        </w:rPr>
      </w:pPr>
      <w:r w:rsidRPr="00D457BE">
        <w:rPr>
          <w:b/>
          <w:bCs/>
          <w:sz w:val="22"/>
          <w:szCs w:val="22"/>
        </w:rPr>
        <w:t>Back cover</w:t>
      </w:r>
      <w:r>
        <w:rPr>
          <w:sz w:val="22"/>
          <w:szCs w:val="22"/>
        </w:rPr>
        <w:t xml:space="preserve"> (full page)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1,000</w:t>
      </w:r>
    </w:p>
    <w:p w14:paraId="6566232F" w14:textId="77777777" w:rsidR="00F93CF7" w:rsidRDefault="00F93CF7" w:rsidP="00097768">
      <w:pPr>
        <w:rPr>
          <w:sz w:val="22"/>
          <w:szCs w:val="22"/>
        </w:rPr>
      </w:pPr>
    </w:p>
    <w:p w14:paraId="1A60A6C8" w14:textId="77777777" w:rsidR="00723CD0" w:rsidRPr="00723CD0" w:rsidRDefault="00F93CF7" w:rsidP="00097768">
      <w:pPr>
        <w:rPr>
          <w:smallCaps/>
          <w:color w:val="6667AB"/>
          <w:sz w:val="36"/>
          <w:szCs w:val="36"/>
        </w:rPr>
      </w:pPr>
      <w:r>
        <w:rPr>
          <w:sz w:val="22"/>
          <w:szCs w:val="22"/>
        </w:rPr>
        <w:t xml:space="preserve">Please complete the </w:t>
      </w:r>
      <w:r w:rsidR="00603EC3">
        <w:rPr>
          <w:sz w:val="22"/>
          <w:szCs w:val="22"/>
        </w:rPr>
        <w:t xml:space="preserve">form below </w:t>
      </w:r>
      <w:r w:rsidR="001200E7">
        <w:rPr>
          <w:sz w:val="22"/>
          <w:szCs w:val="22"/>
        </w:rPr>
        <w:t xml:space="preserve">and </w:t>
      </w:r>
      <w:r>
        <w:rPr>
          <w:sz w:val="22"/>
          <w:szCs w:val="22"/>
        </w:rPr>
        <w:t xml:space="preserve">send a high-resolution pdf or eps file of the ad in the correct size to </w:t>
      </w:r>
      <w:hyperlink r:id="rId8" w:history="1">
        <w:r w:rsidR="001200E7" w:rsidRPr="00B267DC">
          <w:rPr>
            <w:rStyle w:val="Hyperlink"/>
            <w:sz w:val="22"/>
            <w:szCs w:val="22"/>
          </w:rPr>
          <w:t>tschubert@3rww.org</w:t>
        </w:r>
      </w:hyperlink>
      <w:r>
        <w:rPr>
          <w:sz w:val="22"/>
          <w:szCs w:val="22"/>
        </w:rPr>
        <w:t>.</w:t>
      </w:r>
      <w:r w:rsidR="001200E7">
        <w:rPr>
          <w:sz w:val="22"/>
          <w:szCs w:val="22"/>
        </w:rPr>
        <w:t xml:space="preserve"> All ads will be printed in full color. If a black and white ad is submitted, it will be printed in black and white. </w:t>
      </w:r>
    </w:p>
    <w:p w14:paraId="08EAFEEE" w14:textId="77777777" w:rsidR="00723CD0" w:rsidRDefault="00723CD0" w:rsidP="00097768">
      <w:pPr>
        <w:rPr>
          <w:b/>
          <w:bCs/>
          <w:smallCaps/>
          <w:color w:val="6667AB"/>
          <w:sz w:val="36"/>
          <w:szCs w:val="36"/>
        </w:rPr>
      </w:pPr>
    </w:p>
    <w:p w14:paraId="3A42B3BF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2BF68493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2B48BB3E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20440A13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6D43387E" w14:textId="77777777" w:rsidR="00F93CF7" w:rsidRDefault="00F93CF7" w:rsidP="00097768">
      <w:pPr>
        <w:rPr>
          <w:b/>
          <w:bCs/>
          <w:smallCaps/>
          <w:color w:val="6667AB"/>
          <w:sz w:val="36"/>
          <w:szCs w:val="36"/>
        </w:rPr>
      </w:pPr>
    </w:p>
    <w:p w14:paraId="740DE13F" w14:textId="77777777" w:rsidR="001A37D7" w:rsidRDefault="001A37D7" w:rsidP="002E2BBA">
      <w:pPr>
        <w:jc w:val="center"/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</w:pPr>
    </w:p>
    <w:p w14:paraId="01D812F0" w14:textId="77777777" w:rsidR="001A37D7" w:rsidRDefault="001A37D7" w:rsidP="002E2BBA">
      <w:pPr>
        <w:jc w:val="center"/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</w:pPr>
    </w:p>
    <w:p w14:paraId="5F526B59" w14:textId="09EA8918" w:rsidR="00097768" w:rsidRPr="002E2BBA" w:rsidRDefault="00603EC3" w:rsidP="002E2BBA">
      <w:pPr>
        <w:jc w:val="center"/>
        <w:rPr>
          <w:b/>
          <w:bCs/>
          <w:smallCaps/>
          <w:color w:val="6667AB"/>
          <w:sz w:val="36"/>
          <w:szCs w:val="36"/>
        </w:rPr>
      </w:pP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 xml:space="preserve">Sponsorship </w:t>
      </w:r>
      <w:r w:rsidR="004B1235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O</w:t>
      </w:r>
      <w:r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pportunities</w:t>
      </w:r>
    </w:p>
    <w:p w14:paraId="77ED16BC" w14:textId="77777777" w:rsidR="00603EC3" w:rsidRDefault="00603EC3" w:rsidP="005E0C11">
      <w:pPr>
        <w:rPr>
          <w:sz w:val="22"/>
          <w:szCs w:val="22"/>
        </w:rPr>
      </w:pPr>
    </w:p>
    <w:p w14:paraId="5D8E2F98" w14:textId="77777777" w:rsidR="00881C0B" w:rsidRPr="00995679" w:rsidRDefault="00126BA7" w:rsidP="005E0C11">
      <w:pPr>
        <w:rPr>
          <w:bCs/>
          <w:sz w:val="22"/>
          <w:szCs w:val="22"/>
        </w:rPr>
      </w:pPr>
      <w:r>
        <w:rPr>
          <w:sz w:val="22"/>
          <w:szCs w:val="22"/>
        </w:rPr>
        <w:t xml:space="preserve">We also </w:t>
      </w:r>
      <w:r w:rsidR="009133C9">
        <w:rPr>
          <w:sz w:val="22"/>
          <w:szCs w:val="22"/>
        </w:rPr>
        <w:t>offer</w:t>
      </w:r>
      <w:r w:rsidR="00097768">
        <w:rPr>
          <w:sz w:val="22"/>
          <w:szCs w:val="22"/>
        </w:rPr>
        <w:t xml:space="preserve"> our</w:t>
      </w:r>
      <w:r w:rsidR="0069545D" w:rsidRPr="00476921">
        <w:rPr>
          <w:sz w:val="22"/>
          <w:szCs w:val="22"/>
        </w:rPr>
        <w:t xml:space="preserve"> </w:t>
      </w:r>
      <w:r w:rsidR="003918EA" w:rsidRPr="00476921">
        <w:rPr>
          <w:sz w:val="22"/>
          <w:szCs w:val="22"/>
        </w:rPr>
        <w:t xml:space="preserve">popular </w:t>
      </w:r>
      <w:r w:rsidR="0069545D" w:rsidRPr="00476921">
        <w:rPr>
          <w:sz w:val="22"/>
          <w:szCs w:val="22"/>
        </w:rPr>
        <w:t>sponsorship opport</w:t>
      </w:r>
      <w:r w:rsidR="00A51A7F" w:rsidRPr="00476921">
        <w:rPr>
          <w:sz w:val="22"/>
          <w:szCs w:val="22"/>
        </w:rPr>
        <w:t>unities to exhibitors</w:t>
      </w:r>
      <w:r w:rsidR="00F03584">
        <w:rPr>
          <w:sz w:val="22"/>
          <w:szCs w:val="22"/>
        </w:rPr>
        <w:t>, including specialty conference items and meal/refreshment breaks</w:t>
      </w:r>
      <w:r w:rsidR="00097768">
        <w:rPr>
          <w:sz w:val="22"/>
          <w:szCs w:val="22"/>
        </w:rPr>
        <w:t>.</w:t>
      </w:r>
      <w:r w:rsidR="0069545D" w:rsidRPr="00476921">
        <w:rPr>
          <w:sz w:val="22"/>
          <w:szCs w:val="22"/>
        </w:rPr>
        <w:t xml:space="preserve"> </w:t>
      </w:r>
      <w:r w:rsidR="00F03584">
        <w:rPr>
          <w:sz w:val="22"/>
          <w:szCs w:val="22"/>
        </w:rPr>
        <w:t xml:space="preserve">See details </w:t>
      </w:r>
      <w:r w:rsidR="00F03584">
        <w:rPr>
          <w:bCs/>
          <w:sz w:val="22"/>
          <w:szCs w:val="22"/>
        </w:rPr>
        <w:t>below</w:t>
      </w:r>
      <w:r w:rsidR="003918EA" w:rsidRPr="00476921">
        <w:rPr>
          <w:bCs/>
          <w:sz w:val="22"/>
          <w:szCs w:val="22"/>
        </w:rPr>
        <w:t xml:space="preserve"> </w:t>
      </w:r>
      <w:r w:rsidR="00F03584">
        <w:rPr>
          <w:bCs/>
          <w:sz w:val="22"/>
          <w:szCs w:val="22"/>
        </w:rPr>
        <w:t xml:space="preserve">for opportunities and pricing. </w:t>
      </w:r>
      <w:r w:rsidR="003918EA" w:rsidRPr="00476921">
        <w:rPr>
          <w:bCs/>
          <w:sz w:val="22"/>
          <w:szCs w:val="22"/>
        </w:rPr>
        <w:t>You will receive confirmation of your sponsorship within three business days</w:t>
      </w:r>
      <w:r w:rsidR="00EF61C7">
        <w:rPr>
          <w:bCs/>
          <w:sz w:val="22"/>
          <w:szCs w:val="22"/>
        </w:rPr>
        <w:t xml:space="preserve"> of receiving your completed form</w:t>
      </w:r>
      <w:r w:rsidR="003918EA" w:rsidRPr="00476921">
        <w:rPr>
          <w:bCs/>
          <w:sz w:val="22"/>
          <w:szCs w:val="22"/>
        </w:rPr>
        <w:t>.</w:t>
      </w:r>
      <w:r w:rsidR="00097768">
        <w:rPr>
          <w:bCs/>
          <w:sz w:val="22"/>
          <w:szCs w:val="22"/>
        </w:rPr>
        <w:t xml:space="preserve"> </w:t>
      </w:r>
    </w:p>
    <w:p w14:paraId="32C4B974" w14:textId="77777777" w:rsidR="00F67287" w:rsidRDefault="00F67287" w:rsidP="00E75A6A">
      <w:pPr>
        <w:rPr>
          <w:b/>
          <w:bCs/>
          <w:sz w:val="22"/>
          <w:szCs w:val="22"/>
        </w:rPr>
      </w:pPr>
    </w:p>
    <w:p w14:paraId="400B6BCF" w14:textId="77777777" w:rsidR="006F2B9F" w:rsidRDefault="00881C0B" w:rsidP="00E75A6A">
      <w:pPr>
        <w:rPr>
          <w:b/>
          <w:bCs/>
          <w:sz w:val="22"/>
          <w:szCs w:val="22"/>
        </w:rPr>
      </w:pPr>
      <w:r w:rsidRPr="006F2B9F">
        <w:rPr>
          <w:b/>
          <w:bCs/>
          <w:sz w:val="22"/>
          <w:szCs w:val="22"/>
        </w:rPr>
        <w:t>All</w:t>
      </w:r>
      <w:r w:rsidR="00075E86" w:rsidRPr="006F2B9F">
        <w:rPr>
          <w:b/>
          <w:bCs/>
          <w:sz w:val="22"/>
          <w:szCs w:val="22"/>
        </w:rPr>
        <w:t xml:space="preserve"> sponsors receive</w:t>
      </w:r>
      <w:r w:rsidR="006F2B9F">
        <w:rPr>
          <w:b/>
          <w:bCs/>
          <w:sz w:val="22"/>
          <w:szCs w:val="22"/>
        </w:rPr>
        <w:t xml:space="preserve">: </w:t>
      </w:r>
    </w:p>
    <w:p w14:paraId="1133C7C8" w14:textId="77777777" w:rsidR="006F2B9F" w:rsidRPr="001A37D7" w:rsidRDefault="006F2B9F" w:rsidP="00FC0348">
      <w:pPr>
        <w:numPr>
          <w:ilvl w:val="0"/>
          <w:numId w:val="10"/>
        </w:numPr>
        <w:rPr>
          <w:b/>
          <w:bCs/>
          <w:i/>
          <w:iCs/>
          <w:sz w:val="22"/>
          <w:szCs w:val="22"/>
        </w:rPr>
      </w:pPr>
      <w:r w:rsidRPr="001A37D7">
        <w:rPr>
          <w:b/>
          <w:bCs/>
          <w:sz w:val="22"/>
          <w:szCs w:val="22"/>
        </w:rPr>
        <w:t>S</w:t>
      </w:r>
      <w:r w:rsidR="00E75A6A" w:rsidRPr="001A37D7">
        <w:rPr>
          <w:b/>
          <w:bCs/>
          <w:sz w:val="22"/>
          <w:szCs w:val="22"/>
        </w:rPr>
        <w:t>ignage at the conference</w:t>
      </w:r>
    </w:p>
    <w:p w14:paraId="0A84067F" w14:textId="77777777" w:rsidR="006F2B9F" w:rsidRPr="001A37D7" w:rsidRDefault="006F2B9F" w:rsidP="00FC0348">
      <w:pPr>
        <w:numPr>
          <w:ilvl w:val="0"/>
          <w:numId w:val="10"/>
        </w:numPr>
        <w:rPr>
          <w:b/>
          <w:bCs/>
          <w:i/>
          <w:iCs/>
          <w:sz w:val="22"/>
          <w:szCs w:val="22"/>
        </w:rPr>
      </w:pPr>
      <w:r w:rsidRPr="001A37D7">
        <w:rPr>
          <w:b/>
          <w:bCs/>
          <w:sz w:val="22"/>
          <w:szCs w:val="22"/>
        </w:rPr>
        <w:t>R</w:t>
      </w:r>
      <w:r w:rsidR="00E75A6A" w:rsidRPr="001A37D7">
        <w:rPr>
          <w:b/>
          <w:bCs/>
          <w:sz w:val="22"/>
          <w:szCs w:val="22"/>
        </w:rPr>
        <w:t>ecognition during the conference session announcements</w:t>
      </w:r>
    </w:p>
    <w:p w14:paraId="31741078" w14:textId="77777777" w:rsidR="001A37D7" w:rsidRDefault="006F2B9F" w:rsidP="001A37D7">
      <w:pPr>
        <w:numPr>
          <w:ilvl w:val="0"/>
          <w:numId w:val="10"/>
        </w:numPr>
        <w:rPr>
          <w:b/>
          <w:bCs/>
          <w:i/>
          <w:iCs/>
          <w:sz w:val="22"/>
          <w:szCs w:val="22"/>
        </w:rPr>
      </w:pPr>
      <w:r w:rsidRPr="001A37D7">
        <w:rPr>
          <w:b/>
          <w:bCs/>
          <w:sz w:val="22"/>
          <w:szCs w:val="22"/>
        </w:rPr>
        <w:t xml:space="preserve">A </w:t>
      </w:r>
      <w:r w:rsidR="00E75A6A" w:rsidRPr="001A37D7">
        <w:rPr>
          <w:b/>
          <w:bCs/>
          <w:sz w:val="22"/>
          <w:szCs w:val="22"/>
        </w:rPr>
        <w:t xml:space="preserve">company logo in the conference booklet </w:t>
      </w:r>
      <w:r w:rsidR="00E75A6A" w:rsidRPr="001A37D7">
        <w:rPr>
          <w:sz w:val="22"/>
          <w:szCs w:val="22"/>
        </w:rPr>
        <w:t>(if sponsorship is obtained before printing).</w:t>
      </w:r>
      <w:r w:rsidR="00E75A6A" w:rsidRPr="001A37D7">
        <w:rPr>
          <w:b/>
          <w:bCs/>
          <w:sz w:val="22"/>
          <w:szCs w:val="22"/>
        </w:rPr>
        <w:t xml:space="preserve"> </w:t>
      </w:r>
    </w:p>
    <w:p w14:paraId="385D008B" w14:textId="77777777" w:rsidR="00113E86" w:rsidRPr="00113E86" w:rsidRDefault="00F41067" w:rsidP="001A37D7">
      <w:pPr>
        <w:numPr>
          <w:ilvl w:val="0"/>
          <w:numId w:val="10"/>
        </w:numPr>
        <w:rPr>
          <w:b/>
          <w:bCs/>
          <w:i/>
          <w:iCs/>
          <w:color w:val="000000" w:themeColor="text1"/>
          <w:sz w:val="22"/>
          <w:szCs w:val="22"/>
        </w:rPr>
      </w:pPr>
      <w:r w:rsidRPr="00113E86">
        <w:rPr>
          <w:b/>
          <w:bCs/>
          <w:color w:val="000000" w:themeColor="text1"/>
          <w:sz w:val="22"/>
          <w:szCs w:val="22"/>
        </w:rPr>
        <w:t xml:space="preserve">Please note: Full sponsors of </w:t>
      </w:r>
      <w:r w:rsidR="00F562AE" w:rsidRPr="00113E86">
        <w:rPr>
          <w:b/>
          <w:bCs/>
          <w:color w:val="000000" w:themeColor="text1"/>
          <w:sz w:val="22"/>
          <w:szCs w:val="22"/>
        </w:rPr>
        <w:t xml:space="preserve">meal or refreshment </w:t>
      </w:r>
      <w:r w:rsidRPr="00113E86">
        <w:rPr>
          <w:b/>
          <w:bCs/>
          <w:color w:val="000000" w:themeColor="text1"/>
          <w:sz w:val="22"/>
          <w:szCs w:val="22"/>
        </w:rPr>
        <w:t>breaks will receive exclusive signage and a full-page ad in</w:t>
      </w:r>
      <w:r w:rsidR="00723CD0" w:rsidRPr="00113E86">
        <w:rPr>
          <w:b/>
          <w:bCs/>
          <w:color w:val="000000" w:themeColor="text1"/>
          <w:sz w:val="22"/>
          <w:szCs w:val="22"/>
        </w:rPr>
        <w:t>side</w:t>
      </w:r>
      <w:r w:rsidRPr="00113E86">
        <w:rPr>
          <w:b/>
          <w:bCs/>
          <w:color w:val="000000" w:themeColor="text1"/>
          <w:sz w:val="22"/>
          <w:szCs w:val="22"/>
        </w:rPr>
        <w:t xml:space="preserve"> the conference booklet.  </w:t>
      </w:r>
    </w:p>
    <w:p w14:paraId="5FA67C27" w14:textId="13AEE5AC" w:rsidR="00F41067" w:rsidRPr="00B9395B" w:rsidRDefault="001515EA" w:rsidP="001A37D7">
      <w:pPr>
        <w:numPr>
          <w:ilvl w:val="0"/>
          <w:numId w:val="10"/>
        </w:numPr>
        <w:rPr>
          <w:b/>
          <w:bCs/>
          <w:i/>
          <w:iCs/>
          <w:color w:val="BC5A08"/>
          <w:sz w:val="22"/>
          <w:szCs w:val="22"/>
        </w:rPr>
      </w:pPr>
      <w:r>
        <w:rPr>
          <w:b/>
          <w:bCs/>
          <w:color w:val="BC5A08"/>
          <w:sz w:val="22"/>
          <w:szCs w:val="22"/>
        </w:rPr>
        <w:t>SPONSOR DISCOUNT</w:t>
      </w:r>
      <w:r w:rsidR="00113E86">
        <w:rPr>
          <w:b/>
          <w:bCs/>
          <w:color w:val="BC5A08"/>
          <w:sz w:val="22"/>
          <w:szCs w:val="22"/>
        </w:rPr>
        <w:t xml:space="preserve">! </w:t>
      </w:r>
      <w:r w:rsidR="00F41067" w:rsidRPr="00B9395B">
        <w:rPr>
          <w:b/>
          <w:bCs/>
          <w:color w:val="BC5A08"/>
          <w:sz w:val="22"/>
          <w:szCs w:val="22"/>
        </w:rPr>
        <w:t xml:space="preserve">Partial food/beverage break sponsors have </w:t>
      </w:r>
      <w:r w:rsidR="00EF61C7" w:rsidRPr="00B9395B">
        <w:rPr>
          <w:b/>
          <w:bCs/>
          <w:color w:val="BC5A08"/>
          <w:sz w:val="22"/>
          <w:szCs w:val="22"/>
        </w:rPr>
        <w:t>a</w:t>
      </w:r>
      <w:r w:rsidR="00E62A54" w:rsidRPr="00B9395B">
        <w:rPr>
          <w:b/>
          <w:bCs/>
          <w:color w:val="BC5A08"/>
          <w:sz w:val="22"/>
          <w:szCs w:val="22"/>
        </w:rPr>
        <w:t xml:space="preserve">n Ad </w:t>
      </w:r>
      <w:r w:rsidR="00EF61C7" w:rsidRPr="00B9395B">
        <w:rPr>
          <w:b/>
          <w:bCs/>
          <w:color w:val="BC5A08"/>
          <w:sz w:val="22"/>
          <w:szCs w:val="22"/>
        </w:rPr>
        <w:t>COMBO</w:t>
      </w:r>
      <w:r w:rsidR="00F41067" w:rsidRPr="00B9395B">
        <w:rPr>
          <w:b/>
          <w:bCs/>
          <w:color w:val="BC5A08"/>
          <w:sz w:val="22"/>
          <w:szCs w:val="22"/>
        </w:rPr>
        <w:t xml:space="preserve"> opportunity</w:t>
      </w:r>
      <w:r w:rsidR="00EF61C7" w:rsidRPr="00B9395B">
        <w:rPr>
          <w:b/>
          <w:bCs/>
          <w:color w:val="BC5A08"/>
          <w:sz w:val="22"/>
          <w:szCs w:val="22"/>
        </w:rPr>
        <w:t xml:space="preserve"> that </w:t>
      </w:r>
      <w:r w:rsidR="00F41067" w:rsidRPr="00B9395B">
        <w:rPr>
          <w:b/>
          <w:bCs/>
          <w:color w:val="BC5A08"/>
          <w:sz w:val="22"/>
          <w:szCs w:val="22"/>
        </w:rPr>
        <w:t>include</w:t>
      </w:r>
      <w:r w:rsidR="00EF61C7" w:rsidRPr="00B9395B">
        <w:rPr>
          <w:b/>
          <w:bCs/>
          <w:color w:val="BC5A08"/>
          <w:sz w:val="22"/>
          <w:szCs w:val="22"/>
        </w:rPr>
        <w:t>s</w:t>
      </w:r>
      <w:r w:rsidR="00F41067" w:rsidRPr="00B9395B">
        <w:rPr>
          <w:b/>
          <w:bCs/>
          <w:color w:val="BC5A08"/>
          <w:sz w:val="22"/>
          <w:szCs w:val="22"/>
        </w:rPr>
        <w:t xml:space="preserve"> a full-page ad</w:t>
      </w:r>
      <w:r w:rsidR="00EF61C7" w:rsidRPr="00B9395B">
        <w:rPr>
          <w:b/>
          <w:bCs/>
          <w:color w:val="BC5A08"/>
          <w:sz w:val="22"/>
          <w:szCs w:val="22"/>
        </w:rPr>
        <w:t xml:space="preserve"> for $</w:t>
      </w:r>
      <w:r w:rsidR="00464A51" w:rsidRPr="00B9395B">
        <w:rPr>
          <w:b/>
          <w:bCs/>
          <w:color w:val="BC5A08"/>
          <w:sz w:val="22"/>
          <w:szCs w:val="22"/>
        </w:rPr>
        <w:t>400 ($100 savings)</w:t>
      </w:r>
      <w:r w:rsidR="00F41067" w:rsidRPr="00B9395B">
        <w:rPr>
          <w:b/>
          <w:bCs/>
          <w:color w:val="BC5A08"/>
          <w:sz w:val="22"/>
          <w:szCs w:val="22"/>
        </w:rPr>
        <w:t xml:space="preserve">. </w:t>
      </w:r>
      <w:r w:rsidR="00F7256F">
        <w:rPr>
          <w:b/>
          <w:bCs/>
          <w:color w:val="BC5A08"/>
          <w:sz w:val="22"/>
          <w:szCs w:val="22"/>
        </w:rPr>
        <w:t>See below.</w:t>
      </w:r>
      <w:r w:rsidR="00F41067" w:rsidRPr="00B9395B">
        <w:rPr>
          <w:b/>
          <w:bCs/>
          <w:color w:val="BC5A08"/>
          <w:sz w:val="22"/>
          <w:szCs w:val="22"/>
        </w:rPr>
        <w:t xml:space="preserve"> </w:t>
      </w:r>
    </w:p>
    <w:p w14:paraId="10F5D8D6" w14:textId="77777777" w:rsidR="00F67287" w:rsidRPr="0011694C" w:rsidRDefault="00F67287" w:rsidP="005E0C11">
      <w:pPr>
        <w:rPr>
          <w:color w:val="98B957"/>
          <w:sz w:val="22"/>
          <w:szCs w:val="22"/>
        </w:rPr>
      </w:pPr>
    </w:p>
    <w:p w14:paraId="428C361A" w14:textId="3D5EA811" w:rsidR="00BE14AD" w:rsidRPr="00B9395B" w:rsidRDefault="00F562AE" w:rsidP="00F562AE">
      <w:pPr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9395B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Meal or </w:t>
      </w:r>
      <w:r w:rsidR="004B1235" w:rsidRPr="00B9395B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</w:t>
      </w:r>
      <w:r w:rsidRPr="00B9395B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efreshment </w:t>
      </w:r>
    </w:p>
    <w:p w14:paraId="18044B4E" w14:textId="7A9C85C8" w:rsidR="00F562AE" w:rsidRPr="001C3490" w:rsidRDefault="004B1235" w:rsidP="00F562AE">
      <w:pPr>
        <w:rPr>
          <w:b/>
          <w:bCs/>
          <w:color w:val="98B957"/>
          <w:sz w:val="16"/>
          <w:szCs w:val="1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9395B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</w:t>
      </w:r>
      <w:r w:rsidR="00F562AE" w:rsidRPr="00B9395B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reak </w:t>
      </w:r>
      <w:r w:rsidRPr="00B9395B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="00F562AE" w:rsidRPr="00B9395B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nsorships</w:t>
      </w:r>
      <w:r w:rsidR="00FC0348" w:rsidRPr="001C3490">
        <w:rPr>
          <w:b/>
          <w:bCs/>
          <w:color w:val="98B957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br/>
      </w:r>
    </w:p>
    <w:p w14:paraId="77C9AA3A" w14:textId="77777777" w:rsidR="00F562AE" w:rsidRDefault="00F562AE" w:rsidP="00D457BE">
      <w:pPr>
        <w:rPr>
          <w:sz w:val="22"/>
          <w:szCs w:val="22"/>
        </w:rPr>
      </w:pPr>
      <w:r>
        <w:rPr>
          <w:sz w:val="22"/>
          <w:szCs w:val="22"/>
        </w:rPr>
        <w:t>Breakfast, lunch</w:t>
      </w:r>
      <w:r w:rsidR="00D457BE">
        <w:rPr>
          <w:sz w:val="22"/>
          <w:szCs w:val="22"/>
        </w:rPr>
        <w:t>,</w:t>
      </w:r>
      <w:r>
        <w:rPr>
          <w:sz w:val="22"/>
          <w:szCs w:val="22"/>
        </w:rPr>
        <w:t xml:space="preserve"> and refreshment break</w:t>
      </w:r>
      <w:r w:rsidR="00D457BE">
        <w:rPr>
          <w:sz w:val="22"/>
          <w:szCs w:val="22"/>
        </w:rPr>
        <w:t>s</w:t>
      </w:r>
      <w:r>
        <w:rPr>
          <w:sz w:val="22"/>
          <w:szCs w:val="22"/>
        </w:rPr>
        <w:t xml:space="preserve"> are </w:t>
      </w:r>
      <w:r w:rsidR="00D457BE">
        <w:rPr>
          <w:sz w:val="22"/>
          <w:szCs w:val="22"/>
        </w:rPr>
        <w:t xml:space="preserve">all </w:t>
      </w:r>
      <w:r>
        <w:rPr>
          <w:sz w:val="22"/>
          <w:szCs w:val="22"/>
        </w:rPr>
        <w:t>available for sponsorship</w:t>
      </w:r>
      <w:r w:rsidR="00D457BE">
        <w:rPr>
          <w:sz w:val="22"/>
          <w:szCs w:val="22"/>
        </w:rPr>
        <w:t xml:space="preserve"> on both days of the conference. Please choose your meal/break preference on the form below. </w:t>
      </w:r>
      <w:r>
        <w:rPr>
          <w:sz w:val="22"/>
          <w:szCs w:val="22"/>
        </w:rPr>
        <w:t xml:space="preserve"> </w:t>
      </w:r>
    </w:p>
    <w:p w14:paraId="0E946A6F" w14:textId="77777777" w:rsidR="00D457BE" w:rsidRDefault="00D457BE" w:rsidP="00D457BE">
      <w:pPr>
        <w:rPr>
          <w:sz w:val="22"/>
          <w:szCs w:val="22"/>
        </w:rPr>
      </w:pPr>
    </w:p>
    <w:p w14:paraId="6EC3E56F" w14:textId="77777777" w:rsidR="00D457BE" w:rsidRDefault="00D457BE" w:rsidP="003838C1">
      <w:pPr>
        <w:numPr>
          <w:ilvl w:val="0"/>
          <w:numId w:val="6"/>
        </w:numPr>
        <w:ind w:left="360"/>
        <w:rPr>
          <w:sz w:val="22"/>
          <w:szCs w:val="22"/>
        </w:rPr>
      </w:pPr>
      <w:r w:rsidRPr="003838C1">
        <w:rPr>
          <w:b/>
          <w:bCs/>
          <w:sz w:val="22"/>
          <w:szCs w:val="22"/>
        </w:rPr>
        <w:t xml:space="preserve">Partial </w:t>
      </w:r>
      <w:r w:rsidR="003838C1" w:rsidRPr="003838C1">
        <w:rPr>
          <w:b/>
          <w:bCs/>
          <w:sz w:val="22"/>
          <w:szCs w:val="22"/>
        </w:rPr>
        <w:t xml:space="preserve">meal/break </w:t>
      </w:r>
      <w:r w:rsidRPr="003838C1">
        <w:rPr>
          <w:b/>
          <w:bCs/>
          <w:sz w:val="22"/>
          <w:szCs w:val="22"/>
        </w:rPr>
        <w:t xml:space="preserve">sponsorship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600</w:t>
      </w:r>
    </w:p>
    <w:p w14:paraId="6C45CD9B" w14:textId="77777777" w:rsidR="008C0903" w:rsidRDefault="008C0903" w:rsidP="003838C1">
      <w:pPr>
        <w:numPr>
          <w:ilvl w:val="0"/>
          <w:numId w:val="6"/>
        </w:numPr>
        <w:ind w:left="36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D </w:t>
      </w:r>
      <w:r w:rsidR="00EF61C7">
        <w:rPr>
          <w:b/>
          <w:bCs/>
          <w:sz w:val="22"/>
          <w:szCs w:val="22"/>
        </w:rPr>
        <w:t>COMBO</w:t>
      </w:r>
      <w:r w:rsidR="00D457BE" w:rsidRPr="003838C1">
        <w:rPr>
          <w:b/>
          <w:bCs/>
          <w:sz w:val="22"/>
          <w:szCs w:val="22"/>
        </w:rPr>
        <w:t>:</w:t>
      </w:r>
      <w:r w:rsidR="00D457BE" w:rsidRPr="003838C1">
        <w:rPr>
          <w:sz w:val="22"/>
          <w:szCs w:val="22"/>
        </w:rPr>
        <w:t xml:space="preserve"> </w:t>
      </w:r>
      <w:r>
        <w:rPr>
          <w:sz w:val="22"/>
          <w:szCs w:val="22"/>
        </w:rPr>
        <w:t>include</w:t>
      </w:r>
      <w:r w:rsidR="00D457BE" w:rsidRPr="003838C1">
        <w:rPr>
          <w:sz w:val="22"/>
          <w:szCs w:val="22"/>
        </w:rPr>
        <w:t xml:space="preserve"> a </w:t>
      </w:r>
      <w:r w:rsidR="003838C1" w:rsidRPr="003838C1">
        <w:rPr>
          <w:sz w:val="22"/>
          <w:szCs w:val="22"/>
        </w:rPr>
        <w:t>full-page</w:t>
      </w:r>
      <w:r w:rsidR="00D457BE" w:rsidRPr="003838C1">
        <w:rPr>
          <w:sz w:val="22"/>
          <w:szCs w:val="22"/>
        </w:rPr>
        <w:t xml:space="preserve"> ad </w:t>
      </w:r>
    </w:p>
    <w:p w14:paraId="4CED9DEE" w14:textId="77777777" w:rsidR="00D457BE" w:rsidRDefault="008C0903" w:rsidP="008C0903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</w:t>
      </w:r>
      <w:r w:rsidR="00D457BE" w:rsidRPr="003838C1">
        <w:rPr>
          <w:sz w:val="22"/>
          <w:szCs w:val="22"/>
        </w:rPr>
        <w:t xml:space="preserve">for an </w:t>
      </w:r>
      <w:proofErr w:type="spellStart"/>
      <w:r w:rsidR="00D457BE" w:rsidRPr="003838C1">
        <w:rPr>
          <w:sz w:val="22"/>
          <w:szCs w:val="22"/>
        </w:rPr>
        <w:t>addtl</w:t>
      </w:r>
      <w:proofErr w:type="spellEnd"/>
      <w:proofErr w:type="gramStart"/>
      <w:r w:rsidR="00D457BE" w:rsidRPr="003838C1">
        <w:rPr>
          <w:sz w:val="22"/>
          <w:szCs w:val="22"/>
        </w:rPr>
        <w:t>:</w:t>
      </w:r>
      <w:r w:rsidR="00D457BE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D457BE">
        <w:rPr>
          <w:sz w:val="22"/>
          <w:szCs w:val="22"/>
        </w:rPr>
        <w:t>$</w:t>
      </w:r>
      <w:proofErr w:type="gramEnd"/>
      <w:r w:rsidR="00D457BE">
        <w:rPr>
          <w:sz w:val="22"/>
          <w:szCs w:val="22"/>
        </w:rPr>
        <w:t>400</w:t>
      </w:r>
    </w:p>
    <w:p w14:paraId="52D09F95" w14:textId="77777777" w:rsidR="00D457BE" w:rsidRPr="00F7256F" w:rsidRDefault="00D457BE" w:rsidP="003838C1">
      <w:pPr>
        <w:rPr>
          <w:b/>
          <w:bCs/>
          <w:color w:val="BC5A08"/>
          <w:sz w:val="22"/>
          <w:szCs w:val="22"/>
        </w:rPr>
      </w:pPr>
      <w:r w:rsidRPr="00F7256F">
        <w:rPr>
          <w:b/>
          <w:bCs/>
          <w:color w:val="BC5A08"/>
          <w:sz w:val="22"/>
          <w:szCs w:val="22"/>
        </w:rPr>
        <w:t>(</w:t>
      </w:r>
      <w:r w:rsidR="003838C1" w:rsidRPr="00F7256F">
        <w:rPr>
          <w:b/>
          <w:bCs/>
          <w:color w:val="BC5A08"/>
          <w:sz w:val="22"/>
          <w:szCs w:val="22"/>
        </w:rPr>
        <w:t xml:space="preserve">Sponsors get a $100 SAVINGS on a full-page ad!) </w:t>
      </w:r>
    </w:p>
    <w:p w14:paraId="2886F517" w14:textId="77777777" w:rsidR="003838C1" w:rsidRDefault="003838C1" w:rsidP="003838C1">
      <w:pPr>
        <w:rPr>
          <w:sz w:val="22"/>
          <w:szCs w:val="22"/>
        </w:rPr>
      </w:pPr>
    </w:p>
    <w:p w14:paraId="5C7544A7" w14:textId="77777777" w:rsidR="003838C1" w:rsidRDefault="003838C1" w:rsidP="003838C1">
      <w:pPr>
        <w:numPr>
          <w:ilvl w:val="0"/>
          <w:numId w:val="7"/>
        </w:numPr>
        <w:ind w:left="360"/>
        <w:rPr>
          <w:sz w:val="22"/>
          <w:szCs w:val="22"/>
        </w:rPr>
      </w:pPr>
      <w:r w:rsidRPr="003838C1">
        <w:rPr>
          <w:b/>
          <w:bCs/>
          <w:sz w:val="22"/>
          <w:szCs w:val="22"/>
        </w:rPr>
        <w:t>Full meal/break sponsorship: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3,</w:t>
      </w:r>
      <w:r w:rsidR="00307CAC">
        <w:rPr>
          <w:sz w:val="22"/>
          <w:szCs w:val="22"/>
        </w:rPr>
        <w:t>6</w:t>
      </w:r>
      <w:r>
        <w:rPr>
          <w:sz w:val="22"/>
          <w:szCs w:val="22"/>
        </w:rPr>
        <w:t>00</w:t>
      </w:r>
    </w:p>
    <w:p w14:paraId="19D79795" w14:textId="77777777" w:rsidR="003838C1" w:rsidRPr="00F7256F" w:rsidRDefault="003838C1" w:rsidP="003838C1">
      <w:pPr>
        <w:rPr>
          <w:b/>
          <w:bCs/>
          <w:color w:val="BC5A08"/>
          <w:sz w:val="22"/>
          <w:szCs w:val="22"/>
        </w:rPr>
      </w:pPr>
      <w:r w:rsidRPr="00F7256F">
        <w:rPr>
          <w:b/>
          <w:bCs/>
          <w:color w:val="BC5A08"/>
          <w:sz w:val="22"/>
          <w:szCs w:val="22"/>
        </w:rPr>
        <w:t xml:space="preserve">(Pricing </w:t>
      </w:r>
      <w:r w:rsidR="00F03584" w:rsidRPr="00F7256F">
        <w:rPr>
          <w:b/>
          <w:bCs/>
          <w:color w:val="BC5A08"/>
          <w:sz w:val="22"/>
          <w:szCs w:val="22"/>
        </w:rPr>
        <w:t>includes exclusive signage and</w:t>
      </w:r>
      <w:r w:rsidRPr="00F7256F">
        <w:rPr>
          <w:b/>
          <w:bCs/>
          <w:color w:val="BC5A08"/>
          <w:sz w:val="22"/>
          <w:szCs w:val="22"/>
        </w:rPr>
        <w:t xml:space="preserve"> a full-page ad inside </w:t>
      </w:r>
      <w:r w:rsidR="00F03584" w:rsidRPr="00F7256F">
        <w:rPr>
          <w:b/>
          <w:bCs/>
          <w:color w:val="BC5A08"/>
          <w:sz w:val="22"/>
          <w:szCs w:val="22"/>
        </w:rPr>
        <w:t xml:space="preserve">the </w:t>
      </w:r>
      <w:r w:rsidRPr="00F7256F">
        <w:rPr>
          <w:b/>
          <w:bCs/>
          <w:color w:val="BC5A08"/>
          <w:sz w:val="22"/>
          <w:szCs w:val="22"/>
        </w:rPr>
        <w:t>conference booklet.)</w:t>
      </w:r>
    </w:p>
    <w:p w14:paraId="7EDEEB98" w14:textId="77777777" w:rsidR="00F03584" w:rsidRDefault="00F03584" w:rsidP="003838C1">
      <w:pPr>
        <w:rPr>
          <w:b/>
          <w:bCs/>
          <w:color w:val="4B7B41"/>
          <w:sz w:val="22"/>
          <w:szCs w:val="22"/>
        </w:rPr>
      </w:pPr>
    </w:p>
    <w:p w14:paraId="49011676" w14:textId="77777777" w:rsidR="00F03584" w:rsidRDefault="00F03584" w:rsidP="00F03584">
      <w:pPr>
        <w:rPr>
          <w:b/>
          <w:bCs/>
          <w:color w:val="4B7B41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1A3A22C" w14:textId="77777777" w:rsidR="001A37D7" w:rsidRPr="001C3490" w:rsidRDefault="001A37D7" w:rsidP="00F03584">
      <w:pPr>
        <w:rPr>
          <w:b/>
          <w:bCs/>
          <w:color w:val="4B7B41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9C78A9A" w14:textId="77777777" w:rsidR="00F03584" w:rsidRPr="001C3490" w:rsidRDefault="00F03584" w:rsidP="00F03584">
      <w:pPr>
        <w:rPr>
          <w:b/>
          <w:bCs/>
          <w:color w:val="4B7B41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71D18B4" w14:textId="77A81F3A" w:rsidR="00F03584" w:rsidRPr="001515EA" w:rsidRDefault="00F03584" w:rsidP="00F03584">
      <w:pPr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pecialty </w:t>
      </w:r>
      <w:r w:rsidR="004B1235"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</w:t>
      </w:r>
      <w:r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em </w:t>
      </w:r>
      <w:r w:rsidR="004B1235"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Pr="001515EA">
        <w:rPr>
          <w:b/>
          <w:bCs/>
          <w:color w:val="00588E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nsorships</w:t>
      </w:r>
    </w:p>
    <w:p w14:paraId="0249744E" w14:textId="7A8D63B9" w:rsidR="00F03584" w:rsidRDefault="00F03584" w:rsidP="003838C1">
      <w:pPr>
        <w:rPr>
          <w:sz w:val="22"/>
          <w:szCs w:val="22"/>
        </w:rPr>
      </w:pPr>
      <w:r w:rsidRPr="00476921">
        <w:rPr>
          <w:sz w:val="22"/>
          <w:szCs w:val="22"/>
        </w:rPr>
        <w:t xml:space="preserve">Each </w:t>
      </w:r>
      <w:r>
        <w:rPr>
          <w:sz w:val="22"/>
          <w:szCs w:val="22"/>
        </w:rPr>
        <w:t xml:space="preserve">specialty item </w:t>
      </w:r>
      <w:r w:rsidRPr="00476921">
        <w:rPr>
          <w:sz w:val="22"/>
          <w:szCs w:val="22"/>
        </w:rPr>
        <w:t>sponsorship</w:t>
      </w:r>
      <w:r w:rsidR="005D05CF">
        <w:rPr>
          <w:sz w:val="22"/>
          <w:szCs w:val="22"/>
        </w:rPr>
        <w:t xml:space="preserve"> opportunity</w:t>
      </w:r>
      <w:r w:rsidRPr="0047692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(lanyards, tote bags, and materials envelope) </w:t>
      </w:r>
      <w:r w:rsidRPr="00476921">
        <w:rPr>
          <w:sz w:val="22"/>
          <w:szCs w:val="22"/>
        </w:rPr>
        <w:t>will be determined on a first-come, first-served basis</w:t>
      </w:r>
      <w:r w:rsidR="000F27B3">
        <w:rPr>
          <w:sz w:val="22"/>
          <w:szCs w:val="22"/>
        </w:rPr>
        <w:t xml:space="preserve">. </w:t>
      </w:r>
      <w:r w:rsidRPr="00476921">
        <w:rPr>
          <w:sz w:val="22"/>
          <w:szCs w:val="22"/>
        </w:rPr>
        <w:t>All specialty items will include the conference name and 3RWW logo along with the sponsor’s logo</w:t>
      </w:r>
      <w:r>
        <w:rPr>
          <w:sz w:val="22"/>
          <w:szCs w:val="22"/>
        </w:rPr>
        <w:t xml:space="preserve"> (all printed in one color</w:t>
      </w:r>
      <w:proofErr w:type="gramStart"/>
      <w:r>
        <w:rPr>
          <w:sz w:val="22"/>
          <w:szCs w:val="22"/>
        </w:rPr>
        <w:t>)</w:t>
      </w:r>
      <w:r w:rsidRPr="00476921">
        <w:rPr>
          <w:sz w:val="22"/>
          <w:szCs w:val="22"/>
        </w:rPr>
        <w:t>,and</w:t>
      </w:r>
      <w:proofErr w:type="gramEnd"/>
      <w:r w:rsidRPr="00476921">
        <w:rPr>
          <w:sz w:val="22"/>
          <w:szCs w:val="22"/>
        </w:rPr>
        <w:t xml:space="preserve"> will be </w:t>
      </w:r>
      <w:r>
        <w:rPr>
          <w:sz w:val="22"/>
          <w:szCs w:val="22"/>
        </w:rPr>
        <w:t>produced in an anticipated quantity of 5</w:t>
      </w:r>
      <w:r w:rsidR="000F27B3">
        <w:rPr>
          <w:sz w:val="22"/>
          <w:szCs w:val="22"/>
        </w:rPr>
        <w:t>0</w:t>
      </w:r>
      <w:r>
        <w:rPr>
          <w:sz w:val="22"/>
          <w:szCs w:val="22"/>
        </w:rPr>
        <w:t>0 to be distributed to all conference attendees</w:t>
      </w:r>
      <w:r w:rsidRPr="00476921">
        <w:rPr>
          <w:sz w:val="22"/>
          <w:szCs w:val="22"/>
        </w:rPr>
        <w:t xml:space="preserve">. Payment will be required to reserve </w:t>
      </w:r>
      <w:r w:rsidR="001515EA">
        <w:rPr>
          <w:sz w:val="22"/>
          <w:szCs w:val="22"/>
        </w:rPr>
        <w:t xml:space="preserve">your </w:t>
      </w:r>
      <w:r w:rsidRPr="00476921">
        <w:rPr>
          <w:sz w:val="22"/>
          <w:szCs w:val="22"/>
        </w:rPr>
        <w:t xml:space="preserve">sponsorship. </w:t>
      </w:r>
      <w:r>
        <w:rPr>
          <w:sz w:val="22"/>
          <w:szCs w:val="22"/>
        </w:rPr>
        <w:t xml:space="preserve"> </w:t>
      </w:r>
    </w:p>
    <w:p w14:paraId="56FF8FAE" w14:textId="77777777" w:rsidR="000F27B3" w:rsidRDefault="000F27B3" w:rsidP="003838C1">
      <w:pPr>
        <w:rPr>
          <w:sz w:val="22"/>
          <w:szCs w:val="22"/>
        </w:rPr>
      </w:pPr>
    </w:p>
    <w:p w14:paraId="2537DAA9" w14:textId="77777777" w:rsidR="000F27B3" w:rsidRPr="00F03584" w:rsidRDefault="000F27B3" w:rsidP="000F27B3">
      <w:pPr>
        <w:rPr>
          <w:i/>
        </w:rPr>
      </w:pPr>
      <w:r w:rsidRPr="00F03584">
        <w:rPr>
          <w:i/>
        </w:rPr>
        <w:t xml:space="preserve">Please note: Pictures are for reference only.  Final </w:t>
      </w:r>
      <w:proofErr w:type="gramStart"/>
      <w:r w:rsidRPr="00F03584">
        <w:rPr>
          <w:i/>
        </w:rPr>
        <w:t>product</w:t>
      </w:r>
      <w:proofErr w:type="gramEnd"/>
      <w:r w:rsidRPr="00F03584">
        <w:rPr>
          <w:i/>
        </w:rPr>
        <w:t xml:space="preserve"> may vary. </w:t>
      </w:r>
    </w:p>
    <w:p w14:paraId="6ACC44B5" w14:textId="77777777" w:rsidR="000F27B3" w:rsidRPr="00F03584" w:rsidRDefault="000F27B3" w:rsidP="000F27B3">
      <w:pPr>
        <w:rPr>
          <w:i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346"/>
        <w:gridCol w:w="1635"/>
        <w:gridCol w:w="951"/>
      </w:tblGrid>
      <w:tr w:rsidR="00DD0262" w:rsidRPr="00F03584" w14:paraId="06956210" w14:textId="77777777" w:rsidTr="00046181">
        <w:trPr>
          <w:trHeight w:val="1305"/>
        </w:trPr>
        <w:tc>
          <w:tcPr>
            <w:tcW w:w="5040" w:type="dxa"/>
          </w:tcPr>
          <w:p w14:paraId="3974C040" w14:textId="50D23377" w:rsidR="000F27B3" w:rsidRPr="00F03584" w:rsidRDefault="001C3490" w:rsidP="00046181">
            <w:pPr>
              <w:tabs>
                <w:tab w:val="left" w:pos="360"/>
              </w:tabs>
              <w:spacing w:after="120"/>
            </w:pPr>
            <w:r w:rsidRPr="00F03584">
              <w:rPr>
                <w:noProof/>
              </w:rPr>
              <w:drawing>
                <wp:anchor distT="0" distB="0" distL="114300" distR="114300" simplePos="0" relativeHeight="251655680" behindDoc="0" locked="0" layoutInCell="1" allowOverlap="1" wp14:anchorId="03666585" wp14:editId="6A678C8E">
                  <wp:simplePos x="0" y="0"/>
                  <wp:positionH relativeFrom="column">
                    <wp:posOffset>350520</wp:posOffset>
                  </wp:positionH>
                  <wp:positionV relativeFrom="paragraph">
                    <wp:posOffset>29845</wp:posOffset>
                  </wp:positionV>
                  <wp:extent cx="962025" cy="659130"/>
                  <wp:effectExtent l="0" t="0" r="0" b="0"/>
                  <wp:wrapSquare wrapText="bothSides"/>
                  <wp:docPr id="52" name="Picture 1" descr="Woven Lanyar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Woven Lanyard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666" t="8365" r="42334" b="212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659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50" w:type="dxa"/>
            <w:vAlign w:val="center"/>
          </w:tcPr>
          <w:p w14:paraId="4F0031B0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Name tag lanyards:</w:t>
            </w:r>
          </w:p>
        </w:tc>
        <w:tc>
          <w:tcPr>
            <w:tcW w:w="1530" w:type="dxa"/>
            <w:vAlign w:val="center"/>
          </w:tcPr>
          <w:p w14:paraId="557F0FFE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$1,000</w:t>
            </w:r>
          </w:p>
        </w:tc>
      </w:tr>
      <w:tr w:rsidR="00DD0262" w:rsidRPr="00F03584" w14:paraId="385384BA" w14:textId="77777777" w:rsidTr="00046181">
        <w:trPr>
          <w:trHeight w:val="1773"/>
        </w:trPr>
        <w:tc>
          <w:tcPr>
            <w:tcW w:w="5040" w:type="dxa"/>
          </w:tcPr>
          <w:p w14:paraId="2BDFAAAC" w14:textId="12FD7D46" w:rsidR="000F27B3" w:rsidRPr="00F03584" w:rsidRDefault="00DD0262" w:rsidP="00046181">
            <w:pPr>
              <w:tabs>
                <w:tab w:val="left" w:pos="360"/>
              </w:tabs>
              <w:spacing w:after="120"/>
              <w:rPr>
                <w:noProof/>
              </w:rPr>
            </w:pPr>
            <w:r w:rsidRPr="00DD0262">
              <w:rPr>
                <w:noProof/>
              </w:rPr>
              <w:drawing>
                <wp:anchor distT="0" distB="0" distL="114300" distR="114300" simplePos="0" relativeHeight="251666944" behindDoc="1" locked="0" layoutInCell="1" allowOverlap="1" wp14:anchorId="21BBB21C" wp14:editId="4F1F683C">
                  <wp:simplePos x="0" y="0"/>
                  <wp:positionH relativeFrom="column">
                    <wp:posOffset>186690</wp:posOffset>
                  </wp:positionH>
                  <wp:positionV relativeFrom="paragraph">
                    <wp:posOffset>76835</wp:posOffset>
                  </wp:positionV>
                  <wp:extent cx="962660" cy="1123950"/>
                  <wp:effectExtent l="0" t="0" r="8890" b="0"/>
                  <wp:wrapTight wrapText="bothSides">
                    <wp:wrapPolygon edited="0">
                      <wp:start x="0" y="0"/>
                      <wp:lineTo x="0" y="21234"/>
                      <wp:lineTo x="21372" y="21234"/>
                      <wp:lineTo x="21372" y="0"/>
                      <wp:lineTo x="0" y="0"/>
                    </wp:wrapPolygon>
                  </wp:wrapTight>
                  <wp:docPr id="9515860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586032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66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50" w:type="dxa"/>
            <w:vAlign w:val="center"/>
          </w:tcPr>
          <w:p w14:paraId="3EA35E6D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Conference tote bag</w:t>
            </w:r>
          </w:p>
        </w:tc>
        <w:tc>
          <w:tcPr>
            <w:tcW w:w="1530" w:type="dxa"/>
            <w:vAlign w:val="center"/>
          </w:tcPr>
          <w:p w14:paraId="1C6A628D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$3,700</w:t>
            </w:r>
          </w:p>
        </w:tc>
      </w:tr>
      <w:tr w:rsidR="00DD0262" w:rsidRPr="00F03584" w14:paraId="4295EA31" w14:textId="77777777" w:rsidTr="00046181">
        <w:trPr>
          <w:trHeight w:val="1548"/>
        </w:trPr>
        <w:tc>
          <w:tcPr>
            <w:tcW w:w="5040" w:type="dxa"/>
          </w:tcPr>
          <w:p w14:paraId="7717B4AD" w14:textId="1A0C8BDB" w:rsidR="000F27B3" w:rsidRPr="00F03584" w:rsidRDefault="00DD0262" w:rsidP="00046181">
            <w:pPr>
              <w:tabs>
                <w:tab w:val="left" w:pos="360"/>
              </w:tabs>
              <w:spacing w:after="120"/>
            </w:pPr>
            <w:r w:rsidRPr="00DD0262">
              <w:rPr>
                <w:noProof/>
              </w:rPr>
              <w:drawing>
                <wp:anchor distT="0" distB="0" distL="114300" distR="114300" simplePos="0" relativeHeight="251665920" behindDoc="1" locked="0" layoutInCell="1" allowOverlap="1" wp14:anchorId="6E5E0E72" wp14:editId="40170B75">
                  <wp:simplePos x="0" y="0"/>
                  <wp:positionH relativeFrom="column">
                    <wp:posOffset>184785</wp:posOffset>
                  </wp:positionH>
                  <wp:positionV relativeFrom="paragraph">
                    <wp:posOffset>72390</wp:posOffset>
                  </wp:positionV>
                  <wp:extent cx="1130935" cy="825500"/>
                  <wp:effectExtent l="0" t="0" r="0" b="0"/>
                  <wp:wrapTight wrapText="bothSides">
                    <wp:wrapPolygon edited="0">
                      <wp:start x="0" y="0"/>
                      <wp:lineTo x="0" y="20935"/>
                      <wp:lineTo x="21103" y="20935"/>
                      <wp:lineTo x="21103" y="0"/>
                      <wp:lineTo x="0" y="0"/>
                    </wp:wrapPolygon>
                  </wp:wrapTight>
                  <wp:docPr id="18112030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1203012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935" cy="82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50" w:type="dxa"/>
            <w:vAlign w:val="center"/>
          </w:tcPr>
          <w:p w14:paraId="637B3A45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Conference materials envelope:</w:t>
            </w:r>
          </w:p>
        </w:tc>
        <w:tc>
          <w:tcPr>
            <w:tcW w:w="1530" w:type="dxa"/>
            <w:vAlign w:val="center"/>
          </w:tcPr>
          <w:p w14:paraId="097758CA" w14:textId="77777777" w:rsidR="000F27B3" w:rsidRPr="00F03584" w:rsidRDefault="000F27B3" w:rsidP="00046181">
            <w:pPr>
              <w:tabs>
                <w:tab w:val="left" w:pos="360"/>
              </w:tabs>
              <w:spacing w:after="120"/>
            </w:pPr>
            <w:r w:rsidRPr="00F03584">
              <w:t>$1,600</w:t>
            </w:r>
          </w:p>
        </w:tc>
      </w:tr>
    </w:tbl>
    <w:p w14:paraId="0C46251B" w14:textId="77777777" w:rsidR="000F27B3" w:rsidRPr="003838C1" w:rsidRDefault="000F27B3" w:rsidP="003838C1">
      <w:pPr>
        <w:rPr>
          <w:b/>
          <w:bCs/>
          <w:color w:val="4B7B41"/>
          <w:sz w:val="22"/>
          <w:szCs w:val="22"/>
        </w:rPr>
      </w:pPr>
    </w:p>
    <w:p w14:paraId="7A0A4556" w14:textId="006E71FB" w:rsidR="003838C1" w:rsidRPr="003838C1" w:rsidRDefault="001C3490" w:rsidP="00D457BE">
      <w:pPr>
        <w:spacing w:line="360" w:lineRule="auto"/>
        <w:rPr>
          <w:b/>
          <w:bCs/>
          <w:color w:val="4B7B41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EC6FA1D" wp14:editId="08A20D82">
                <wp:simplePos x="0" y="0"/>
                <wp:positionH relativeFrom="column">
                  <wp:posOffset>123825</wp:posOffset>
                </wp:positionH>
                <wp:positionV relativeFrom="paragraph">
                  <wp:posOffset>462915</wp:posOffset>
                </wp:positionV>
                <wp:extent cx="6448425" cy="2127250"/>
                <wp:effectExtent l="0" t="0" r="0" b="0"/>
                <wp:wrapSquare wrapText="bothSides"/>
                <wp:docPr id="1654269994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8425" cy="212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AD837E" w14:textId="77777777" w:rsidR="004051A2" w:rsidRDefault="00575EB8" w:rsidP="00084778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Please complete</w:t>
                            </w:r>
                            <w:r w:rsidR="004051A2">
                              <w:rPr>
                                <w:i/>
                              </w:rPr>
                              <w:t xml:space="preserve"> and submit</w:t>
                            </w:r>
                            <w:r>
                              <w:rPr>
                                <w:i/>
                              </w:rPr>
                              <w:t xml:space="preserve"> the Advertising</w:t>
                            </w:r>
                            <w:r w:rsidR="004051A2">
                              <w:rPr>
                                <w:i/>
                              </w:rPr>
                              <w:t xml:space="preserve"> &amp; Sponsorship</w:t>
                            </w:r>
                            <w:r>
                              <w:rPr>
                                <w:i/>
                              </w:rPr>
                              <w:t xml:space="preserve"> Opportunities form</w:t>
                            </w:r>
                            <w:r w:rsidR="004051A2">
                              <w:rPr>
                                <w:i/>
                              </w:rPr>
                              <w:t xml:space="preserve"> </w:t>
                            </w:r>
                            <w:hyperlink r:id="rId13" w:history="1">
                              <w:r w:rsidR="004051A2" w:rsidRPr="004051A2">
                                <w:rPr>
                                  <w:rStyle w:val="Hyperlink"/>
                                  <w:i/>
                                </w:rPr>
                                <w:t>online</w:t>
                              </w:r>
                            </w:hyperlink>
                            <w:r>
                              <w:rPr>
                                <w:i/>
                              </w:rPr>
                              <w:t xml:space="preserve"> </w:t>
                            </w:r>
                          </w:p>
                          <w:p w14:paraId="489A3AEF" w14:textId="77777777" w:rsidR="00084778" w:rsidRDefault="004051A2" w:rsidP="004051A2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or </w:t>
                            </w:r>
                            <w:r w:rsidR="00FC0348">
                              <w:rPr>
                                <w:i/>
                              </w:rPr>
                              <w:t>on page 3</w:t>
                            </w:r>
                            <w:r w:rsidR="00575EB8">
                              <w:rPr>
                                <w:i/>
                              </w:rPr>
                              <w:t xml:space="preserve"> and </w:t>
                            </w:r>
                            <w:r>
                              <w:rPr>
                                <w:i/>
                              </w:rPr>
                              <w:t>email</w:t>
                            </w:r>
                            <w:r w:rsidR="00575EB8">
                              <w:rPr>
                                <w:i/>
                              </w:rPr>
                              <w:t xml:space="preserve"> to Tracy Schubert: </w:t>
                            </w:r>
                            <w:hyperlink r:id="rId14" w:history="1">
                              <w:r w:rsidR="00575EB8" w:rsidRPr="00B267DC">
                                <w:rPr>
                                  <w:rStyle w:val="Hyperlink"/>
                                  <w:i/>
                                </w:rPr>
                                <w:t>tschubert@3rww.org</w:t>
                              </w:r>
                            </w:hyperlink>
                            <w:r w:rsidR="00575EB8">
                              <w:rPr>
                                <w:i/>
                              </w:rPr>
                              <w:t xml:space="preserve">. </w:t>
                            </w:r>
                          </w:p>
                          <w:p w14:paraId="5FD3CB93" w14:textId="77777777" w:rsidR="00084778" w:rsidRDefault="00084778" w:rsidP="00084778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5B359DB1" w14:textId="77777777" w:rsidR="00575EB8" w:rsidRPr="001A37D7" w:rsidRDefault="00575EB8" w:rsidP="00084778">
                            <w:pPr>
                              <w:spacing w:line="360" w:lineRule="auto"/>
                              <w:ind w:left="-144"/>
                              <w:jc w:val="center"/>
                              <w:rPr>
                                <w:iCs/>
                                <w:color w:val="BC5A08" w:themeColor="accent6" w:themeShade="80"/>
                                <w:sz w:val="28"/>
                                <w:szCs w:val="28"/>
                              </w:rPr>
                            </w:pPr>
                            <w:r w:rsidRPr="00F7256F">
                              <w:rPr>
                                <w:iCs/>
                                <w:color w:val="BC5A08"/>
                                <w:sz w:val="28"/>
                                <w:szCs w:val="28"/>
                              </w:rPr>
                              <w:t>Questions?  Contact Tracy at 412-721-6868 or</w:t>
                            </w:r>
                            <w:r w:rsidRPr="001A37D7">
                              <w:rPr>
                                <w:iCs/>
                                <w:color w:val="BC5A08" w:themeColor="accent6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15" w:history="1">
                              <w:r w:rsidRPr="001A37D7">
                                <w:rPr>
                                  <w:rStyle w:val="Hyperlink"/>
                                  <w:iCs/>
                                  <w:sz w:val="28"/>
                                  <w:szCs w:val="28"/>
                                </w:rPr>
                                <w:t>tschubert@3rww.org</w:t>
                              </w:r>
                            </w:hyperlink>
                            <w:r w:rsidRPr="001A37D7">
                              <w:rPr>
                                <w:iCs/>
                                <w:color w:val="BC5A08" w:themeColor="accent6" w:themeShade="80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C6FA1D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6" type="#_x0000_t202" style="position:absolute;margin-left:9.75pt;margin-top:36.45pt;width:507.75pt;height:167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" stroked="f">
                <v:textbox>
                  <w:txbxContent>
                    <w:p w14:paraId="11AD837E" w14:textId="77777777" w:rsidR="004051A2" w:rsidRDefault="00575EB8" w:rsidP="00084778">
                      <w:pPr>
                        <w:spacing w:line="360" w:lineRule="auto"/>
                        <w:ind w:left="-144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Please complete</w:t>
                      </w:r>
                      <w:r w:rsidR="004051A2">
                        <w:rPr>
                          <w:i/>
                        </w:rPr>
                        <w:t xml:space="preserve"> and submit</w:t>
                      </w:r>
                      <w:r>
                        <w:rPr>
                          <w:i/>
                        </w:rPr>
                        <w:t xml:space="preserve"> the Advertising</w:t>
                      </w:r>
                      <w:r w:rsidR="004051A2">
                        <w:rPr>
                          <w:i/>
                        </w:rPr>
                        <w:t xml:space="preserve"> &amp; Sponsorship</w:t>
                      </w:r>
                      <w:r>
                        <w:rPr>
                          <w:i/>
                        </w:rPr>
                        <w:t xml:space="preserve"> Opportunities form</w:t>
                      </w:r>
                      <w:r w:rsidR="004051A2">
                        <w:rPr>
                          <w:i/>
                        </w:rPr>
                        <w:t xml:space="preserve"> </w:t>
                      </w:r>
                      <w:hyperlink r:id="rId16" w:history="1">
                        <w:r w:rsidR="004051A2" w:rsidRPr="004051A2">
                          <w:rPr>
                            <w:rStyle w:val="Hyperlink"/>
                            <w:i/>
                          </w:rPr>
                          <w:t>online</w:t>
                        </w:r>
                      </w:hyperlink>
                      <w:r>
                        <w:rPr>
                          <w:i/>
                        </w:rPr>
                        <w:t xml:space="preserve"> </w:t>
                      </w:r>
                    </w:p>
                    <w:p w14:paraId="489A3AEF" w14:textId="77777777" w:rsidR="00084778" w:rsidRDefault="004051A2" w:rsidP="004051A2">
                      <w:pPr>
                        <w:spacing w:line="360" w:lineRule="auto"/>
                        <w:ind w:left="-144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or </w:t>
                      </w:r>
                      <w:r w:rsidR="00FC0348">
                        <w:rPr>
                          <w:i/>
                        </w:rPr>
                        <w:t>on page 3</w:t>
                      </w:r>
                      <w:r w:rsidR="00575EB8">
                        <w:rPr>
                          <w:i/>
                        </w:rPr>
                        <w:t xml:space="preserve"> and </w:t>
                      </w:r>
                      <w:r>
                        <w:rPr>
                          <w:i/>
                        </w:rPr>
                        <w:t>email</w:t>
                      </w:r>
                      <w:r w:rsidR="00575EB8">
                        <w:rPr>
                          <w:i/>
                        </w:rPr>
                        <w:t xml:space="preserve"> to Tracy Schubert: </w:t>
                      </w:r>
                      <w:hyperlink r:id="rId17" w:history="1">
                        <w:r w:rsidR="00575EB8" w:rsidRPr="00B267DC">
                          <w:rPr>
                            <w:rStyle w:val="Hyperlink"/>
                            <w:i/>
                          </w:rPr>
                          <w:t>tschubert@3rww.org</w:t>
                        </w:r>
                      </w:hyperlink>
                      <w:r w:rsidR="00575EB8">
                        <w:rPr>
                          <w:i/>
                        </w:rPr>
                        <w:t xml:space="preserve">. </w:t>
                      </w:r>
                    </w:p>
                    <w:p w14:paraId="5FD3CB93" w14:textId="77777777" w:rsidR="00084778" w:rsidRDefault="00084778" w:rsidP="00084778">
                      <w:pPr>
                        <w:spacing w:line="360" w:lineRule="auto"/>
                        <w:ind w:left="-144"/>
                        <w:jc w:val="center"/>
                        <w:rPr>
                          <w:i/>
                        </w:rPr>
                      </w:pPr>
                    </w:p>
                    <w:p w14:paraId="5B359DB1" w14:textId="77777777" w:rsidR="00575EB8" w:rsidRPr="001A37D7" w:rsidRDefault="00575EB8" w:rsidP="00084778">
                      <w:pPr>
                        <w:spacing w:line="360" w:lineRule="auto"/>
                        <w:ind w:left="-144"/>
                        <w:jc w:val="center"/>
                        <w:rPr>
                          <w:iCs/>
                          <w:color w:val="BC5A08" w:themeColor="accent6" w:themeShade="80"/>
                          <w:sz w:val="28"/>
                          <w:szCs w:val="28"/>
                        </w:rPr>
                      </w:pPr>
                      <w:r w:rsidRPr="00F7256F">
                        <w:rPr>
                          <w:iCs/>
                          <w:color w:val="BC5A08"/>
                          <w:sz w:val="28"/>
                          <w:szCs w:val="28"/>
                        </w:rPr>
                        <w:t>Questions?  Contact Tracy at 412-721-6868 or</w:t>
                      </w:r>
                      <w:r w:rsidRPr="001A37D7">
                        <w:rPr>
                          <w:iCs/>
                          <w:color w:val="BC5A08" w:themeColor="accent6" w:themeShade="80"/>
                          <w:sz w:val="28"/>
                          <w:szCs w:val="28"/>
                        </w:rPr>
                        <w:t xml:space="preserve"> </w:t>
                      </w:r>
                      <w:hyperlink r:id="rId18" w:history="1">
                        <w:r w:rsidRPr="001A37D7">
                          <w:rPr>
                            <w:rStyle w:val="Hyperlink"/>
                            <w:iCs/>
                            <w:sz w:val="28"/>
                            <w:szCs w:val="28"/>
                          </w:rPr>
                          <w:t>tschubert@3rww.org</w:t>
                        </w:r>
                      </w:hyperlink>
                      <w:r w:rsidRPr="001A37D7">
                        <w:rPr>
                          <w:iCs/>
                          <w:color w:val="BC5A08" w:themeColor="accent6" w:themeShade="80"/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12EDD9" w14:textId="5C493B22" w:rsidR="00F562AE" w:rsidRDefault="00F562AE" w:rsidP="00F67287">
      <w:pPr>
        <w:spacing w:line="360" w:lineRule="auto"/>
        <w:ind w:left="360" w:hanging="259"/>
        <w:rPr>
          <w:i/>
          <w:sz w:val="22"/>
          <w:szCs w:val="22"/>
        </w:rPr>
      </w:pPr>
    </w:p>
    <w:p w14:paraId="2C3B968B" w14:textId="77777777" w:rsidR="000F27B3" w:rsidRDefault="000F27B3" w:rsidP="00F67287">
      <w:pPr>
        <w:spacing w:line="360" w:lineRule="auto"/>
        <w:ind w:left="360" w:hanging="259"/>
        <w:rPr>
          <w:i/>
          <w:sz w:val="22"/>
          <w:szCs w:val="22"/>
        </w:rPr>
      </w:pPr>
    </w:p>
    <w:p w14:paraId="050B1DF4" w14:textId="77777777" w:rsidR="000F27B3" w:rsidRDefault="000F27B3" w:rsidP="001200E7">
      <w:pPr>
        <w:spacing w:line="360" w:lineRule="auto"/>
        <w:rPr>
          <w:i/>
          <w:sz w:val="22"/>
          <w:szCs w:val="22"/>
        </w:rPr>
      </w:pPr>
    </w:p>
    <w:p w14:paraId="1688C9BF" w14:textId="39B92E43" w:rsidR="000F27B3" w:rsidRDefault="000F27B3" w:rsidP="00713CA9">
      <w:pPr>
        <w:spacing w:line="360" w:lineRule="auto"/>
        <w:rPr>
          <w:i/>
          <w:sz w:val="22"/>
          <w:szCs w:val="22"/>
        </w:rPr>
      </w:pPr>
    </w:p>
    <w:p w14:paraId="05F64E54" w14:textId="77777777" w:rsidR="004B1235" w:rsidRDefault="004B1235" w:rsidP="00713CA9">
      <w:pPr>
        <w:spacing w:line="360" w:lineRule="auto"/>
        <w:rPr>
          <w:i/>
          <w:sz w:val="22"/>
          <w:szCs w:val="22"/>
        </w:rPr>
      </w:pPr>
    </w:p>
    <w:p w14:paraId="69EA1F32" w14:textId="77777777" w:rsidR="004B1235" w:rsidRPr="004B1235" w:rsidRDefault="004B1235" w:rsidP="00713CA9">
      <w:pPr>
        <w:spacing w:line="360" w:lineRule="auto"/>
        <w:rPr>
          <w:i/>
          <w:sz w:val="14"/>
          <w:szCs w:val="14"/>
        </w:rPr>
      </w:pPr>
    </w:p>
    <w:p w14:paraId="18B06F65" w14:textId="52CBDC1C" w:rsidR="000F27B3" w:rsidRPr="00713CA9" w:rsidRDefault="001C3490" w:rsidP="00713CA9">
      <w:pPr>
        <w:spacing w:line="360" w:lineRule="auto"/>
        <w:ind w:left="360" w:hanging="259"/>
        <w:rPr>
          <w:i/>
          <w:sz w:val="22"/>
          <w:szCs w:val="22"/>
        </w:rPr>
      </w:pPr>
      <w:r w:rsidRPr="005D7BA4">
        <w:rPr>
          <w:b/>
          <w:bCs/>
          <w:smallCaps/>
          <w:noProof/>
          <w:color w:val="7F7F7F" w:themeColor="text1" w:themeTint="8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2275F730" wp14:editId="41F9C1CC">
                <wp:simplePos x="0" y="0"/>
                <wp:positionH relativeFrom="column">
                  <wp:posOffset>-20320</wp:posOffset>
                </wp:positionH>
                <wp:positionV relativeFrom="paragraph">
                  <wp:posOffset>-57785</wp:posOffset>
                </wp:positionV>
                <wp:extent cx="3257550" cy="419735"/>
                <wp:effectExtent l="0" t="0" r="19050" b="18415"/>
                <wp:wrapNone/>
                <wp:docPr id="794898532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57550" cy="41973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 w="9525">
                          <a:solidFill>
                            <a:srgbClr val="74707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ADEF0B" id="Rectangle 55" o:spid="_x0000_s1026" style="position:absolute;margin-left:-1.6pt;margin-top:-4.55pt;width:256.5pt;height:33.0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" fillcolor="#5a5a5a [2109]" strokecolor="#747070"/>
            </w:pict>
          </mc:Fallback>
        </mc:AlternateContent>
      </w:r>
      <w:r w:rsidR="00713CA9"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 xml:space="preserve"> </w:t>
      </w:r>
      <w:r w:rsidR="000F27B3" w:rsidRPr="001C3490">
        <w:rPr>
          <w:b/>
          <w:bCs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Three ways to pay:</w:t>
      </w:r>
    </w:p>
    <w:p w14:paraId="0A689411" w14:textId="77777777" w:rsidR="000F27B3" w:rsidRPr="00163EC7" w:rsidRDefault="00EF61C7" w:rsidP="00163EC7">
      <w:pPr>
        <w:numPr>
          <w:ilvl w:val="0"/>
          <w:numId w:val="9"/>
        </w:numPr>
        <w:rPr>
          <w:i/>
          <w:sz w:val="22"/>
          <w:szCs w:val="22"/>
        </w:rPr>
      </w:pPr>
      <w:r>
        <w:rPr>
          <w:sz w:val="22"/>
          <w:szCs w:val="22"/>
        </w:rPr>
        <w:t xml:space="preserve">Make one payment by including </w:t>
      </w:r>
      <w:r w:rsidR="00163EC7">
        <w:rPr>
          <w:sz w:val="22"/>
          <w:szCs w:val="22"/>
        </w:rPr>
        <w:t xml:space="preserve">the total cost from your Advertising &amp; Sponsorships Form </w:t>
      </w:r>
      <w:r w:rsidR="000F27B3">
        <w:rPr>
          <w:sz w:val="22"/>
          <w:szCs w:val="22"/>
        </w:rPr>
        <w:t xml:space="preserve">on your </w:t>
      </w:r>
      <w:proofErr w:type="gramStart"/>
      <w:r w:rsidR="000F27B3">
        <w:rPr>
          <w:sz w:val="22"/>
          <w:szCs w:val="22"/>
        </w:rPr>
        <w:t>exhibitor</w:t>
      </w:r>
      <w:proofErr w:type="gramEnd"/>
      <w:r w:rsidR="000F27B3">
        <w:rPr>
          <w:sz w:val="22"/>
          <w:szCs w:val="22"/>
        </w:rPr>
        <w:t xml:space="preserve"> registration form.</w:t>
      </w:r>
      <w:r>
        <w:rPr>
          <w:i/>
          <w:sz w:val="22"/>
          <w:szCs w:val="22"/>
        </w:rPr>
        <w:t xml:space="preserve"> </w:t>
      </w:r>
      <w:r w:rsidR="00163EC7" w:rsidRPr="00163EC7">
        <w:rPr>
          <w:i/>
          <w:sz w:val="22"/>
          <w:szCs w:val="22"/>
        </w:rPr>
        <w:t>(Note: Sponsorships</w:t>
      </w:r>
      <w:r w:rsidR="000F27B3" w:rsidRPr="00163EC7">
        <w:rPr>
          <w:i/>
          <w:sz w:val="22"/>
          <w:szCs w:val="22"/>
        </w:rPr>
        <w:t xml:space="preserve"> should be confirmed by 3RWW before sending payment.)</w:t>
      </w:r>
    </w:p>
    <w:p w14:paraId="6904FA95" w14:textId="77777777" w:rsidR="00EF61C7" w:rsidRPr="008252B2" w:rsidRDefault="00EF61C7" w:rsidP="00EF61C7">
      <w:pPr>
        <w:ind w:left="461"/>
        <w:rPr>
          <w:i/>
          <w:sz w:val="22"/>
          <w:szCs w:val="22"/>
        </w:rPr>
      </w:pPr>
    </w:p>
    <w:p w14:paraId="7F0E1EFC" w14:textId="77777777" w:rsidR="000F27B3" w:rsidRDefault="00CA0820" w:rsidP="00EF61C7">
      <w:pPr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Send</w:t>
      </w:r>
      <w:r w:rsidR="000F27B3" w:rsidRPr="00476921">
        <w:rPr>
          <w:sz w:val="22"/>
          <w:szCs w:val="22"/>
        </w:rPr>
        <w:t xml:space="preserve"> </w:t>
      </w:r>
      <w:r w:rsidR="00EF61C7">
        <w:rPr>
          <w:sz w:val="22"/>
          <w:szCs w:val="22"/>
        </w:rPr>
        <w:t xml:space="preserve">a </w:t>
      </w:r>
      <w:r w:rsidR="000F27B3">
        <w:rPr>
          <w:sz w:val="22"/>
          <w:szCs w:val="22"/>
        </w:rPr>
        <w:t xml:space="preserve">separate check for </w:t>
      </w:r>
      <w:r w:rsidR="00EF61C7">
        <w:rPr>
          <w:sz w:val="22"/>
          <w:szCs w:val="22"/>
        </w:rPr>
        <w:t xml:space="preserve">your </w:t>
      </w:r>
      <w:r w:rsidR="000F27B3">
        <w:rPr>
          <w:sz w:val="22"/>
          <w:szCs w:val="22"/>
        </w:rPr>
        <w:t xml:space="preserve">sponsorship </w:t>
      </w:r>
      <w:r w:rsidR="00EF61C7">
        <w:rPr>
          <w:sz w:val="22"/>
          <w:szCs w:val="22"/>
        </w:rPr>
        <w:t>and/</w:t>
      </w:r>
      <w:r w:rsidR="000F27B3">
        <w:rPr>
          <w:sz w:val="22"/>
          <w:szCs w:val="22"/>
        </w:rPr>
        <w:t>or ad</w:t>
      </w:r>
      <w:r w:rsidR="000F27B3" w:rsidRPr="00476921">
        <w:rPr>
          <w:sz w:val="22"/>
          <w:szCs w:val="22"/>
        </w:rPr>
        <w:t xml:space="preserve"> payable to </w:t>
      </w:r>
      <w:r w:rsidR="000F27B3">
        <w:rPr>
          <w:sz w:val="22"/>
          <w:szCs w:val="22"/>
        </w:rPr>
        <w:t>3RWW.</w:t>
      </w:r>
    </w:p>
    <w:p w14:paraId="5BC7A939" w14:textId="77777777" w:rsidR="00EF61C7" w:rsidRDefault="00EF61C7" w:rsidP="00EF61C7">
      <w:pPr>
        <w:rPr>
          <w:sz w:val="22"/>
          <w:szCs w:val="22"/>
        </w:rPr>
      </w:pPr>
    </w:p>
    <w:p w14:paraId="15B3DD54" w14:textId="77777777" w:rsidR="000F27B3" w:rsidRDefault="000F27B3" w:rsidP="00EF61C7">
      <w:pPr>
        <w:numPr>
          <w:ilvl w:val="0"/>
          <w:numId w:val="9"/>
        </w:numPr>
        <w:rPr>
          <w:i/>
          <w:sz w:val="22"/>
          <w:szCs w:val="22"/>
        </w:rPr>
      </w:pPr>
      <w:r>
        <w:rPr>
          <w:sz w:val="22"/>
          <w:szCs w:val="22"/>
        </w:rPr>
        <w:t xml:space="preserve">Pay for your sponsorship </w:t>
      </w:r>
      <w:r w:rsidR="00EF61C7">
        <w:rPr>
          <w:sz w:val="22"/>
          <w:szCs w:val="22"/>
        </w:rPr>
        <w:t>and/</w:t>
      </w:r>
      <w:r>
        <w:rPr>
          <w:sz w:val="22"/>
          <w:szCs w:val="22"/>
        </w:rPr>
        <w:t xml:space="preserve">or ad by credit card (3% transaction fee applies), via PayPal.  </w:t>
      </w:r>
      <w:r w:rsidRPr="008252B2">
        <w:rPr>
          <w:i/>
          <w:sz w:val="22"/>
          <w:szCs w:val="22"/>
        </w:rPr>
        <w:t>(3RWW will send a PayPal invoice to you</w:t>
      </w:r>
      <w:r w:rsidR="005D05CF">
        <w:rPr>
          <w:i/>
          <w:sz w:val="22"/>
          <w:szCs w:val="22"/>
        </w:rPr>
        <w:t xml:space="preserve"> to complete payment in a second step</w:t>
      </w:r>
      <w:r w:rsidRPr="008252B2">
        <w:rPr>
          <w:i/>
          <w:sz w:val="22"/>
          <w:szCs w:val="22"/>
        </w:rPr>
        <w:t>.</w:t>
      </w:r>
      <w:r>
        <w:rPr>
          <w:i/>
          <w:sz w:val="22"/>
          <w:szCs w:val="22"/>
        </w:rPr>
        <w:t xml:space="preserve"> You do not </w:t>
      </w:r>
      <w:r w:rsidRPr="008252B2">
        <w:rPr>
          <w:i/>
          <w:sz w:val="22"/>
          <w:szCs w:val="22"/>
        </w:rPr>
        <w:t xml:space="preserve">need a PayPal account to process your credit card payment.) </w:t>
      </w:r>
    </w:p>
    <w:p w14:paraId="303EAF64" w14:textId="77777777" w:rsidR="00EF61C7" w:rsidRDefault="00EF61C7" w:rsidP="00EF61C7">
      <w:pPr>
        <w:spacing w:line="360" w:lineRule="auto"/>
        <w:rPr>
          <w:i/>
          <w:sz w:val="22"/>
          <w:szCs w:val="22"/>
        </w:rPr>
      </w:pPr>
    </w:p>
    <w:p w14:paraId="6FDB5AEE" w14:textId="47709495" w:rsidR="00EF61C7" w:rsidRPr="001A37D7" w:rsidRDefault="00EF61C7" w:rsidP="00EF61C7">
      <w:pPr>
        <w:spacing w:before="120"/>
        <w:rPr>
          <w:b/>
          <w:bCs/>
          <w:sz w:val="22"/>
          <w:szCs w:val="22"/>
        </w:rPr>
      </w:pPr>
      <w:r w:rsidRPr="001A37D7">
        <w:rPr>
          <w:b/>
          <w:bCs/>
          <w:sz w:val="22"/>
          <w:szCs w:val="22"/>
        </w:rPr>
        <w:t xml:space="preserve">If you would like to </w:t>
      </w:r>
      <w:r w:rsidR="005D05CF" w:rsidRPr="001A37D7">
        <w:rPr>
          <w:b/>
          <w:bCs/>
          <w:sz w:val="22"/>
          <w:szCs w:val="22"/>
        </w:rPr>
        <w:t>advertise or become a s</w:t>
      </w:r>
      <w:r w:rsidRPr="001A37D7">
        <w:rPr>
          <w:b/>
          <w:bCs/>
          <w:sz w:val="22"/>
          <w:szCs w:val="22"/>
        </w:rPr>
        <w:t>ponsor, please complete</w:t>
      </w:r>
      <w:r w:rsidR="005D05CF" w:rsidRPr="001A37D7">
        <w:rPr>
          <w:b/>
          <w:bCs/>
          <w:sz w:val="22"/>
          <w:szCs w:val="22"/>
        </w:rPr>
        <w:t xml:space="preserve"> and submit</w:t>
      </w:r>
      <w:r w:rsidRPr="001A37D7">
        <w:rPr>
          <w:b/>
          <w:bCs/>
          <w:sz w:val="22"/>
          <w:szCs w:val="22"/>
        </w:rPr>
        <w:t xml:space="preserve"> the </w:t>
      </w:r>
      <w:hyperlink r:id="rId19" w:history="1">
        <w:r w:rsidR="00FC0348" w:rsidRPr="001A37D7">
          <w:rPr>
            <w:rStyle w:val="Hyperlink"/>
            <w:b/>
            <w:bCs/>
            <w:sz w:val="22"/>
            <w:szCs w:val="22"/>
          </w:rPr>
          <w:t>form</w:t>
        </w:r>
        <w:r w:rsidR="005D05CF" w:rsidRPr="001A37D7">
          <w:rPr>
            <w:rStyle w:val="Hyperlink"/>
            <w:b/>
            <w:bCs/>
            <w:sz w:val="22"/>
            <w:szCs w:val="22"/>
          </w:rPr>
          <w:t xml:space="preserve"> online</w:t>
        </w:r>
      </w:hyperlink>
      <w:r w:rsidR="005D05CF" w:rsidRPr="001A37D7">
        <w:rPr>
          <w:b/>
          <w:bCs/>
          <w:sz w:val="22"/>
          <w:szCs w:val="22"/>
        </w:rPr>
        <w:t xml:space="preserve"> or the form</w:t>
      </w:r>
      <w:r w:rsidR="00FC0348" w:rsidRPr="001A37D7">
        <w:rPr>
          <w:b/>
          <w:bCs/>
          <w:sz w:val="22"/>
          <w:szCs w:val="22"/>
        </w:rPr>
        <w:t xml:space="preserve"> on page 3</w:t>
      </w:r>
      <w:r w:rsidRPr="001A37D7">
        <w:rPr>
          <w:b/>
          <w:bCs/>
          <w:sz w:val="22"/>
          <w:szCs w:val="22"/>
        </w:rPr>
        <w:t xml:space="preserve"> and e-mail to </w:t>
      </w:r>
      <w:hyperlink r:id="rId20" w:history="1">
        <w:r w:rsidRPr="001A37D7">
          <w:rPr>
            <w:rStyle w:val="Hyperlink"/>
            <w:b/>
            <w:bCs/>
            <w:sz w:val="22"/>
            <w:szCs w:val="22"/>
          </w:rPr>
          <w:t>tschubert@3rww.org</w:t>
        </w:r>
      </w:hyperlink>
      <w:r w:rsidRPr="001A37D7">
        <w:rPr>
          <w:b/>
          <w:bCs/>
          <w:sz w:val="22"/>
          <w:szCs w:val="22"/>
        </w:rPr>
        <w:t xml:space="preserve">.  </w:t>
      </w:r>
      <w:r w:rsidR="000F332C">
        <w:rPr>
          <w:b/>
          <w:bCs/>
          <w:sz w:val="22"/>
          <w:szCs w:val="22"/>
        </w:rPr>
        <w:br/>
      </w:r>
      <w:r w:rsidR="001A37D7">
        <w:rPr>
          <w:b/>
          <w:bCs/>
          <w:sz w:val="22"/>
          <w:szCs w:val="22"/>
        </w:rPr>
        <w:br/>
      </w:r>
      <w:r w:rsidRPr="001A37D7">
        <w:rPr>
          <w:b/>
          <w:bCs/>
          <w:sz w:val="22"/>
          <w:szCs w:val="22"/>
        </w:rPr>
        <w:t xml:space="preserve">For questions or if you would like to sponsor an item not shown, please contact Tracy Schubert. </w:t>
      </w:r>
      <w:r w:rsidR="000F332C">
        <w:rPr>
          <w:b/>
          <w:bCs/>
          <w:sz w:val="22"/>
          <w:szCs w:val="22"/>
        </w:rPr>
        <w:br/>
      </w:r>
      <w:r w:rsidR="000F332C">
        <w:rPr>
          <w:b/>
          <w:bCs/>
          <w:sz w:val="22"/>
          <w:szCs w:val="22"/>
        </w:rPr>
        <w:br/>
      </w:r>
      <w:r w:rsidRPr="001A37D7">
        <w:rPr>
          <w:b/>
          <w:bCs/>
          <w:sz w:val="22"/>
          <w:szCs w:val="22"/>
        </w:rPr>
        <w:t xml:space="preserve">Please note that 3RWW will also request a </w:t>
      </w:r>
      <w:r w:rsidR="00AA5702" w:rsidRPr="001A37D7">
        <w:rPr>
          <w:b/>
          <w:bCs/>
          <w:sz w:val="22"/>
          <w:szCs w:val="22"/>
        </w:rPr>
        <w:t>black and white</w:t>
      </w:r>
      <w:r w:rsidRPr="001A37D7">
        <w:rPr>
          <w:b/>
          <w:bCs/>
          <w:sz w:val="22"/>
          <w:szCs w:val="22"/>
        </w:rPr>
        <w:t xml:space="preserve"> logo in a high-resolution format (An eps </w:t>
      </w:r>
      <w:r w:rsidR="00CA0820" w:rsidRPr="001A37D7">
        <w:rPr>
          <w:b/>
          <w:bCs/>
          <w:sz w:val="22"/>
          <w:szCs w:val="22"/>
        </w:rPr>
        <w:t xml:space="preserve">or high-resolution jpeg </w:t>
      </w:r>
      <w:r w:rsidRPr="001A37D7">
        <w:rPr>
          <w:b/>
          <w:bCs/>
          <w:sz w:val="22"/>
          <w:szCs w:val="22"/>
        </w:rPr>
        <w:t>file is recommended.) for printing purposes.</w:t>
      </w:r>
    </w:p>
    <w:p w14:paraId="4D3C40DD" w14:textId="77777777" w:rsidR="00EF61C7" w:rsidRDefault="00EF61C7" w:rsidP="00EF61C7">
      <w:pPr>
        <w:spacing w:before="120"/>
        <w:rPr>
          <w:b/>
          <w:bCs/>
          <w:sz w:val="22"/>
          <w:szCs w:val="22"/>
        </w:rPr>
      </w:pPr>
    </w:p>
    <w:p w14:paraId="1B914769" w14:textId="77777777" w:rsidR="00EF61C7" w:rsidRDefault="00EF61C7" w:rsidP="00EF61C7">
      <w:pPr>
        <w:spacing w:line="360" w:lineRule="auto"/>
        <w:ind w:left="360" w:hanging="259"/>
        <w:rPr>
          <w:i/>
          <w:sz w:val="22"/>
          <w:szCs w:val="22"/>
        </w:rPr>
      </w:pPr>
    </w:p>
    <w:p w14:paraId="2F6D5AEA" w14:textId="77777777" w:rsidR="00EF61C7" w:rsidRDefault="00EF61C7" w:rsidP="000F27B3">
      <w:pPr>
        <w:spacing w:line="360" w:lineRule="auto"/>
        <w:ind w:left="360" w:hanging="259"/>
        <w:rPr>
          <w:i/>
          <w:sz w:val="22"/>
          <w:szCs w:val="22"/>
        </w:rPr>
      </w:pPr>
    </w:p>
    <w:p w14:paraId="11459FB3" w14:textId="77777777" w:rsidR="000F27B3" w:rsidRDefault="000F27B3" w:rsidP="00F67287">
      <w:pPr>
        <w:spacing w:line="360" w:lineRule="auto"/>
        <w:ind w:left="360" w:hanging="259"/>
        <w:rPr>
          <w:i/>
          <w:sz w:val="22"/>
          <w:szCs w:val="22"/>
        </w:rPr>
      </w:pPr>
    </w:p>
    <w:p w14:paraId="370C3D97" w14:textId="17B10FE8" w:rsidR="00F562AE" w:rsidRDefault="007817B4" w:rsidP="00F67287">
      <w:pPr>
        <w:spacing w:line="360" w:lineRule="auto"/>
        <w:ind w:left="360" w:hanging="259"/>
        <w:rPr>
          <w:i/>
          <w:sz w:val="22"/>
          <w:szCs w:val="22"/>
        </w:rPr>
      </w:pPr>
      <w:r>
        <w:rPr>
          <w:noProof/>
          <w:sz w:val="48"/>
          <w:szCs w:val="48"/>
        </w:rPr>
        <w:lastRenderedPageBreak/>
        <w:drawing>
          <wp:anchor distT="0" distB="0" distL="114300" distR="114300" simplePos="0" relativeHeight="251664896" behindDoc="0" locked="0" layoutInCell="1" allowOverlap="1" wp14:anchorId="6B807E1D" wp14:editId="045DA39B">
            <wp:simplePos x="0" y="0"/>
            <wp:positionH relativeFrom="margin">
              <wp:posOffset>0</wp:posOffset>
            </wp:positionH>
            <wp:positionV relativeFrom="paragraph">
              <wp:posOffset>-153670</wp:posOffset>
            </wp:positionV>
            <wp:extent cx="895350" cy="447675"/>
            <wp:effectExtent l="0" t="0" r="0" b="9525"/>
            <wp:wrapNone/>
            <wp:docPr id="1902035855" name="Picture 1902035855" descr="A logo for a water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035855" name="Picture 1902035855" descr="A logo for a water compan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70E2F5" w14:textId="6E5472A6" w:rsidR="000C56AD" w:rsidRDefault="000C56AD" w:rsidP="00EF61C7">
      <w:pPr>
        <w:spacing w:before="120"/>
        <w:rPr>
          <w:i/>
          <w:sz w:val="22"/>
          <w:szCs w:val="22"/>
        </w:rPr>
      </w:pPr>
    </w:p>
    <w:p w14:paraId="06BFB7BC" w14:textId="77777777" w:rsidR="00723CD0" w:rsidRDefault="00723CD0" w:rsidP="0011745B">
      <w:pPr>
        <w:spacing w:before="120"/>
        <w:rPr>
          <w:b/>
          <w:bCs/>
          <w:sz w:val="22"/>
          <w:szCs w:val="22"/>
        </w:rPr>
        <w:sectPr w:rsidR="00723CD0" w:rsidSect="00D457BE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3F85BFA" w14:textId="347D7D32" w:rsidR="00713CA9" w:rsidRPr="001C3490" w:rsidRDefault="00713CA9" w:rsidP="00B679DF">
      <w:pPr>
        <w:tabs>
          <w:tab w:val="left" w:pos="360"/>
        </w:tabs>
        <w:spacing w:after="120"/>
        <w:jc w:val="center"/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C3490"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dvertising</w:t>
      </w:r>
      <w:r w:rsidR="00084778" w:rsidRPr="001C3490"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&amp; Sponsorship</w:t>
      </w:r>
      <w:r w:rsidRPr="001C3490">
        <w:rPr>
          <w:b/>
          <w:bCs/>
          <w:color w:val="00000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pportunities Form</w:t>
      </w:r>
    </w:p>
    <w:p w14:paraId="69ED2D88" w14:textId="77777777" w:rsidR="00084778" w:rsidRDefault="00084778" w:rsidP="00084778">
      <w:pPr>
        <w:tabs>
          <w:tab w:val="left" w:pos="36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Please indicate your advertising and/or s</w:t>
      </w:r>
      <w:r w:rsidRPr="004C272B">
        <w:rPr>
          <w:sz w:val="22"/>
          <w:szCs w:val="22"/>
        </w:rPr>
        <w:t xml:space="preserve">ponsorship </w:t>
      </w:r>
      <w:r w:rsidR="001200E7">
        <w:rPr>
          <w:sz w:val="22"/>
          <w:szCs w:val="22"/>
        </w:rPr>
        <w:t>preferences</w:t>
      </w:r>
      <w:r w:rsidRPr="004C272B">
        <w:rPr>
          <w:sz w:val="22"/>
          <w:szCs w:val="22"/>
        </w:rPr>
        <w:t xml:space="preserve"> </w:t>
      </w:r>
      <w:r>
        <w:rPr>
          <w:sz w:val="22"/>
          <w:szCs w:val="22"/>
        </w:rPr>
        <w:t>below</w:t>
      </w:r>
      <w:r w:rsidR="00163EC7">
        <w:rPr>
          <w:sz w:val="22"/>
          <w:szCs w:val="22"/>
        </w:rPr>
        <w:t xml:space="preserve"> and send completed form to tschubert@3rww.org.</w:t>
      </w:r>
      <w:r>
        <w:rPr>
          <w:sz w:val="22"/>
          <w:szCs w:val="22"/>
        </w:rPr>
        <w:t xml:space="preserve"> </w:t>
      </w:r>
    </w:p>
    <w:p w14:paraId="4AF89E96" w14:textId="77777777" w:rsidR="00084778" w:rsidRDefault="00084778" w:rsidP="00084778">
      <w:pPr>
        <w:tabs>
          <w:tab w:val="left" w:pos="360"/>
        </w:tabs>
        <w:spacing w:after="120"/>
        <w:rPr>
          <w:color w:val="76923C"/>
          <w:sz w:val="22"/>
          <w:szCs w:val="22"/>
        </w:rPr>
      </w:pPr>
    </w:p>
    <w:p w14:paraId="3EE8B4B6" w14:textId="77777777" w:rsidR="00713CA9" w:rsidRDefault="00713CA9" w:rsidP="002F5275">
      <w:pPr>
        <w:tabs>
          <w:tab w:val="left" w:pos="36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Company Name: ________________________________</w:t>
      </w:r>
      <w:proofErr w:type="gramStart"/>
      <w:r>
        <w:rPr>
          <w:sz w:val="22"/>
          <w:szCs w:val="22"/>
        </w:rPr>
        <w:t>_  Contact</w:t>
      </w:r>
      <w:proofErr w:type="gramEnd"/>
      <w:r>
        <w:rPr>
          <w:sz w:val="22"/>
          <w:szCs w:val="22"/>
        </w:rPr>
        <w:t xml:space="preserve"> Name: __________________________________</w:t>
      </w:r>
    </w:p>
    <w:p w14:paraId="00698A41" w14:textId="77777777" w:rsidR="00713CA9" w:rsidRDefault="00713CA9" w:rsidP="002F5275">
      <w:pPr>
        <w:tabs>
          <w:tab w:val="left" w:pos="360"/>
        </w:tabs>
        <w:spacing w:after="120"/>
        <w:rPr>
          <w:sz w:val="22"/>
          <w:szCs w:val="22"/>
        </w:rPr>
      </w:pPr>
    </w:p>
    <w:p w14:paraId="6BE994CF" w14:textId="77777777" w:rsidR="00713CA9" w:rsidRDefault="00713CA9" w:rsidP="002F5275">
      <w:pPr>
        <w:tabs>
          <w:tab w:val="left" w:pos="36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Email: ___________________________________________________</w:t>
      </w:r>
      <w:proofErr w:type="gramStart"/>
      <w:r>
        <w:rPr>
          <w:sz w:val="22"/>
          <w:szCs w:val="22"/>
        </w:rPr>
        <w:t>_  Phone</w:t>
      </w:r>
      <w:proofErr w:type="gramEnd"/>
      <w:r>
        <w:rPr>
          <w:sz w:val="22"/>
          <w:szCs w:val="22"/>
        </w:rPr>
        <w:t>: ______________________________</w:t>
      </w:r>
    </w:p>
    <w:p w14:paraId="7AFEC80D" w14:textId="77777777" w:rsidR="001200E7" w:rsidRDefault="001200E7" w:rsidP="002F5275">
      <w:pPr>
        <w:tabs>
          <w:tab w:val="left" w:pos="360"/>
        </w:tabs>
        <w:spacing w:after="120"/>
        <w:rPr>
          <w:b/>
          <w:color w:val="4B7B41"/>
          <w:sz w:val="22"/>
          <w:szCs w:val="22"/>
        </w:rPr>
      </w:pPr>
      <w:r>
        <w:rPr>
          <w:b/>
          <w:color w:val="4B7B41"/>
          <w:sz w:val="22"/>
          <w:szCs w:val="22"/>
        </w:rPr>
        <w:t xml:space="preserve"> </w:t>
      </w:r>
    </w:p>
    <w:p w14:paraId="1B4D96E2" w14:textId="77777777" w:rsidR="001200E7" w:rsidRPr="005D7BA4" w:rsidRDefault="001200E7" w:rsidP="002F5275">
      <w:pPr>
        <w:tabs>
          <w:tab w:val="left" w:pos="360"/>
        </w:tabs>
        <w:spacing w:after="120"/>
        <w:rPr>
          <w:b/>
          <w:color w:val="2D7A8F"/>
          <w:sz w:val="32"/>
          <w:szCs w:val="32"/>
        </w:rPr>
      </w:pPr>
      <w:r w:rsidRPr="005D7BA4">
        <w:rPr>
          <w:b/>
          <w:color w:val="2D7A8F"/>
          <w:sz w:val="32"/>
          <w:szCs w:val="32"/>
        </w:rPr>
        <w:t>Advertising</w:t>
      </w:r>
      <w:r w:rsidR="004B5F1A" w:rsidRPr="005D7BA4">
        <w:rPr>
          <w:b/>
          <w:color w:val="2D7A8F"/>
          <w:sz w:val="32"/>
          <w:szCs w:val="32"/>
        </w:rPr>
        <w:t xml:space="preserve"> Space</w:t>
      </w:r>
    </w:p>
    <w:p w14:paraId="0AA20ED5" w14:textId="77777777" w:rsidR="009B295F" w:rsidRPr="005D7BA4" w:rsidRDefault="001200E7" w:rsidP="002F5275">
      <w:pPr>
        <w:tabs>
          <w:tab w:val="left" w:pos="360"/>
        </w:tabs>
        <w:spacing w:after="120"/>
        <w:rPr>
          <w:b/>
          <w:color w:val="2D7A8F"/>
          <w:sz w:val="22"/>
          <w:szCs w:val="22"/>
        </w:rPr>
      </w:pPr>
      <w:r w:rsidRPr="005D7BA4">
        <w:rPr>
          <w:b/>
          <w:color w:val="2D7A8F"/>
          <w:sz w:val="22"/>
          <w:szCs w:val="22"/>
        </w:rPr>
        <w:t xml:space="preserve">Please choose your preferred ad below:  </w:t>
      </w:r>
    </w:p>
    <w:p w14:paraId="061FB3BC" w14:textId="7B0AEFE9" w:rsidR="001200E7" w:rsidRPr="005D7BA4" w:rsidRDefault="001200E7" w:rsidP="007817B4">
      <w:pPr>
        <w:tabs>
          <w:tab w:val="left" w:pos="3780"/>
        </w:tabs>
        <w:rPr>
          <w:color w:val="2D7A8F"/>
          <w:sz w:val="22"/>
          <w:szCs w:val="22"/>
        </w:rPr>
      </w:pPr>
      <w:r w:rsidRPr="005D7BA4">
        <w:rPr>
          <w:color w:val="2D7A8F"/>
          <w:sz w:val="22"/>
          <w:szCs w:val="22"/>
        </w:rPr>
        <w:sym w:font="Wingdings" w:char="F072"/>
      </w:r>
      <w:r w:rsidRPr="005D7BA4">
        <w:rPr>
          <w:color w:val="2D7A8F"/>
          <w:sz w:val="22"/>
          <w:szCs w:val="22"/>
        </w:rPr>
        <w:t xml:space="preserve"> </w:t>
      </w:r>
      <w:r w:rsidRPr="005D7BA4">
        <w:rPr>
          <w:b/>
          <w:bCs/>
          <w:color w:val="2D7A8F"/>
          <w:sz w:val="22"/>
          <w:szCs w:val="22"/>
        </w:rPr>
        <w:t>Full page</w:t>
      </w:r>
      <w:r w:rsidR="00F7256F">
        <w:rPr>
          <w:b/>
          <w:bCs/>
          <w:color w:val="2D7A8F"/>
          <w:sz w:val="22"/>
          <w:szCs w:val="22"/>
        </w:rPr>
        <w:t xml:space="preserve"> </w:t>
      </w:r>
      <w:r w:rsidR="00F7256F" w:rsidRPr="00F7256F">
        <w:rPr>
          <w:sz w:val="20"/>
          <w:szCs w:val="20"/>
        </w:rPr>
        <w:t>(</w:t>
      </w:r>
      <w:proofErr w:type="gramStart"/>
      <w:r w:rsidR="00F7256F" w:rsidRPr="00F7256F">
        <w:rPr>
          <w:sz w:val="20"/>
          <w:szCs w:val="20"/>
        </w:rPr>
        <w:t>8”w</w:t>
      </w:r>
      <w:proofErr w:type="gramEnd"/>
      <w:r w:rsidR="00F7256F" w:rsidRPr="00F7256F">
        <w:rPr>
          <w:sz w:val="20"/>
          <w:szCs w:val="20"/>
        </w:rPr>
        <w:t xml:space="preserve"> X 10.5”h)</w:t>
      </w:r>
      <w:r w:rsidRPr="005D7BA4">
        <w:rPr>
          <w:color w:val="2D7A8F"/>
          <w:sz w:val="22"/>
          <w:szCs w:val="22"/>
        </w:rPr>
        <w:t xml:space="preserve"> </w:t>
      </w:r>
      <w:r w:rsidR="008C0903" w:rsidRPr="005D7BA4">
        <w:rPr>
          <w:color w:val="2D7A8F"/>
          <w:sz w:val="22"/>
          <w:szCs w:val="22"/>
        </w:rPr>
        <w:tab/>
        <w:t>$500</w:t>
      </w:r>
      <w:r w:rsidRPr="005D7BA4">
        <w:rPr>
          <w:color w:val="2D7A8F"/>
          <w:sz w:val="22"/>
          <w:szCs w:val="22"/>
        </w:rPr>
        <w:tab/>
      </w:r>
      <w:r w:rsidRPr="005D7BA4">
        <w:rPr>
          <w:color w:val="2D7A8F"/>
          <w:sz w:val="22"/>
          <w:szCs w:val="22"/>
        </w:rPr>
        <w:tab/>
      </w:r>
    </w:p>
    <w:p w14:paraId="093EE92D" w14:textId="140A05A8" w:rsidR="001200E7" w:rsidRPr="005D7BA4" w:rsidRDefault="001200E7" w:rsidP="007817B4">
      <w:pPr>
        <w:tabs>
          <w:tab w:val="left" w:pos="3780"/>
        </w:tabs>
        <w:rPr>
          <w:color w:val="2D7A8F"/>
          <w:sz w:val="22"/>
          <w:szCs w:val="22"/>
        </w:rPr>
      </w:pPr>
      <w:r w:rsidRPr="005D7BA4">
        <w:rPr>
          <w:color w:val="2D7A8F"/>
          <w:sz w:val="22"/>
          <w:szCs w:val="22"/>
        </w:rPr>
        <w:sym w:font="Wingdings" w:char="F072"/>
      </w:r>
      <w:r w:rsidRPr="005D7BA4">
        <w:rPr>
          <w:color w:val="2D7A8F"/>
          <w:sz w:val="22"/>
          <w:szCs w:val="22"/>
        </w:rPr>
        <w:t xml:space="preserve"> </w:t>
      </w:r>
      <w:r w:rsidRPr="005D7BA4">
        <w:rPr>
          <w:b/>
          <w:bCs/>
          <w:color w:val="2D7A8F"/>
          <w:sz w:val="22"/>
          <w:szCs w:val="22"/>
        </w:rPr>
        <w:t>Half page</w:t>
      </w:r>
      <w:r w:rsidR="00F7256F">
        <w:rPr>
          <w:b/>
          <w:bCs/>
          <w:color w:val="2D7A8F"/>
          <w:sz w:val="22"/>
          <w:szCs w:val="22"/>
        </w:rPr>
        <w:t xml:space="preserve"> </w:t>
      </w:r>
      <w:r w:rsidR="00F7256F" w:rsidRPr="00F7256F">
        <w:rPr>
          <w:sz w:val="20"/>
          <w:szCs w:val="20"/>
        </w:rPr>
        <w:t>(</w:t>
      </w:r>
      <w:proofErr w:type="gramStart"/>
      <w:r w:rsidR="00F7256F" w:rsidRPr="00F7256F">
        <w:rPr>
          <w:sz w:val="20"/>
          <w:szCs w:val="20"/>
        </w:rPr>
        <w:t>8”w</w:t>
      </w:r>
      <w:proofErr w:type="gramEnd"/>
      <w:r w:rsidR="00F7256F" w:rsidRPr="00F7256F">
        <w:rPr>
          <w:sz w:val="20"/>
          <w:szCs w:val="20"/>
        </w:rPr>
        <w:t xml:space="preserve"> X 5.25”h)</w:t>
      </w:r>
      <w:r w:rsidRPr="005D7BA4">
        <w:rPr>
          <w:color w:val="2D7A8F"/>
          <w:sz w:val="22"/>
          <w:szCs w:val="22"/>
        </w:rPr>
        <w:t xml:space="preserve"> </w:t>
      </w:r>
      <w:r w:rsidR="008C0903" w:rsidRPr="005D7BA4">
        <w:rPr>
          <w:color w:val="2D7A8F"/>
          <w:sz w:val="22"/>
          <w:szCs w:val="22"/>
        </w:rPr>
        <w:tab/>
        <w:t>$350</w:t>
      </w:r>
      <w:r w:rsidRPr="005D7BA4">
        <w:rPr>
          <w:color w:val="2D7A8F"/>
          <w:sz w:val="22"/>
          <w:szCs w:val="22"/>
        </w:rPr>
        <w:tab/>
      </w:r>
      <w:r w:rsidRPr="005D7BA4">
        <w:rPr>
          <w:color w:val="2D7A8F"/>
          <w:sz w:val="22"/>
          <w:szCs w:val="22"/>
        </w:rPr>
        <w:tab/>
      </w:r>
    </w:p>
    <w:p w14:paraId="4D840776" w14:textId="7799ECE4" w:rsidR="001200E7" w:rsidRPr="005D7BA4" w:rsidRDefault="001200E7" w:rsidP="007817B4">
      <w:pPr>
        <w:tabs>
          <w:tab w:val="left" w:pos="3780"/>
        </w:tabs>
        <w:rPr>
          <w:color w:val="2D7A8F"/>
          <w:sz w:val="22"/>
          <w:szCs w:val="22"/>
        </w:rPr>
      </w:pPr>
      <w:r w:rsidRPr="005D7BA4">
        <w:rPr>
          <w:color w:val="2D7A8F"/>
          <w:sz w:val="22"/>
          <w:szCs w:val="22"/>
        </w:rPr>
        <w:sym w:font="Wingdings" w:char="F072"/>
      </w:r>
      <w:r w:rsidRPr="005D7BA4">
        <w:rPr>
          <w:color w:val="2D7A8F"/>
          <w:sz w:val="22"/>
          <w:szCs w:val="22"/>
        </w:rPr>
        <w:t xml:space="preserve"> </w:t>
      </w:r>
      <w:r w:rsidRPr="005D7BA4">
        <w:rPr>
          <w:b/>
          <w:bCs/>
          <w:color w:val="2D7A8F"/>
          <w:sz w:val="22"/>
          <w:szCs w:val="22"/>
        </w:rPr>
        <w:t>Quarter page</w:t>
      </w:r>
      <w:r w:rsidR="00F7256F">
        <w:rPr>
          <w:b/>
          <w:bCs/>
          <w:color w:val="2D7A8F"/>
          <w:sz w:val="22"/>
          <w:szCs w:val="22"/>
        </w:rPr>
        <w:t xml:space="preserve"> </w:t>
      </w:r>
      <w:r w:rsidR="00F7256F" w:rsidRPr="00F7256F">
        <w:rPr>
          <w:sz w:val="20"/>
          <w:szCs w:val="20"/>
        </w:rPr>
        <w:t>(</w:t>
      </w:r>
      <w:proofErr w:type="gramStart"/>
      <w:r w:rsidR="00F7256F" w:rsidRPr="00F7256F">
        <w:rPr>
          <w:sz w:val="20"/>
          <w:szCs w:val="20"/>
        </w:rPr>
        <w:t>4”w</w:t>
      </w:r>
      <w:proofErr w:type="gramEnd"/>
      <w:r w:rsidR="00F7256F" w:rsidRPr="00F7256F">
        <w:rPr>
          <w:sz w:val="20"/>
          <w:szCs w:val="20"/>
        </w:rPr>
        <w:t xml:space="preserve"> X 5.25”h)</w:t>
      </w:r>
      <w:r w:rsidRPr="005D7BA4">
        <w:rPr>
          <w:color w:val="2D7A8F"/>
          <w:sz w:val="22"/>
          <w:szCs w:val="22"/>
        </w:rPr>
        <w:tab/>
      </w:r>
      <w:r w:rsidR="008C0903" w:rsidRPr="005D7BA4">
        <w:rPr>
          <w:color w:val="2D7A8F"/>
          <w:sz w:val="22"/>
          <w:szCs w:val="22"/>
        </w:rPr>
        <w:t>$250</w:t>
      </w:r>
    </w:p>
    <w:p w14:paraId="5D1F28D6" w14:textId="186449C8" w:rsidR="001200E7" w:rsidRPr="005D7BA4" w:rsidRDefault="001200E7" w:rsidP="007817B4">
      <w:pPr>
        <w:tabs>
          <w:tab w:val="left" w:pos="3780"/>
        </w:tabs>
        <w:rPr>
          <w:color w:val="2D7A8F"/>
          <w:sz w:val="22"/>
          <w:szCs w:val="22"/>
        </w:rPr>
      </w:pPr>
      <w:r w:rsidRPr="005D7BA4">
        <w:rPr>
          <w:color w:val="2D7A8F"/>
          <w:sz w:val="22"/>
          <w:szCs w:val="22"/>
        </w:rPr>
        <w:sym w:font="Wingdings" w:char="F072"/>
      </w:r>
      <w:r w:rsidRPr="005D7BA4">
        <w:rPr>
          <w:color w:val="2D7A8F"/>
          <w:sz w:val="22"/>
          <w:szCs w:val="22"/>
        </w:rPr>
        <w:t xml:space="preserve"> </w:t>
      </w:r>
      <w:r w:rsidRPr="005D7BA4">
        <w:rPr>
          <w:b/>
          <w:bCs/>
          <w:color w:val="2D7A8F"/>
          <w:sz w:val="22"/>
          <w:szCs w:val="22"/>
        </w:rPr>
        <w:t>Business card</w:t>
      </w:r>
      <w:r w:rsidRPr="005D7BA4">
        <w:rPr>
          <w:color w:val="2D7A8F"/>
          <w:sz w:val="22"/>
          <w:szCs w:val="22"/>
        </w:rPr>
        <w:t xml:space="preserve"> </w:t>
      </w:r>
      <w:r w:rsidR="007817B4" w:rsidRPr="007817B4">
        <w:rPr>
          <w:sz w:val="20"/>
          <w:szCs w:val="20"/>
        </w:rPr>
        <w:t>(</w:t>
      </w:r>
      <w:proofErr w:type="gramStart"/>
      <w:r w:rsidR="007817B4" w:rsidRPr="007817B4">
        <w:rPr>
          <w:sz w:val="20"/>
          <w:szCs w:val="20"/>
        </w:rPr>
        <w:t>3.5”w</w:t>
      </w:r>
      <w:proofErr w:type="gramEnd"/>
      <w:r w:rsidR="007817B4" w:rsidRPr="007817B4">
        <w:rPr>
          <w:sz w:val="20"/>
          <w:szCs w:val="20"/>
        </w:rPr>
        <w:t xml:space="preserve"> X 2”h)</w:t>
      </w:r>
      <w:r w:rsidRPr="007817B4">
        <w:rPr>
          <w:sz w:val="20"/>
          <w:szCs w:val="20"/>
        </w:rPr>
        <w:tab/>
      </w:r>
      <w:r w:rsidR="008C0903" w:rsidRPr="005D7BA4">
        <w:rPr>
          <w:color w:val="2D7A8F"/>
          <w:sz w:val="22"/>
          <w:szCs w:val="22"/>
        </w:rPr>
        <w:t>$150</w:t>
      </w:r>
      <w:r w:rsidRPr="005D7BA4">
        <w:rPr>
          <w:color w:val="2D7A8F"/>
          <w:sz w:val="22"/>
          <w:szCs w:val="22"/>
        </w:rPr>
        <w:tab/>
      </w:r>
      <w:r w:rsidRPr="005D7BA4">
        <w:rPr>
          <w:color w:val="2D7A8F"/>
          <w:sz w:val="22"/>
          <w:szCs w:val="22"/>
        </w:rPr>
        <w:tab/>
      </w:r>
    </w:p>
    <w:p w14:paraId="0F6E73F6" w14:textId="5795249C" w:rsidR="001200E7" w:rsidRPr="007817B4" w:rsidRDefault="001200E7" w:rsidP="007817B4">
      <w:pPr>
        <w:tabs>
          <w:tab w:val="left" w:pos="3780"/>
        </w:tabs>
        <w:rPr>
          <w:b/>
          <w:bCs/>
          <w:color w:val="2D7A8F"/>
          <w:sz w:val="22"/>
          <w:szCs w:val="22"/>
        </w:rPr>
      </w:pPr>
      <w:r w:rsidRPr="005D7BA4">
        <w:rPr>
          <w:color w:val="2D7A8F"/>
          <w:sz w:val="22"/>
          <w:szCs w:val="22"/>
        </w:rPr>
        <w:sym w:font="Wingdings" w:char="F072"/>
      </w:r>
      <w:r w:rsidRPr="005D7BA4">
        <w:rPr>
          <w:color w:val="2D7A8F"/>
          <w:sz w:val="22"/>
          <w:szCs w:val="22"/>
        </w:rPr>
        <w:t xml:space="preserve"> </w:t>
      </w:r>
      <w:r w:rsidRPr="005D7BA4">
        <w:rPr>
          <w:b/>
          <w:bCs/>
          <w:color w:val="2D7A8F"/>
          <w:sz w:val="22"/>
          <w:szCs w:val="22"/>
        </w:rPr>
        <w:t xml:space="preserve">Inside </w:t>
      </w:r>
      <w:r w:rsidR="004F33E4" w:rsidRPr="005D7BA4">
        <w:rPr>
          <w:b/>
          <w:bCs/>
          <w:color w:val="2D7A8F"/>
          <w:sz w:val="22"/>
          <w:szCs w:val="22"/>
        </w:rPr>
        <w:t xml:space="preserve">front or </w:t>
      </w:r>
      <w:r w:rsidRPr="005D7BA4">
        <w:rPr>
          <w:b/>
          <w:bCs/>
          <w:color w:val="2D7A8F"/>
          <w:sz w:val="22"/>
          <w:szCs w:val="22"/>
        </w:rPr>
        <w:t>back cover</w:t>
      </w:r>
      <w:r w:rsidR="007817B4">
        <w:rPr>
          <w:b/>
          <w:bCs/>
          <w:color w:val="2D7A8F"/>
          <w:sz w:val="22"/>
          <w:szCs w:val="22"/>
        </w:rPr>
        <w:t xml:space="preserve"> </w:t>
      </w:r>
      <w:r w:rsidR="007817B4" w:rsidRPr="007817B4">
        <w:rPr>
          <w:sz w:val="20"/>
          <w:szCs w:val="20"/>
        </w:rPr>
        <w:t>(Full page</w:t>
      </w:r>
      <w:proofErr w:type="gramStart"/>
      <w:r w:rsidR="007817B4" w:rsidRPr="007817B4">
        <w:rPr>
          <w:sz w:val="20"/>
          <w:szCs w:val="20"/>
        </w:rPr>
        <w:t>)</w:t>
      </w:r>
      <w:r w:rsidR="00F7256F">
        <w:rPr>
          <w:b/>
          <w:bCs/>
          <w:color w:val="2D7A8F"/>
          <w:sz w:val="22"/>
          <w:szCs w:val="22"/>
        </w:rPr>
        <w:t xml:space="preserve"> </w:t>
      </w:r>
      <w:r w:rsidR="007817B4">
        <w:rPr>
          <w:b/>
          <w:bCs/>
          <w:color w:val="2D7A8F"/>
          <w:sz w:val="22"/>
          <w:szCs w:val="22"/>
        </w:rPr>
        <w:tab/>
      </w:r>
      <w:r w:rsidR="007817B4" w:rsidRPr="005D7BA4">
        <w:rPr>
          <w:color w:val="2D7A8F"/>
          <w:sz w:val="22"/>
          <w:szCs w:val="22"/>
        </w:rPr>
        <w:t>$</w:t>
      </w:r>
      <w:proofErr w:type="gramEnd"/>
      <w:r w:rsidR="007817B4" w:rsidRPr="005D7BA4">
        <w:rPr>
          <w:color w:val="2D7A8F"/>
          <w:sz w:val="22"/>
          <w:szCs w:val="22"/>
        </w:rPr>
        <w:t>750</w:t>
      </w:r>
      <w:r w:rsidR="008C0903" w:rsidRPr="005D7BA4">
        <w:rPr>
          <w:color w:val="2D7A8F"/>
          <w:sz w:val="22"/>
          <w:szCs w:val="22"/>
        </w:rPr>
        <w:tab/>
      </w:r>
      <w:r w:rsidR="008C0903" w:rsidRPr="005D7BA4">
        <w:rPr>
          <w:color w:val="2D7A8F"/>
          <w:sz w:val="22"/>
          <w:szCs w:val="22"/>
        </w:rPr>
        <w:tab/>
      </w:r>
    </w:p>
    <w:p w14:paraId="1B634C28" w14:textId="75FC1FAF" w:rsidR="001200E7" w:rsidRPr="005D7BA4" w:rsidRDefault="001200E7" w:rsidP="007817B4">
      <w:pPr>
        <w:tabs>
          <w:tab w:val="left" w:pos="3780"/>
        </w:tabs>
        <w:rPr>
          <w:color w:val="2D7A8F"/>
          <w:sz w:val="22"/>
          <w:szCs w:val="22"/>
        </w:rPr>
      </w:pPr>
      <w:r w:rsidRPr="005D7BA4">
        <w:rPr>
          <w:color w:val="2D7A8F"/>
          <w:sz w:val="22"/>
          <w:szCs w:val="22"/>
        </w:rPr>
        <w:sym w:font="Wingdings" w:char="F072"/>
      </w:r>
      <w:r w:rsidRPr="005D7BA4">
        <w:rPr>
          <w:color w:val="2D7A8F"/>
          <w:sz w:val="22"/>
          <w:szCs w:val="22"/>
        </w:rPr>
        <w:t xml:space="preserve"> </w:t>
      </w:r>
      <w:r w:rsidRPr="005D7BA4">
        <w:rPr>
          <w:b/>
          <w:bCs/>
          <w:color w:val="2D7A8F"/>
          <w:sz w:val="22"/>
          <w:szCs w:val="22"/>
        </w:rPr>
        <w:t>Back cover</w:t>
      </w:r>
      <w:r w:rsidR="007817B4">
        <w:rPr>
          <w:color w:val="2D7A8F"/>
          <w:sz w:val="22"/>
          <w:szCs w:val="22"/>
        </w:rPr>
        <w:t xml:space="preserve"> </w:t>
      </w:r>
      <w:r w:rsidR="007817B4" w:rsidRPr="007817B4">
        <w:rPr>
          <w:sz w:val="20"/>
          <w:szCs w:val="20"/>
        </w:rPr>
        <w:t>(Full page)</w:t>
      </w:r>
      <w:r w:rsidR="008C0903" w:rsidRPr="005D7BA4">
        <w:rPr>
          <w:color w:val="2D7A8F"/>
          <w:sz w:val="22"/>
          <w:szCs w:val="22"/>
        </w:rPr>
        <w:tab/>
      </w:r>
      <w:r w:rsidR="007817B4" w:rsidRPr="005D7BA4">
        <w:rPr>
          <w:color w:val="2D7A8F"/>
          <w:sz w:val="22"/>
          <w:szCs w:val="22"/>
        </w:rPr>
        <w:t>$1,000</w:t>
      </w:r>
      <w:r w:rsidR="004F33E4" w:rsidRPr="005D7BA4">
        <w:rPr>
          <w:color w:val="2D7A8F"/>
          <w:sz w:val="22"/>
          <w:szCs w:val="22"/>
        </w:rPr>
        <w:tab/>
      </w:r>
      <w:r w:rsidRPr="005D7BA4">
        <w:rPr>
          <w:color w:val="2D7A8F"/>
          <w:sz w:val="22"/>
          <w:szCs w:val="22"/>
        </w:rPr>
        <w:tab/>
      </w:r>
    </w:p>
    <w:p w14:paraId="4B6D5F51" w14:textId="77777777" w:rsidR="001200E7" w:rsidRPr="00B679DF" w:rsidRDefault="001200E7" w:rsidP="001200E7">
      <w:pPr>
        <w:tabs>
          <w:tab w:val="left" w:pos="360"/>
        </w:tabs>
        <w:spacing w:after="120"/>
        <w:rPr>
          <w:color w:val="4B7B41"/>
          <w:sz w:val="22"/>
          <w:szCs w:val="22"/>
        </w:rPr>
      </w:pPr>
    </w:p>
    <w:p w14:paraId="3DEE7686" w14:textId="01C5A8AC" w:rsidR="002A324A" w:rsidRDefault="001C3490" w:rsidP="002F5275">
      <w:pPr>
        <w:tabs>
          <w:tab w:val="left" w:pos="360"/>
        </w:tabs>
        <w:spacing w:after="120"/>
        <w:rPr>
          <w:b/>
          <w:color w:val="98B957"/>
          <w:sz w:val="32"/>
          <w:szCs w:val="32"/>
        </w:rPr>
      </w:pPr>
      <w:r>
        <w:rPr>
          <w:b/>
          <w:noProof/>
          <w:color w:val="006DB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298BF4F" wp14:editId="5B08F5AC">
                <wp:simplePos x="0" y="0"/>
                <wp:positionH relativeFrom="column">
                  <wp:posOffset>-7620</wp:posOffset>
                </wp:positionH>
                <wp:positionV relativeFrom="paragraph">
                  <wp:posOffset>57150</wp:posOffset>
                </wp:positionV>
                <wp:extent cx="6850380" cy="0"/>
                <wp:effectExtent l="7620" t="5715" r="9525" b="13335"/>
                <wp:wrapNone/>
                <wp:docPr id="1637195711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03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C89D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6" o:spid="_x0000_s1026" type="#_x0000_t32" style="position:absolute;margin-left:-.6pt;margin-top:4.5pt;width:539.4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"/>
            </w:pict>
          </mc:Fallback>
        </mc:AlternateContent>
      </w:r>
    </w:p>
    <w:p w14:paraId="0045D331" w14:textId="77777777" w:rsidR="001200E7" w:rsidRPr="007817B4" w:rsidRDefault="001200E7" w:rsidP="002F5275">
      <w:pPr>
        <w:tabs>
          <w:tab w:val="left" w:pos="360"/>
        </w:tabs>
        <w:spacing w:after="120"/>
        <w:rPr>
          <w:b/>
          <w:color w:val="BC5A08"/>
          <w:sz w:val="32"/>
          <w:szCs w:val="32"/>
        </w:rPr>
      </w:pPr>
      <w:r w:rsidRPr="007817B4">
        <w:rPr>
          <w:b/>
          <w:color w:val="BC5A08"/>
          <w:sz w:val="32"/>
          <w:szCs w:val="32"/>
        </w:rPr>
        <w:t>Sponsorships</w:t>
      </w:r>
    </w:p>
    <w:p w14:paraId="11C3B07B" w14:textId="167FED37" w:rsidR="009B295F" w:rsidRPr="007817B4" w:rsidRDefault="009B295F" w:rsidP="002F5275">
      <w:pPr>
        <w:tabs>
          <w:tab w:val="left" w:pos="360"/>
        </w:tabs>
        <w:spacing w:after="120"/>
        <w:rPr>
          <w:b/>
          <w:color w:val="BC5A08"/>
          <w:sz w:val="22"/>
          <w:szCs w:val="22"/>
        </w:rPr>
      </w:pPr>
      <w:r w:rsidRPr="007817B4">
        <w:rPr>
          <w:color w:val="BC5A08"/>
          <w:sz w:val="22"/>
          <w:szCs w:val="22"/>
        </w:rPr>
        <w:sym w:font="Wingdings" w:char="F072"/>
      </w:r>
      <w:r w:rsidRPr="007817B4">
        <w:rPr>
          <w:color w:val="BC5A08"/>
          <w:sz w:val="22"/>
          <w:szCs w:val="22"/>
        </w:rPr>
        <w:t xml:space="preserve"> </w:t>
      </w:r>
      <w:r w:rsidRPr="007817B4">
        <w:rPr>
          <w:b/>
          <w:color w:val="BC5A08"/>
          <w:sz w:val="22"/>
          <w:szCs w:val="22"/>
        </w:rPr>
        <w:t>Partial meal/break sponsorship</w:t>
      </w:r>
      <w:r w:rsidR="00163EC7" w:rsidRPr="007817B4">
        <w:rPr>
          <w:b/>
          <w:color w:val="BC5A08"/>
          <w:sz w:val="22"/>
          <w:szCs w:val="22"/>
        </w:rPr>
        <w:t xml:space="preserve"> ($600)</w:t>
      </w:r>
      <w:r w:rsidRPr="007817B4">
        <w:rPr>
          <w:b/>
          <w:color w:val="BC5A08"/>
          <w:sz w:val="22"/>
          <w:szCs w:val="22"/>
        </w:rPr>
        <w:tab/>
      </w:r>
      <w:r w:rsidRPr="007817B4">
        <w:rPr>
          <w:b/>
          <w:color w:val="BC5A08"/>
          <w:sz w:val="22"/>
          <w:szCs w:val="22"/>
        </w:rPr>
        <w:tab/>
      </w:r>
      <w:r w:rsidRPr="007817B4">
        <w:rPr>
          <w:b/>
          <w:color w:val="BC5A08"/>
          <w:sz w:val="22"/>
          <w:szCs w:val="22"/>
        </w:rPr>
        <w:tab/>
      </w:r>
      <w:r w:rsidR="005D7BA4" w:rsidRPr="007817B4">
        <w:rPr>
          <w:b/>
          <w:color w:val="BC5A08"/>
          <w:sz w:val="22"/>
          <w:szCs w:val="22"/>
        </w:rPr>
        <w:tab/>
      </w:r>
      <w:r w:rsidRPr="007817B4">
        <w:rPr>
          <w:color w:val="BC5A08"/>
          <w:sz w:val="22"/>
          <w:szCs w:val="22"/>
        </w:rPr>
        <w:sym w:font="Wingdings" w:char="F072"/>
      </w:r>
      <w:r w:rsidRPr="007817B4">
        <w:rPr>
          <w:color w:val="BC5A08"/>
          <w:sz w:val="22"/>
          <w:szCs w:val="22"/>
        </w:rPr>
        <w:t xml:space="preserve"> </w:t>
      </w:r>
      <w:r w:rsidRPr="007817B4">
        <w:rPr>
          <w:b/>
          <w:color w:val="BC5A08"/>
          <w:sz w:val="22"/>
          <w:szCs w:val="22"/>
        </w:rPr>
        <w:t>Full meal/break sponsorship</w:t>
      </w:r>
      <w:r w:rsidR="00163EC7" w:rsidRPr="007817B4">
        <w:rPr>
          <w:b/>
          <w:color w:val="BC5A08"/>
          <w:sz w:val="22"/>
          <w:szCs w:val="22"/>
        </w:rPr>
        <w:t xml:space="preserve"> ($3,</w:t>
      </w:r>
      <w:r w:rsidR="004F33E4" w:rsidRPr="007817B4">
        <w:rPr>
          <w:b/>
          <w:color w:val="BC5A08"/>
          <w:sz w:val="22"/>
          <w:szCs w:val="22"/>
        </w:rPr>
        <w:t>6</w:t>
      </w:r>
      <w:r w:rsidR="00163EC7" w:rsidRPr="007817B4">
        <w:rPr>
          <w:b/>
          <w:color w:val="BC5A08"/>
          <w:sz w:val="22"/>
          <w:szCs w:val="22"/>
        </w:rPr>
        <w:t>00)</w:t>
      </w:r>
    </w:p>
    <w:p w14:paraId="1B562293" w14:textId="77777777" w:rsidR="009B295F" w:rsidRPr="007817B4" w:rsidRDefault="009B295F" w:rsidP="002F5275">
      <w:pPr>
        <w:tabs>
          <w:tab w:val="left" w:pos="360"/>
        </w:tabs>
        <w:spacing w:after="120"/>
        <w:rPr>
          <w:b/>
          <w:color w:val="BC5A08"/>
          <w:sz w:val="22"/>
          <w:szCs w:val="22"/>
        </w:rPr>
      </w:pPr>
      <w:r w:rsidRPr="007817B4">
        <w:rPr>
          <w:color w:val="BC5A08"/>
          <w:sz w:val="22"/>
          <w:szCs w:val="22"/>
        </w:rPr>
        <w:sym w:font="Wingdings" w:char="F072"/>
      </w:r>
      <w:r w:rsidRPr="007817B4">
        <w:rPr>
          <w:color w:val="BC5A08"/>
          <w:sz w:val="22"/>
          <w:szCs w:val="22"/>
        </w:rPr>
        <w:t xml:space="preserve"> </w:t>
      </w:r>
      <w:r w:rsidR="008C0903" w:rsidRPr="007817B4">
        <w:rPr>
          <w:b/>
          <w:bCs/>
          <w:color w:val="BC5A08"/>
          <w:sz w:val="22"/>
          <w:szCs w:val="22"/>
        </w:rPr>
        <w:t xml:space="preserve">AD </w:t>
      </w:r>
      <w:r w:rsidRPr="007817B4">
        <w:rPr>
          <w:b/>
          <w:bCs/>
          <w:color w:val="BC5A08"/>
          <w:sz w:val="22"/>
          <w:szCs w:val="22"/>
        </w:rPr>
        <w:t>COMBO:</w:t>
      </w:r>
      <w:r w:rsidRPr="007817B4">
        <w:rPr>
          <w:color w:val="BC5A08"/>
          <w:sz w:val="22"/>
          <w:szCs w:val="22"/>
        </w:rPr>
        <w:t xml:space="preserve"> I would like a full-page ad with my partial meal sponsorship for </w:t>
      </w:r>
      <w:r w:rsidR="0011694C" w:rsidRPr="007817B4">
        <w:rPr>
          <w:color w:val="BC5A08"/>
          <w:sz w:val="22"/>
          <w:szCs w:val="22"/>
        </w:rPr>
        <w:t>an additional $400 ($100 savings)</w:t>
      </w:r>
    </w:p>
    <w:p w14:paraId="5279129C" w14:textId="77777777" w:rsidR="009B295F" w:rsidRPr="007817B4" w:rsidRDefault="009B295F" w:rsidP="002F5275">
      <w:pPr>
        <w:tabs>
          <w:tab w:val="left" w:pos="360"/>
        </w:tabs>
        <w:spacing w:after="120"/>
        <w:rPr>
          <w:b/>
          <w:color w:val="BC5A08"/>
          <w:sz w:val="22"/>
          <w:szCs w:val="22"/>
        </w:rPr>
      </w:pPr>
      <w:r w:rsidRPr="007817B4">
        <w:rPr>
          <w:color w:val="BC5A08"/>
          <w:sz w:val="22"/>
          <w:szCs w:val="22"/>
        </w:rPr>
        <w:sym w:font="Wingdings" w:char="F072"/>
      </w:r>
      <w:r w:rsidRPr="007817B4">
        <w:rPr>
          <w:color w:val="BC5A08"/>
          <w:sz w:val="22"/>
          <w:szCs w:val="22"/>
        </w:rPr>
        <w:t xml:space="preserve"> </w:t>
      </w:r>
      <w:r w:rsidRPr="007817B4">
        <w:rPr>
          <w:b/>
          <w:color w:val="BC5A08"/>
          <w:sz w:val="22"/>
          <w:szCs w:val="22"/>
        </w:rPr>
        <w:t>Name tag lanyards</w:t>
      </w:r>
      <w:r w:rsidR="00163EC7" w:rsidRPr="007817B4">
        <w:rPr>
          <w:b/>
          <w:color w:val="BC5A08"/>
          <w:sz w:val="22"/>
          <w:szCs w:val="22"/>
        </w:rPr>
        <w:t xml:space="preserve"> ($1,000)</w:t>
      </w:r>
      <w:r w:rsidRPr="007817B4">
        <w:rPr>
          <w:b/>
          <w:color w:val="BC5A08"/>
          <w:sz w:val="22"/>
          <w:szCs w:val="22"/>
        </w:rPr>
        <w:tab/>
      </w:r>
      <w:r w:rsidR="00163EC7" w:rsidRPr="007817B4">
        <w:rPr>
          <w:b/>
          <w:color w:val="BC5A08"/>
          <w:sz w:val="22"/>
          <w:szCs w:val="22"/>
        </w:rPr>
        <w:t xml:space="preserve">     </w:t>
      </w:r>
      <w:r w:rsidRPr="007817B4">
        <w:rPr>
          <w:color w:val="BC5A08"/>
          <w:sz w:val="22"/>
          <w:szCs w:val="22"/>
        </w:rPr>
        <w:sym w:font="Wingdings" w:char="F072"/>
      </w:r>
      <w:r w:rsidRPr="007817B4">
        <w:rPr>
          <w:color w:val="BC5A08"/>
          <w:sz w:val="22"/>
          <w:szCs w:val="22"/>
        </w:rPr>
        <w:t xml:space="preserve"> </w:t>
      </w:r>
      <w:r w:rsidRPr="007817B4">
        <w:rPr>
          <w:b/>
          <w:color w:val="BC5A08"/>
          <w:sz w:val="22"/>
          <w:szCs w:val="22"/>
        </w:rPr>
        <w:t xml:space="preserve">Conference tote bag </w:t>
      </w:r>
      <w:r w:rsidR="00163EC7" w:rsidRPr="007817B4">
        <w:rPr>
          <w:b/>
          <w:color w:val="BC5A08"/>
          <w:sz w:val="22"/>
          <w:szCs w:val="22"/>
        </w:rPr>
        <w:t>($3,700)</w:t>
      </w:r>
      <w:r w:rsidRPr="007817B4">
        <w:rPr>
          <w:b/>
          <w:color w:val="BC5A08"/>
          <w:sz w:val="22"/>
          <w:szCs w:val="22"/>
        </w:rPr>
        <w:t xml:space="preserve"> </w:t>
      </w:r>
      <w:r w:rsidR="00575EB8" w:rsidRPr="007817B4">
        <w:rPr>
          <w:b/>
          <w:color w:val="BC5A08"/>
          <w:sz w:val="22"/>
          <w:szCs w:val="22"/>
        </w:rPr>
        <w:t xml:space="preserve"> </w:t>
      </w:r>
      <w:r w:rsidR="00163EC7" w:rsidRPr="007817B4">
        <w:rPr>
          <w:b/>
          <w:color w:val="BC5A08"/>
          <w:sz w:val="22"/>
          <w:szCs w:val="22"/>
        </w:rPr>
        <w:t xml:space="preserve">      </w:t>
      </w:r>
      <w:r w:rsidRPr="007817B4">
        <w:rPr>
          <w:color w:val="BC5A08"/>
          <w:sz w:val="22"/>
          <w:szCs w:val="22"/>
        </w:rPr>
        <w:sym w:font="Wingdings" w:char="F072"/>
      </w:r>
      <w:r w:rsidRPr="007817B4">
        <w:rPr>
          <w:color w:val="BC5A08"/>
          <w:sz w:val="22"/>
          <w:szCs w:val="22"/>
        </w:rPr>
        <w:t xml:space="preserve"> </w:t>
      </w:r>
      <w:r w:rsidRPr="007817B4">
        <w:rPr>
          <w:b/>
          <w:color w:val="BC5A08"/>
          <w:sz w:val="22"/>
          <w:szCs w:val="22"/>
        </w:rPr>
        <w:t>Conference materials envelope</w:t>
      </w:r>
      <w:r w:rsidR="00163EC7" w:rsidRPr="007817B4">
        <w:rPr>
          <w:b/>
          <w:color w:val="BC5A08"/>
          <w:sz w:val="22"/>
          <w:szCs w:val="22"/>
        </w:rPr>
        <w:t xml:space="preserve"> ($1,600)</w:t>
      </w:r>
    </w:p>
    <w:p w14:paraId="09CBD958" w14:textId="77777777" w:rsidR="00084778" w:rsidRPr="007817B4" w:rsidRDefault="00084778" w:rsidP="002F5275">
      <w:pPr>
        <w:tabs>
          <w:tab w:val="left" w:pos="360"/>
        </w:tabs>
        <w:spacing w:after="120"/>
        <w:rPr>
          <w:color w:val="BC5A08"/>
          <w:sz w:val="22"/>
          <w:szCs w:val="22"/>
        </w:rPr>
      </w:pPr>
    </w:p>
    <w:p w14:paraId="6C5DC34F" w14:textId="037F5002" w:rsidR="00084778" w:rsidRPr="007817B4" w:rsidRDefault="00084778" w:rsidP="0052746E">
      <w:pPr>
        <w:tabs>
          <w:tab w:val="left" w:pos="360"/>
        </w:tabs>
        <w:spacing w:after="120"/>
        <w:ind w:right="-198"/>
        <w:rPr>
          <w:b/>
          <w:color w:val="BC5A08"/>
          <w:sz w:val="22"/>
          <w:szCs w:val="22"/>
        </w:rPr>
      </w:pPr>
      <w:r w:rsidRPr="007817B4">
        <w:rPr>
          <w:bCs/>
          <w:sz w:val="22"/>
          <w:szCs w:val="22"/>
        </w:rPr>
        <w:t>(</w:t>
      </w:r>
      <w:r w:rsidRPr="007817B4">
        <w:rPr>
          <w:b/>
          <w:sz w:val="22"/>
          <w:szCs w:val="22"/>
        </w:rPr>
        <w:t>PLEASE NOTE:</w:t>
      </w:r>
      <w:r w:rsidRPr="007817B4">
        <w:rPr>
          <w:bCs/>
          <w:sz w:val="22"/>
          <w:szCs w:val="22"/>
        </w:rPr>
        <w:t xml:space="preserve"> Sponsorships are awarded on a first-come, first served basis, so please indicate your first and second choice sponsorship preferences.</w:t>
      </w:r>
      <w:r w:rsidR="001200E7" w:rsidRPr="007817B4">
        <w:rPr>
          <w:bCs/>
          <w:sz w:val="22"/>
          <w:szCs w:val="22"/>
        </w:rPr>
        <w:t xml:space="preserve"> For</w:t>
      </w:r>
      <w:r w:rsidRPr="007817B4">
        <w:rPr>
          <w:bCs/>
          <w:sz w:val="22"/>
          <w:szCs w:val="22"/>
        </w:rPr>
        <w:t xml:space="preserve"> food/beverage sponsorship</w:t>
      </w:r>
      <w:r w:rsidR="001200E7" w:rsidRPr="007817B4">
        <w:rPr>
          <w:bCs/>
          <w:sz w:val="22"/>
          <w:szCs w:val="22"/>
        </w:rPr>
        <w:t>s</w:t>
      </w:r>
      <w:r w:rsidRPr="007817B4">
        <w:rPr>
          <w:bCs/>
          <w:sz w:val="22"/>
          <w:szCs w:val="22"/>
        </w:rPr>
        <w:t xml:space="preserve">, please indicate the meal and date you would like to sponsor on the choice lines below. </w:t>
      </w:r>
      <w:r w:rsidR="0052746E" w:rsidRPr="007817B4">
        <w:rPr>
          <w:bCs/>
          <w:color w:val="BC5A08"/>
          <w:sz w:val="22"/>
          <w:szCs w:val="22"/>
        </w:rPr>
        <w:br/>
      </w:r>
      <w:r w:rsidRPr="007817B4">
        <w:rPr>
          <w:b/>
          <w:color w:val="BC5A08"/>
          <w:sz w:val="22"/>
          <w:szCs w:val="22"/>
        </w:rPr>
        <w:t xml:space="preserve">Options </w:t>
      </w:r>
      <w:proofErr w:type="gramStart"/>
      <w:r w:rsidR="0052746E" w:rsidRPr="007817B4">
        <w:rPr>
          <w:b/>
          <w:color w:val="BC5A08"/>
          <w:sz w:val="22"/>
          <w:szCs w:val="22"/>
        </w:rPr>
        <w:t>include:</w:t>
      </w:r>
      <w:proofErr w:type="gramEnd"/>
      <w:r w:rsidRPr="007817B4">
        <w:rPr>
          <w:b/>
          <w:color w:val="BC5A08"/>
          <w:sz w:val="22"/>
          <w:szCs w:val="22"/>
        </w:rPr>
        <w:t xml:space="preserve"> Wed, Nov. </w:t>
      </w:r>
      <w:r w:rsidR="0052746E" w:rsidRPr="007817B4">
        <w:rPr>
          <w:b/>
          <w:color w:val="BC5A08"/>
          <w:sz w:val="22"/>
          <w:szCs w:val="22"/>
        </w:rPr>
        <w:t>5</w:t>
      </w:r>
      <w:r w:rsidRPr="007817B4">
        <w:rPr>
          <w:b/>
          <w:color w:val="BC5A08"/>
          <w:sz w:val="22"/>
          <w:szCs w:val="22"/>
        </w:rPr>
        <w:t xml:space="preserve"> – Breakfast, Lunch</w:t>
      </w:r>
      <w:r w:rsidR="00FC4FBB" w:rsidRPr="007817B4">
        <w:rPr>
          <w:b/>
          <w:color w:val="BC5A08"/>
          <w:sz w:val="22"/>
          <w:szCs w:val="22"/>
        </w:rPr>
        <w:t>,</w:t>
      </w:r>
      <w:r w:rsidRPr="007817B4">
        <w:rPr>
          <w:b/>
          <w:color w:val="BC5A08"/>
          <w:sz w:val="22"/>
          <w:szCs w:val="22"/>
        </w:rPr>
        <w:t xml:space="preserve"> or Refreshment Break</w:t>
      </w:r>
      <w:r w:rsidR="00FC4FBB" w:rsidRPr="007817B4">
        <w:rPr>
          <w:b/>
          <w:color w:val="BC5A08"/>
          <w:sz w:val="22"/>
          <w:szCs w:val="22"/>
        </w:rPr>
        <w:t xml:space="preserve"> or </w:t>
      </w:r>
      <w:r w:rsidRPr="007817B4">
        <w:rPr>
          <w:b/>
          <w:color w:val="BC5A08"/>
          <w:sz w:val="22"/>
          <w:szCs w:val="22"/>
        </w:rPr>
        <w:t xml:space="preserve">Thurs, Nov. </w:t>
      </w:r>
      <w:r w:rsidR="0052746E" w:rsidRPr="007817B4">
        <w:rPr>
          <w:b/>
          <w:color w:val="BC5A08"/>
          <w:sz w:val="22"/>
          <w:szCs w:val="22"/>
        </w:rPr>
        <w:t>6</w:t>
      </w:r>
      <w:r w:rsidRPr="007817B4">
        <w:rPr>
          <w:b/>
          <w:color w:val="BC5A08"/>
          <w:sz w:val="22"/>
          <w:szCs w:val="22"/>
        </w:rPr>
        <w:t xml:space="preserve"> – Breakfast or Lunch.)</w:t>
      </w:r>
    </w:p>
    <w:p w14:paraId="641A8C55" w14:textId="77777777" w:rsidR="001200E7" w:rsidRPr="007817B4" w:rsidRDefault="001200E7" w:rsidP="00084778">
      <w:pPr>
        <w:tabs>
          <w:tab w:val="left" w:pos="360"/>
        </w:tabs>
        <w:spacing w:after="120"/>
        <w:rPr>
          <w:bCs/>
          <w:color w:val="BC5A08"/>
          <w:sz w:val="22"/>
          <w:szCs w:val="22"/>
        </w:rPr>
      </w:pPr>
    </w:p>
    <w:p w14:paraId="6986829A" w14:textId="63255FA9" w:rsidR="009B295F" w:rsidRPr="005D7BA4" w:rsidRDefault="00575EB8" w:rsidP="002F5275">
      <w:pPr>
        <w:tabs>
          <w:tab w:val="left" w:pos="360"/>
        </w:tabs>
        <w:spacing w:after="120"/>
        <w:rPr>
          <w:b/>
          <w:bCs/>
          <w:color w:val="BC5A08" w:themeColor="accent6" w:themeShade="80"/>
          <w:sz w:val="22"/>
          <w:szCs w:val="22"/>
        </w:rPr>
      </w:pPr>
      <w:r w:rsidRPr="007817B4">
        <w:rPr>
          <w:b/>
          <w:bCs/>
          <w:color w:val="BC5A08"/>
          <w:sz w:val="22"/>
          <w:szCs w:val="22"/>
        </w:rPr>
        <w:t>1</w:t>
      </w:r>
      <w:r w:rsidRPr="007817B4">
        <w:rPr>
          <w:b/>
          <w:bCs/>
          <w:color w:val="BC5A08"/>
          <w:sz w:val="22"/>
          <w:szCs w:val="22"/>
          <w:vertAlign w:val="superscript"/>
        </w:rPr>
        <w:t>st</w:t>
      </w:r>
      <w:r w:rsidRPr="007817B4">
        <w:rPr>
          <w:b/>
          <w:bCs/>
          <w:color w:val="BC5A08"/>
          <w:sz w:val="22"/>
          <w:szCs w:val="22"/>
        </w:rPr>
        <w:t xml:space="preserve"> </w:t>
      </w:r>
      <w:proofErr w:type="gramStart"/>
      <w:r w:rsidRPr="007817B4">
        <w:rPr>
          <w:b/>
          <w:bCs/>
          <w:color w:val="BC5A08"/>
          <w:sz w:val="22"/>
          <w:szCs w:val="22"/>
        </w:rPr>
        <w:t>choice:</w:t>
      </w:r>
      <w:r w:rsidR="005D7BA4" w:rsidRPr="007817B4">
        <w:rPr>
          <w:b/>
          <w:bCs/>
          <w:color w:val="BC5A08"/>
          <w:sz w:val="22"/>
          <w:szCs w:val="22"/>
        </w:rPr>
        <w:t>_</w:t>
      </w:r>
      <w:proofErr w:type="gramEnd"/>
      <w:r w:rsidR="005D7BA4" w:rsidRPr="007817B4">
        <w:rPr>
          <w:b/>
          <w:bCs/>
          <w:color w:val="BC5A08"/>
          <w:sz w:val="22"/>
          <w:szCs w:val="22"/>
        </w:rPr>
        <w:t>__________________________________</w:t>
      </w:r>
      <w:r w:rsidRPr="007817B4">
        <w:rPr>
          <w:b/>
          <w:bCs/>
          <w:color w:val="BC5A08"/>
          <w:sz w:val="22"/>
          <w:szCs w:val="22"/>
        </w:rPr>
        <w:t xml:space="preserve"> 2</w:t>
      </w:r>
      <w:r w:rsidRPr="007817B4">
        <w:rPr>
          <w:b/>
          <w:bCs/>
          <w:color w:val="BC5A08"/>
          <w:sz w:val="22"/>
          <w:szCs w:val="22"/>
          <w:vertAlign w:val="superscript"/>
        </w:rPr>
        <w:t>nd</w:t>
      </w:r>
      <w:r w:rsidRPr="007817B4">
        <w:rPr>
          <w:b/>
          <w:bCs/>
          <w:color w:val="BC5A08"/>
          <w:sz w:val="22"/>
          <w:szCs w:val="22"/>
        </w:rPr>
        <w:t xml:space="preserve"> </w:t>
      </w:r>
      <w:proofErr w:type="gramStart"/>
      <w:r w:rsidRPr="007817B4">
        <w:rPr>
          <w:b/>
          <w:bCs/>
          <w:color w:val="BC5A08"/>
          <w:sz w:val="22"/>
          <w:szCs w:val="22"/>
        </w:rPr>
        <w:t>choice:_</w:t>
      </w:r>
      <w:proofErr w:type="gramEnd"/>
      <w:r w:rsidRPr="007817B4">
        <w:rPr>
          <w:b/>
          <w:bCs/>
          <w:color w:val="BC5A08"/>
          <w:sz w:val="22"/>
          <w:szCs w:val="22"/>
        </w:rPr>
        <w:t>________________</w:t>
      </w:r>
      <w:r w:rsidRPr="005D7BA4">
        <w:rPr>
          <w:b/>
          <w:bCs/>
          <w:color w:val="BC5A08" w:themeColor="accent6" w:themeShade="80"/>
          <w:sz w:val="22"/>
          <w:szCs w:val="22"/>
        </w:rPr>
        <w:t>______________________</w:t>
      </w:r>
    </w:p>
    <w:p w14:paraId="684D3319" w14:textId="45631409" w:rsidR="00575EB8" w:rsidRPr="005D7BA4" w:rsidRDefault="001C3490" w:rsidP="002F5275">
      <w:pPr>
        <w:tabs>
          <w:tab w:val="left" w:pos="360"/>
        </w:tabs>
        <w:spacing w:after="120"/>
        <w:rPr>
          <w:b/>
          <w:bCs/>
          <w:sz w:val="22"/>
          <w:szCs w:val="22"/>
        </w:rPr>
      </w:pPr>
      <w:r w:rsidRPr="005D7BA4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8F00F7E" wp14:editId="266E97A8">
                <wp:simplePos x="0" y="0"/>
                <wp:positionH relativeFrom="column">
                  <wp:posOffset>-17145</wp:posOffset>
                </wp:positionH>
                <wp:positionV relativeFrom="paragraph">
                  <wp:posOffset>247650</wp:posOffset>
                </wp:positionV>
                <wp:extent cx="6850380" cy="0"/>
                <wp:effectExtent l="7620" t="12700" r="9525" b="6350"/>
                <wp:wrapNone/>
                <wp:docPr id="326096404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03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537A0A" id="AutoShape 58" o:spid="_x0000_s1026" type="#_x0000_t32" style="position:absolute;margin-left:-1.35pt;margin-top:19.5pt;width:539.4pt;height:0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"/>
            </w:pict>
          </mc:Fallback>
        </mc:AlternateContent>
      </w:r>
    </w:p>
    <w:p w14:paraId="74AE2829" w14:textId="77777777" w:rsidR="00163EC7" w:rsidRDefault="00163EC7" w:rsidP="00575EB8">
      <w:pPr>
        <w:spacing w:before="120"/>
        <w:rPr>
          <w:b/>
          <w:bCs/>
          <w:color w:val="7955A3"/>
          <w:sz w:val="22"/>
          <w:szCs w:val="22"/>
        </w:rPr>
      </w:pPr>
    </w:p>
    <w:p w14:paraId="5847A42E" w14:textId="77777777" w:rsidR="00575EB8" w:rsidRPr="005D7BA4" w:rsidRDefault="00575EB8" w:rsidP="00575EB8">
      <w:pPr>
        <w:spacing w:before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 xml:space="preserve">Payment:  </w:t>
      </w:r>
      <w:r w:rsidRPr="005D7BA4">
        <w:rPr>
          <w:b/>
          <w:bCs/>
          <w:color w:val="595959" w:themeColor="text1" w:themeTint="A6"/>
          <w:sz w:val="22"/>
          <w:szCs w:val="22"/>
        </w:rPr>
        <w:sym w:font="Wingdings" w:char="F072"/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Included with exhibitor registration payment             </w:t>
      </w:r>
      <w:r w:rsidRPr="005D7BA4">
        <w:rPr>
          <w:b/>
          <w:bCs/>
          <w:color w:val="595959" w:themeColor="text1" w:themeTint="A6"/>
          <w:sz w:val="22"/>
          <w:szCs w:val="22"/>
        </w:rPr>
        <w:sym w:font="Wingdings" w:char="F072"/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 Check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sym w:font="Wingdings" w:char="F072"/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Credit Card via PayPal</w:t>
      </w:r>
    </w:p>
    <w:p w14:paraId="4F725925" w14:textId="77777777" w:rsidR="00575EB8" w:rsidRPr="005D7BA4" w:rsidRDefault="00575EB8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</w:p>
    <w:p w14:paraId="70D2B183" w14:textId="4F828F42" w:rsidR="00095C74" w:rsidRPr="005D7BA4" w:rsidRDefault="00095C74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>Ad cost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 xml:space="preserve"> (based on size selected)</w:t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: 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 xml:space="preserve"> 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ab/>
      </w:r>
    </w:p>
    <w:p w14:paraId="5DF0DCF5" w14:textId="5EBEB59C" w:rsidR="00095C74" w:rsidRPr="005D7BA4" w:rsidRDefault="008C0903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 xml:space="preserve">Partial </w:t>
      </w:r>
      <w:r w:rsidR="00163EC7" w:rsidRPr="005D7BA4">
        <w:rPr>
          <w:b/>
          <w:bCs/>
          <w:color w:val="595959" w:themeColor="text1" w:themeTint="A6"/>
          <w:sz w:val="22"/>
          <w:szCs w:val="22"/>
        </w:rPr>
        <w:t xml:space="preserve">Meal </w:t>
      </w:r>
      <w:r w:rsidR="00095C74" w:rsidRPr="005D7BA4">
        <w:rPr>
          <w:b/>
          <w:bCs/>
          <w:color w:val="595959" w:themeColor="text1" w:themeTint="A6"/>
          <w:sz w:val="22"/>
          <w:szCs w:val="22"/>
        </w:rPr>
        <w:t>Sponsorship cost</w:t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 ($600)</w:t>
      </w:r>
      <w:r w:rsidR="00095C74" w:rsidRPr="005D7BA4">
        <w:rPr>
          <w:b/>
          <w:bCs/>
          <w:color w:val="595959" w:themeColor="text1" w:themeTint="A6"/>
          <w:sz w:val="22"/>
          <w:szCs w:val="22"/>
        </w:rPr>
        <w:t>: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7C599245" w14:textId="554A0B52" w:rsidR="008C0903" w:rsidRPr="005D7BA4" w:rsidRDefault="00FC4FBB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 xml:space="preserve">Partial </w:t>
      </w:r>
      <w:r w:rsidR="00163EC7" w:rsidRPr="005D7BA4">
        <w:rPr>
          <w:b/>
          <w:bCs/>
          <w:color w:val="595959" w:themeColor="text1" w:themeTint="A6"/>
          <w:sz w:val="22"/>
          <w:szCs w:val="22"/>
        </w:rPr>
        <w:t>Sponsorship</w:t>
      </w:r>
      <w:r w:rsidR="007817B4">
        <w:rPr>
          <w:b/>
          <w:bCs/>
          <w:color w:val="595959" w:themeColor="text1" w:themeTint="A6"/>
          <w:sz w:val="22"/>
          <w:szCs w:val="22"/>
        </w:rPr>
        <w:t xml:space="preserve"> + Full page </w:t>
      </w:r>
      <w:r w:rsidR="00163EC7" w:rsidRPr="005D7BA4">
        <w:rPr>
          <w:b/>
          <w:bCs/>
          <w:color w:val="595959" w:themeColor="text1" w:themeTint="A6"/>
          <w:sz w:val="22"/>
          <w:szCs w:val="22"/>
        </w:rPr>
        <w:t>Ad</w:t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 xml:space="preserve"> Combo</w:t>
      </w:r>
      <w:r w:rsidR="007817B4">
        <w:rPr>
          <w:b/>
          <w:bCs/>
          <w:color w:val="595959" w:themeColor="text1" w:themeTint="A6"/>
          <w:sz w:val="22"/>
          <w:szCs w:val="22"/>
        </w:rPr>
        <w:t xml:space="preserve"> Deal</w:t>
      </w:r>
      <w:r w:rsidR="008C0903" w:rsidRPr="005D7BA4">
        <w:rPr>
          <w:rFonts w:ascii="Segoe UI Emoji" w:eastAsia="Segoe UI Emoji" w:hAnsi="Segoe UI Emoji" w:cs="Segoe UI Emoji"/>
          <w:b/>
          <w:bCs/>
          <w:color w:val="595959" w:themeColor="text1" w:themeTint="A6"/>
          <w:sz w:val="22"/>
          <w:szCs w:val="22"/>
        </w:rPr>
        <w:t xml:space="preserve"> </w:t>
      </w:r>
      <w:r w:rsidR="008C0903" w:rsidRPr="005D7BA4">
        <w:rPr>
          <w:rFonts w:eastAsia="Segoe UI Emoji"/>
          <w:b/>
          <w:bCs/>
          <w:color w:val="595959" w:themeColor="text1" w:themeTint="A6"/>
          <w:sz w:val="22"/>
          <w:szCs w:val="22"/>
        </w:rPr>
        <w:t>(add $400)</w:t>
      </w:r>
      <w:r w:rsidR="008C0903" w:rsidRPr="005D7BA4">
        <w:rPr>
          <w:rFonts w:eastAsia="Segoe UI Emoji"/>
          <w:b/>
          <w:bCs/>
          <w:color w:val="595959" w:themeColor="text1" w:themeTint="A6"/>
          <w:sz w:val="22"/>
          <w:szCs w:val="22"/>
        </w:rPr>
        <w:tab/>
      </w:r>
      <w:r w:rsidR="008C0903"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134D5728" w14:textId="14A126FA" w:rsidR="00095C74" w:rsidRPr="005D7BA4" w:rsidRDefault="00163EC7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>Full Meal Sponsorship ($3,</w:t>
      </w:r>
      <w:r w:rsidR="0011694C" w:rsidRPr="005D7BA4">
        <w:rPr>
          <w:b/>
          <w:bCs/>
          <w:color w:val="595959" w:themeColor="text1" w:themeTint="A6"/>
          <w:sz w:val="22"/>
          <w:szCs w:val="22"/>
        </w:rPr>
        <w:t>6</w:t>
      </w:r>
      <w:r w:rsidRPr="005D7BA4">
        <w:rPr>
          <w:b/>
          <w:bCs/>
          <w:color w:val="595959" w:themeColor="text1" w:themeTint="A6"/>
          <w:sz w:val="22"/>
          <w:szCs w:val="22"/>
        </w:rPr>
        <w:t xml:space="preserve">00): 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19155733" w14:textId="7EBC05CD" w:rsidR="00163EC7" w:rsidRPr="005D7BA4" w:rsidRDefault="00163EC7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 xml:space="preserve">Specialty Item Sponsorship (based on item selected): 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p w14:paraId="62BF05CF" w14:textId="0E379777" w:rsidR="00163EC7" w:rsidRPr="005D7BA4" w:rsidRDefault="00163EC7" w:rsidP="002F5275">
      <w:pPr>
        <w:tabs>
          <w:tab w:val="left" w:pos="360"/>
        </w:tabs>
        <w:spacing w:after="120"/>
        <w:rPr>
          <w:b/>
          <w:bCs/>
          <w:color w:val="595959" w:themeColor="text1" w:themeTint="A6"/>
          <w:sz w:val="22"/>
          <w:szCs w:val="22"/>
        </w:rPr>
      </w:pPr>
      <w:r w:rsidRPr="005D7BA4">
        <w:rPr>
          <w:b/>
          <w:bCs/>
          <w:color w:val="595959" w:themeColor="text1" w:themeTint="A6"/>
          <w:sz w:val="22"/>
          <w:szCs w:val="22"/>
        </w:rPr>
        <w:t>Total:</w:t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ab/>
      </w:r>
      <w:r w:rsidR="007817B4">
        <w:rPr>
          <w:b/>
          <w:bCs/>
          <w:color w:val="595959" w:themeColor="text1" w:themeTint="A6"/>
          <w:sz w:val="22"/>
          <w:szCs w:val="22"/>
        </w:rPr>
        <w:tab/>
      </w:r>
      <w:r w:rsidRPr="005D7BA4">
        <w:rPr>
          <w:b/>
          <w:bCs/>
          <w:color w:val="595959" w:themeColor="text1" w:themeTint="A6"/>
          <w:sz w:val="22"/>
          <w:szCs w:val="22"/>
        </w:rPr>
        <w:t>$________________</w:t>
      </w:r>
    </w:p>
    <w:sectPr w:rsidR="00163EC7" w:rsidRPr="005D7BA4" w:rsidSect="00723CD0">
      <w:type w:val="continuous"/>
      <w:pgSz w:w="12240" w:h="15840"/>
      <w:pgMar w:top="720" w:right="864" w:bottom="36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03732A" w14:textId="77777777" w:rsidR="00576BD8" w:rsidRDefault="00576BD8" w:rsidP="00D318A1">
      <w:r>
        <w:separator/>
      </w:r>
    </w:p>
  </w:endnote>
  <w:endnote w:type="continuationSeparator" w:id="0">
    <w:p w14:paraId="1697B061" w14:textId="77777777" w:rsidR="00576BD8" w:rsidRDefault="00576BD8" w:rsidP="00D31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Calibri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DC7021" w14:textId="77777777" w:rsidR="00576BD8" w:rsidRDefault="00576BD8" w:rsidP="00D318A1">
      <w:r>
        <w:separator/>
      </w:r>
    </w:p>
  </w:footnote>
  <w:footnote w:type="continuationSeparator" w:id="0">
    <w:p w14:paraId="14835A97" w14:textId="77777777" w:rsidR="00576BD8" w:rsidRDefault="00576BD8" w:rsidP="00D318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45C30"/>
    <w:multiLevelType w:val="hybridMultilevel"/>
    <w:tmpl w:val="74FA0516"/>
    <w:lvl w:ilvl="0" w:tplc="7E7AB2D0">
      <w:start w:val="1"/>
      <w:numFmt w:val="decimal"/>
      <w:lvlText w:val="%1."/>
      <w:lvlJc w:val="left"/>
      <w:pPr>
        <w:ind w:left="461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1" w15:restartNumberingAfterBreak="0">
    <w:nsid w:val="18326064"/>
    <w:multiLevelType w:val="hybridMultilevel"/>
    <w:tmpl w:val="37066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C610C"/>
    <w:multiLevelType w:val="hybridMultilevel"/>
    <w:tmpl w:val="93DCDE8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B5C55DF"/>
    <w:multiLevelType w:val="hybridMultilevel"/>
    <w:tmpl w:val="E33CF92E"/>
    <w:lvl w:ilvl="0" w:tplc="85D81F6C">
      <w:start w:val="1"/>
      <w:numFmt w:val="bullet"/>
      <w:lvlText w:val="l"/>
      <w:lvlJc w:val="left"/>
      <w:pPr>
        <w:ind w:left="780" w:hanging="360"/>
      </w:pPr>
      <w:rPr>
        <w:rFonts w:ascii="ZapfDingbats" w:hAnsi="ZapfDingbats" w:hint="default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5E2178C"/>
    <w:multiLevelType w:val="hybridMultilevel"/>
    <w:tmpl w:val="337CAB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94536D"/>
    <w:multiLevelType w:val="hybridMultilevel"/>
    <w:tmpl w:val="70E6ABA8"/>
    <w:lvl w:ilvl="0" w:tplc="7E7AB2D0">
      <w:start w:val="1"/>
      <w:numFmt w:val="decimal"/>
      <w:lvlText w:val="%1."/>
      <w:lvlJc w:val="left"/>
      <w:pPr>
        <w:ind w:left="461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91AFE"/>
    <w:multiLevelType w:val="hybridMultilevel"/>
    <w:tmpl w:val="BBBCA8C8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624A7D33"/>
    <w:multiLevelType w:val="hybridMultilevel"/>
    <w:tmpl w:val="CD9A4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2A6566"/>
    <w:multiLevelType w:val="hybridMultilevel"/>
    <w:tmpl w:val="73E47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B85256"/>
    <w:multiLevelType w:val="hybridMultilevel"/>
    <w:tmpl w:val="C394AD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3860775">
    <w:abstractNumId w:val="2"/>
  </w:num>
  <w:num w:numId="2" w16cid:durableId="479928601">
    <w:abstractNumId w:val="3"/>
  </w:num>
  <w:num w:numId="3" w16cid:durableId="1774280327">
    <w:abstractNumId w:val="6"/>
  </w:num>
  <w:num w:numId="4" w16cid:durableId="836846506">
    <w:abstractNumId w:val="9"/>
  </w:num>
  <w:num w:numId="5" w16cid:durableId="558513889">
    <w:abstractNumId w:val="8"/>
  </w:num>
  <w:num w:numId="6" w16cid:durableId="1919826045">
    <w:abstractNumId w:val="1"/>
  </w:num>
  <w:num w:numId="7" w16cid:durableId="1299873333">
    <w:abstractNumId w:val="7"/>
  </w:num>
  <w:num w:numId="8" w16cid:durableId="158547893">
    <w:abstractNumId w:val="0"/>
  </w:num>
  <w:num w:numId="9" w16cid:durableId="900947922">
    <w:abstractNumId w:val="5"/>
  </w:num>
  <w:num w:numId="10" w16cid:durableId="11029222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zsLAwMzA1MzQ0MzdQ0lEKTi0uzszPAykwqwUAxDA45CwAAAA="/>
  </w:docVars>
  <w:rsids>
    <w:rsidRoot w:val="00E51C5D"/>
    <w:rsid w:val="00010557"/>
    <w:rsid w:val="00013334"/>
    <w:rsid w:val="000149CD"/>
    <w:rsid w:val="00017CF2"/>
    <w:rsid w:val="00030230"/>
    <w:rsid w:val="0004341B"/>
    <w:rsid w:val="00043796"/>
    <w:rsid w:val="00046181"/>
    <w:rsid w:val="000476D7"/>
    <w:rsid w:val="00073780"/>
    <w:rsid w:val="00075E86"/>
    <w:rsid w:val="00084778"/>
    <w:rsid w:val="000855C3"/>
    <w:rsid w:val="0009246E"/>
    <w:rsid w:val="00095C74"/>
    <w:rsid w:val="000961B3"/>
    <w:rsid w:val="00097768"/>
    <w:rsid w:val="000C1953"/>
    <w:rsid w:val="000C3B1D"/>
    <w:rsid w:val="000C474A"/>
    <w:rsid w:val="000C56AD"/>
    <w:rsid w:val="000E1054"/>
    <w:rsid w:val="000F27B3"/>
    <w:rsid w:val="000F332C"/>
    <w:rsid w:val="000F54EC"/>
    <w:rsid w:val="0010231E"/>
    <w:rsid w:val="00103B34"/>
    <w:rsid w:val="00113773"/>
    <w:rsid w:val="00113E86"/>
    <w:rsid w:val="0011694C"/>
    <w:rsid w:val="0011745B"/>
    <w:rsid w:val="001200E7"/>
    <w:rsid w:val="00126BA7"/>
    <w:rsid w:val="001375E9"/>
    <w:rsid w:val="001505F6"/>
    <w:rsid w:val="001515EA"/>
    <w:rsid w:val="00163EC7"/>
    <w:rsid w:val="00177031"/>
    <w:rsid w:val="001871ED"/>
    <w:rsid w:val="00192547"/>
    <w:rsid w:val="001A37D7"/>
    <w:rsid w:val="001B2944"/>
    <w:rsid w:val="001B48F8"/>
    <w:rsid w:val="001C3490"/>
    <w:rsid w:val="001D1E66"/>
    <w:rsid w:val="001D52DB"/>
    <w:rsid w:val="001E5130"/>
    <w:rsid w:val="0020447A"/>
    <w:rsid w:val="002161CC"/>
    <w:rsid w:val="00240BA6"/>
    <w:rsid w:val="00250ACC"/>
    <w:rsid w:val="0027500B"/>
    <w:rsid w:val="002935BA"/>
    <w:rsid w:val="002A03FC"/>
    <w:rsid w:val="002A0F74"/>
    <w:rsid w:val="002A1A3B"/>
    <w:rsid w:val="002A324A"/>
    <w:rsid w:val="002A6925"/>
    <w:rsid w:val="002B6773"/>
    <w:rsid w:val="002C52B5"/>
    <w:rsid w:val="002C7A67"/>
    <w:rsid w:val="002D675A"/>
    <w:rsid w:val="002E2BBA"/>
    <w:rsid w:val="002E4B41"/>
    <w:rsid w:val="002F5275"/>
    <w:rsid w:val="00307CAC"/>
    <w:rsid w:val="00312ADD"/>
    <w:rsid w:val="0033758E"/>
    <w:rsid w:val="003429E0"/>
    <w:rsid w:val="00363651"/>
    <w:rsid w:val="00365D76"/>
    <w:rsid w:val="0038022F"/>
    <w:rsid w:val="003838C1"/>
    <w:rsid w:val="003850BC"/>
    <w:rsid w:val="00385B95"/>
    <w:rsid w:val="003918EA"/>
    <w:rsid w:val="003B5C71"/>
    <w:rsid w:val="003C026E"/>
    <w:rsid w:val="003C0B6B"/>
    <w:rsid w:val="003D5CE6"/>
    <w:rsid w:val="003E0D08"/>
    <w:rsid w:val="003E591E"/>
    <w:rsid w:val="003F140E"/>
    <w:rsid w:val="003F43A9"/>
    <w:rsid w:val="004051A2"/>
    <w:rsid w:val="0040606F"/>
    <w:rsid w:val="00406969"/>
    <w:rsid w:val="00416E27"/>
    <w:rsid w:val="0042554A"/>
    <w:rsid w:val="00435B80"/>
    <w:rsid w:val="00445C8A"/>
    <w:rsid w:val="00464A51"/>
    <w:rsid w:val="0047058A"/>
    <w:rsid w:val="00471190"/>
    <w:rsid w:val="004724FA"/>
    <w:rsid w:val="00476921"/>
    <w:rsid w:val="00491007"/>
    <w:rsid w:val="00494F20"/>
    <w:rsid w:val="004A0388"/>
    <w:rsid w:val="004A0EA1"/>
    <w:rsid w:val="004B1235"/>
    <w:rsid w:val="004B5F1A"/>
    <w:rsid w:val="004C272B"/>
    <w:rsid w:val="004D7F44"/>
    <w:rsid w:val="004E2A69"/>
    <w:rsid w:val="004F33E4"/>
    <w:rsid w:val="00500EB1"/>
    <w:rsid w:val="00502B1D"/>
    <w:rsid w:val="00506829"/>
    <w:rsid w:val="005112D4"/>
    <w:rsid w:val="00521924"/>
    <w:rsid w:val="0052746E"/>
    <w:rsid w:val="005379D9"/>
    <w:rsid w:val="00547AC1"/>
    <w:rsid w:val="005511E1"/>
    <w:rsid w:val="00557737"/>
    <w:rsid w:val="00575EB8"/>
    <w:rsid w:val="00576BD8"/>
    <w:rsid w:val="00583498"/>
    <w:rsid w:val="005942BE"/>
    <w:rsid w:val="005A3644"/>
    <w:rsid w:val="005C396D"/>
    <w:rsid w:val="005D05CF"/>
    <w:rsid w:val="005D65D9"/>
    <w:rsid w:val="005D7BA4"/>
    <w:rsid w:val="005E02A7"/>
    <w:rsid w:val="005E0C11"/>
    <w:rsid w:val="005E5A5B"/>
    <w:rsid w:val="00603EC3"/>
    <w:rsid w:val="006223FF"/>
    <w:rsid w:val="0065024E"/>
    <w:rsid w:val="006567FA"/>
    <w:rsid w:val="00660121"/>
    <w:rsid w:val="006641B5"/>
    <w:rsid w:val="006662BB"/>
    <w:rsid w:val="00673D80"/>
    <w:rsid w:val="00680855"/>
    <w:rsid w:val="00683C7D"/>
    <w:rsid w:val="0069545D"/>
    <w:rsid w:val="006A1CA3"/>
    <w:rsid w:val="006A4FE7"/>
    <w:rsid w:val="006C745F"/>
    <w:rsid w:val="006F2B9F"/>
    <w:rsid w:val="006F3219"/>
    <w:rsid w:val="00713CA9"/>
    <w:rsid w:val="00714580"/>
    <w:rsid w:val="0072086F"/>
    <w:rsid w:val="007211A2"/>
    <w:rsid w:val="00723CD0"/>
    <w:rsid w:val="007359CC"/>
    <w:rsid w:val="00751D01"/>
    <w:rsid w:val="00751EDD"/>
    <w:rsid w:val="00754D0E"/>
    <w:rsid w:val="007563DD"/>
    <w:rsid w:val="00780D34"/>
    <w:rsid w:val="007817B4"/>
    <w:rsid w:val="007A401F"/>
    <w:rsid w:val="007B18B0"/>
    <w:rsid w:val="007B61E7"/>
    <w:rsid w:val="007C0687"/>
    <w:rsid w:val="007C67B4"/>
    <w:rsid w:val="007D479F"/>
    <w:rsid w:val="007E3B43"/>
    <w:rsid w:val="007E4F6E"/>
    <w:rsid w:val="007F60E4"/>
    <w:rsid w:val="008019AD"/>
    <w:rsid w:val="008154A2"/>
    <w:rsid w:val="008208F3"/>
    <w:rsid w:val="00824569"/>
    <w:rsid w:val="008252B2"/>
    <w:rsid w:val="0083096C"/>
    <w:rsid w:val="00830CE7"/>
    <w:rsid w:val="00835709"/>
    <w:rsid w:val="008428FB"/>
    <w:rsid w:val="00855773"/>
    <w:rsid w:val="00863CF2"/>
    <w:rsid w:val="008706A9"/>
    <w:rsid w:val="00881C0B"/>
    <w:rsid w:val="008B1B9F"/>
    <w:rsid w:val="008B7DE5"/>
    <w:rsid w:val="008C04AF"/>
    <w:rsid w:val="008C0903"/>
    <w:rsid w:val="008D60C5"/>
    <w:rsid w:val="008E51D8"/>
    <w:rsid w:val="009133C9"/>
    <w:rsid w:val="00922320"/>
    <w:rsid w:val="00926D5F"/>
    <w:rsid w:val="00934184"/>
    <w:rsid w:val="0094314E"/>
    <w:rsid w:val="0094610F"/>
    <w:rsid w:val="00950C97"/>
    <w:rsid w:val="00983353"/>
    <w:rsid w:val="00984314"/>
    <w:rsid w:val="009930C8"/>
    <w:rsid w:val="00995679"/>
    <w:rsid w:val="009A5754"/>
    <w:rsid w:val="009B295F"/>
    <w:rsid w:val="009B7B90"/>
    <w:rsid w:val="009C4A6A"/>
    <w:rsid w:val="009D7699"/>
    <w:rsid w:val="00A01C67"/>
    <w:rsid w:val="00A117DE"/>
    <w:rsid w:val="00A34D34"/>
    <w:rsid w:val="00A41E25"/>
    <w:rsid w:val="00A51A7F"/>
    <w:rsid w:val="00A63298"/>
    <w:rsid w:val="00A9610B"/>
    <w:rsid w:val="00A96D35"/>
    <w:rsid w:val="00AA5702"/>
    <w:rsid w:val="00AC399D"/>
    <w:rsid w:val="00AE23E9"/>
    <w:rsid w:val="00AE5B6B"/>
    <w:rsid w:val="00B06A16"/>
    <w:rsid w:val="00B07387"/>
    <w:rsid w:val="00B108D6"/>
    <w:rsid w:val="00B176E3"/>
    <w:rsid w:val="00B240BA"/>
    <w:rsid w:val="00B44385"/>
    <w:rsid w:val="00B4479E"/>
    <w:rsid w:val="00B46287"/>
    <w:rsid w:val="00B50296"/>
    <w:rsid w:val="00B5535A"/>
    <w:rsid w:val="00B679DF"/>
    <w:rsid w:val="00B76B97"/>
    <w:rsid w:val="00B926C9"/>
    <w:rsid w:val="00B9395B"/>
    <w:rsid w:val="00BC3B4C"/>
    <w:rsid w:val="00BD1E8F"/>
    <w:rsid w:val="00BE14AD"/>
    <w:rsid w:val="00BE21F5"/>
    <w:rsid w:val="00BE2BAA"/>
    <w:rsid w:val="00BE4087"/>
    <w:rsid w:val="00BF4AC8"/>
    <w:rsid w:val="00BF54F3"/>
    <w:rsid w:val="00C416E6"/>
    <w:rsid w:val="00C55273"/>
    <w:rsid w:val="00C81269"/>
    <w:rsid w:val="00C86103"/>
    <w:rsid w:val="00C9093A"/>
    <w:rsid w:val="00C93A12"/>
    <w:rsid w:val="00CA0820"/>
    <w:rsid w:val="00CA6055"/>
    <w:rsid w:val="00CC11DB"/>
    <w:rsid w:val="00CD0759"/>
    <w:rsid w:val="00CD5229"/>
    <w:rsid w:val="00CD5330"/>
    <w:rsid w:val="00CD598D"/>
    <w:rsid w:val="00CD6CC9"/>
    <w:rsid w:val="00CF065D"/>
    <w:rsid w:val="00CF31EE"/>
    <w:rsid w:val="00CF375E"/>
    <w:rsid w:val="00D01C66"/>
    <w:rsid w:val="00D043F6"/>
    <w:rsid w:val="00D07E72"/>
    <w:rsid w:val="00D1570C"/>
    <w:rsid w:val="00D318A1"/>
    <w:rsid w:val="00D457BE"/>
    <w:rsid w:val="00D55D51"/>
    <w:rsid w:val="00D630B4"/>
    <w:rsid w:val="00D96276"/>
    <w:rsid w:val="00DD0262"/>
    <w:rsid w:val="00DD1545"/>
    <w:rsid w:val="00DD1599"/>
    <w:rsid w:val="00DD1BD1"/>
    <w:rsid w:val="00DD66C6"/>
    <w:rsid w:val="00DF1AB3"/>
    <w:rsid w:val="00DF676C"/>
    <w:rsid w:val="00E013B0"/>
    <w:rsid w:val="00E03168"/>
    <w:rsid w:val="00E05D56"/>
    <w:rsid w:val="00E0628C"/>
    <w:rsid w:val="00E13200"/>
    <w:rsid w:val="00E15B55"/>
    <w:rsid w:val="00E27634"/>
    <w:rsid w:val="00E32D53"/>
    <w:rsid w:val="00E42EC5"/>
    <w:rsid w:val="00E51C5D"/>
    <w:rsid w:val="00E52DC1"/>
    <w:rsid w:val="00E62A54"/>
    <w:rsid w:val="00E63729"/>
    <w:rsid w:val="00E64ED1"/>
    <w:rsid w:val="00E67070"/>
    <w:rsid w:val="00E67CD5"/>
    <w:rsid w:val="00E71BEE"/>
    <w:rsid w:val="00E75A6A"/>
    <w:rsid w:val="00E9343E"/>
    <w:rsid w:val="00EA2213"/>
    <w:rsid w:val="00EA6792"/>
    <w:rsid w:val="00EB0DB9"/>
    <w:rsid w:val="00EB1430"/>
    <w:rsid w:val="00EB53D8"/>
    <w:rsid w:val="00EB67E8"/>
    <w:rsid w:val="00ED4983"/>
    <w:rsid w:val="00EE09C6"/>
    <w:rsid w:val="00EF062F"/>
    <w:rsid w:val="00EF61C7"/>
    <w:rsid w:val="00EF7D80"/>
    <w:rsid w:val="00F03584"/>
    <w:rsid w:val="00F24BE2"/>
    <w:rsid w:val="00F337F2"/>
    <w:rsid w:val="00F34B5A"/>
    <w:rsid w:val="00F41067"/>
    <w:rsid w:val="00F5372E"/>
    <w:rsid w:val="00F53BB9"/>
    <w:rsid w:val="00F562AE"/>
    <w:rsid w:val="00F67287"/>
    <w:rsid w:val="00F678CC"/>
    <w:rsid w:val="00F7256F"/>
    <w:rsid w:val="00F7432E"/>
    <w:rsid w:val="00F93CF7"/>
    <w:rsid w:val="00FA7E2B"/>
    <w:rsid w:val="00FC0348"/>
    <w:rsid w:val="00FC4FBB"/>
    <w:rsid w:val="00FC5C0C"/>
    <w:rsid w:val="00FD057A"/>
    <w:rsid w:val="00FD2994"/>
    <w:rsid w:val="00FE3D24"/>
    <w:rsid w:val="00FE6E8D"/>
    <w:rsid w:val="00FF1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fdc010,#0073bb,#4f81bd"/>
    </o:shapedefaults>
    <o:shapelayout v:ext="edit">
      <o:idmap v:ext="edit" data="1"/>
    </o:shapelayout>
  </w:shapeDefaults>
  <w:decimalSymbol w:val="."/>
  <w:listSeparator w:val=","/>
  <w14:docId w14:val="3FF878C5"/>
  <w15:chartTrackingRefBased/>
  <w15:docId w15:val="{82FCEB7D-2248-4847-A432-50EB0C01F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E2B"/>
    <w:rPr>
      <w:sz w:val="24"/>
      <w:szCs w:val="24"/>
    </w:rPr>
  </w:style>
  <w:style w:type="paragraph" w:styleId="Heading3">
    <w:name w:val="heading 3"/>
    <w:basedOn w:val="Normal"/>
    <w:next w:val="Normal"/>
    <w:qFormat/>
    <w:rsid w:val="00FA7E2B"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FA7E2B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rsid w:val="00FA7E2B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character" w:styleId="Hyperlink">
    <w:name w:val="Hyperlink"/>
    <w:uiPriority w:val="99"/>
    <w:unhideWhenUsed/>
    <w:rsid w:val="00A51A7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18A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318A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18A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18A1"/>
    <w:rPr>
      <w:sz w:val="24"/>
      <w:szCs w:val="24"/>
    </w:rPr>
  </w:style>
  <w:style w:type="character" w:styleId="FollowedHyperlink">
    <w:name w:val="FollowedHyperlink"/>
    <w:uiPriority w:val="99"/>
    <w:semiHidden/>
    <w:unhideWhenUsed/>
    <w:rsid w:val="00CF065D"/>
    <w:rPr>
      <w:color w:val="800080"/>
      <w:u w:val="single"/>
    </w:rPr>
  </w:style>
  <w:style w:type="table" w:styleId="TableGrid">
    <w:name w:val="Table Grid"/>
    <w:basedOn w:val="TableNormal"/>
    <w:uiPriority w:val="59"/>
    <w:rsid w:val="006A1CA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67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B6773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2B6773"/>
    <w:rPr>
      <w:color w:val="808080"/>
    </w:rPr>
  </w:style>
  <w:style w:type="character" w:styleId="UnresolvedMention">
    <w:name w:val="Unresolved Mention"/>
    <w:uiPriority w:val="99"/>
    <w:semiHidden/>
    <w:unhideWhenUsed/>
    <w:rsid w:val="00603E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61C7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chubert@3rww.org" TargetMode="External"/><Relationship Id="rId13" Type="http://schemas.openxmlformats.org/officeDocument/2006/relationships/hyperlink" Target="https://www.3riverswetweather.org/conference-information/exhibitors/advertising-sponsorship-opportunities" TargetMode="External"/><Relationship Id="rId18" Type="http://schemas.openxmlformats.org/officeDocument/2006/relationships/hyperlink" Target="mailto:tschubert@3rww.org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5.jpeg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17" Type="http://schemas.openxmlformats.org/officeDocument/2006/relationships/hyperlink" Target="mailto:tschubert@3rww.or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3riverswetweather.org/conference-information/exhibitors/advertising-sponsorship-opportunities" TargetMode="External"/><Relationship Id="rId20" Type="http://schemas.openxmlformats.org/officeDocument/2006/relationships/hyperlink" Target="mailto:tschubert@3rww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mailto:tschubert@3rww.org" TargetMode="External"/><Relationship Id="rId23" Type="http://schemas.openxmlformats.org/officeDocument/2006/relationships/theme" Target="theme/theme1.xml"/><Relationship Id="rId10" Type="http://schemas.openxmlformats.org/officeDocument/2006/relationships/image" Target="http://www.directlanyards.com/images/Woven_Lanyards.png" TargetMode="External"/><Relationship Id="rId19" Type="http://schemas.openxmlformats.org/officeDocument/2006/relationships/hyperlink" Target="https://www.3riverswetweather.org/conference-information/exhibitors/advertising-sponsorship-opportunitie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mailto:tschubert@3rww.org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3RWW">
      <a:dk1>
        <a:sysClr val="windowText" lastClr="000000"/>
      </a:dk1>
      <a:lt1>
        <a:sysClr val="window" lastClr="FFFFFF"/>
      </a:lt1>
      <a:dk2>
        <a:srgbClr val="1F497D"/>
      </a:dk2>
      <a:lt2>
        <a:srgbClr val="E3DAA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95B3D7"/>
      </a:accent5>
      <a:accent6>
        <a:srgbClr val="FAC08F"/>
      </a:accent6>
      <a:hlink>
        <a:srgbClr val="FEB2FF"/>
      </a:hlink>
      <a:folHlink>
        <a:srgbClr val="0070C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874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ighth Annual 3 Rivers Wet Weather Sewer Conference</vt:lpstr>
    </vt:vector>
  </TitlesOfParts>
  <Company>Microsoft</Company>
  <LinksUpToDate>false</LinksUpToDate>
  <CharactersWithSpaces>6312</CharactersWithSpaces>
  <SharedDoc>false</SharedDoc>
  <HLinks>
    <vt:vector size="42" baseType="variant">
      <vt:variant>
        <vt:i4>589931</vt:i4>
      </vt:variant>
      <vt:variant>
        <vt:i4>6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13</vt:i4>
      </vt:variant>
      <vt:variant>
        <vt:i4>3</vt:i4>
      </vt:variant>
      <vt:variant>
        <vt:i4>0</vt:i4>
      </vt:variant>
      <vt:variant>
        <vt:i4>5</vt:i4>
      </vt:variant>
      <vt:variant>
        <vt:lpwstr>https://www.3riverswetweather.org/conference-information/exhibitors/advertising-sponsorship-opportunities</vt:lpwstr>
      </vt:variant>
      <vt:variant>
        <vt:lpwstr/>
      </vt:variant>
      <vt:variant>
        <vt:i4>589931</vt:i4>
      </vt:variant>
      <vt:variant>
        <vt:i4>0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589931</vt:i4>
      </vt:variant>
      <vt:variant>
        <vt:i4>6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589931</vt:i4>
      </vt:variant>
      <vt:variant>
        <vt:i4>3</vt:i4>
      </vt:variant>
      <vt:variant>
        <vt:i4>0</vt:i4>
      </vt:variant>
      <vt:variant>
        <vt:i4>5</vt:i4>
      </vt:variant>
      <vt:variant>
        <vt:lpwstr>mailto:tschubert@3rww.org</vt:lpwstr>
      </vt:variant>
      <vt:variant>
        <vt:lpwstr/>
      </vt:variant>
      <vt:variant>
        <vt:i4>13</vt:i4>
      </vt:variant>
      <vt:variant>
        <vt:i4>0</vt:i4>
      </vt:variant>
      <vt:variant>
        <vt:i4>0</vt:i4>
      </vt:variant>
      <vt:variant>
        <vt:i4>5</vt:i4>
      </vt:variant>
      <vt:variant>
        <vt:lpwstr>https://www.3riverswetweather.org/conference-information/exhibitors/advertising-sponsorship-opportunities</vt:lpwstr>
      </vt:variant>
      <vt:variant>
        <vt:lpwstr/>
      </vt:variant>
      <vt:variant>
        <vt:i4>6684737</vt:i4>
      </vt:variant>
      <vt:variant>
        <vt:i4>-1</vt:i4>
      </vt:variant>
      <vt:variant>
        <vt:i4>1076</vt:i4>
      </vt:variant>
      <vt:variant>
        <vt:i4>1</vt:i4>
      </vt:variant>
      <vt:variant>
        <vt:lpwstr>http://www.directlanyards.com/images/Woven_Lanyards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ghth Annual 3 Rivers Wet Weather Sewer Conference</dc:title>
  <dc:subject/>
  <dc:creator>Tracy</dc:creator>
  <cp:keywords/>
  <cp:lastModifiedBy>Tracy Schubert</cp:lastModifiedBy>
  <cp:revision>7</cp:revision>
  <cp:lastPrinted>2023-07-05T14:11:00Z</cp:lastPrinted>
  <dcterms:created xsi:type="dcterms:W3CDTF">2025-04-23T15:02:00Z</dcterms:created>
  <dcterms:modified xsi:type="dcterms:W3CDTF">2025-05-27T20:27:00Z</dcterms:modified>
</cp:coreProperties>
</file>